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57B370" w14:textId="77777777" w:rsidR="001B0D09" w:rsidRPr="00EA6480" w:rsidRDefault="001B0D09" w:rsidP="001B0D09">
      <w:pPr>
        <w:keepNext/>
        <w:keepLines/>
        <w:spacing w:before="60" w:after="0" w:line="240" w:lineRule="auto"/>
        <w:ind w:firstLine="720"/>
        <w:jc w:val="center"/>
        <w:outlineLvl w:val="7"/>
        <w:rPr>
          <w:rFonts w:eastAsiaTheme="majorEastAsia" w:cstheme="majorBidi"/>
          <w:b/>
          <w:szCs w:val="26"/>
          <w:lang w:val="sv-SE"/>
        </w:rPr>
      </w:pPr>
      <w:r w:rsidRPr="00EA6480">
        <w:rPr>
          <w:rFonts w:eastAsiaTheme="majorEastAsia" w:cstheme="majorBidi"/>
          <w:b/>
          <w:bCs/>
          <w:noProof/>
          <w:szCs w:val="26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802BF3E" wp14:editId="377D93BB">
                <wp:simplePos x="0" y="0"/>
                <wp:positionH relativeFrom="column">
                  <wp:posOffset>5019836</wp:posOffset>
                </wp:positionH>
                <wp:positionV relativeFrom="paragraph">
                  <wp:posOffset>38100</wp:posOffset>
                </wp:positionV>
                <wp:extent cx="1080000" cy="1440000"/>
                <wp:effectExtent l="0" t="0" r="25400" b="2730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440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8B62289" w14:textId="77777777" w:rsidR="001B0D09" w:rsidRPr="00456C44" w:rsidRDefault="001B0D09" w:rsidP="001B0D09">
                            <w:pPr>
                              <w:ind w:firstLine="0"/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56C44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Ảnh 3x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2BF3E" id="Rectangle 22" o:spid="_x0000_s1026" style="position:absolute;left:0;text-align:left;margin-left:395.25pt;margin-top:3pt;width:85.05pt;height:113.4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" fillcolor="window" strokecolor="windowText" strokeweight="1pt">
                <v:textbox>
                  <w:txbxContent>
                    <w:p w14:paraId="28B62289" w14:textId="77777777" w:rsidR="001B0D09" w:rsidRPr="00456C44" w:rsidRDefault="001B0D09" w:rsidP="001B0D09">
                      <w:pPr>
                        <w:ind w:firstLine="0"/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56C44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Ảnh 3x4</w:t>
                      </w:r>
                    </w:p>
                  </w:txbxContent>
                </v:textbox>
              </v:rect>
            </w:pict>
          </mc:Fallback>
        </mc:AlternateContent>
      </w:r>
      <w:r w:rsidRPr="00EA6480">
        <w:rPr>
          <w:rFonts w:eastAsiaTheme="majorEastAsia" w:cstheme="majorBidi"/>
          <w:b/>
          <w:bCs/>
          <w:noProof/>
          <w:szCs w:val="26"/>
        </w:rPr>
        <mc:AlternateContent>
          <mc:Choice Requires="wpg">
            <w:drawing>
              <wp:anchor distT="0" distB="0" distL="114300" distR="114300" simplePos="0" relativeHeight="251658257" behindDoc="0" locked="0" layoutInCell="1" allowOverlap="1" wp14:anchorId="1733F6D2" wp14:editId="679950F6">
                <wp:simplePos x="0" y="0"/>
                <wp:positionH relativeFrom="column">
                  <wp:posOffset>-457835</wp:posOffset>
                </wp:positionH>
                <wp:positionV relativeFrom="paragraph">
                  <wp:posOffset>1270</wp:posOffset>
                </wp:positionV>
                <wp:extent cx="1495425" cy="638175"/>
                <wp:effectExtent l="0" t="0" r="9525" b="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5425" cy="605626"/>
                          <a:chOff x="0" y="20646"/>
                          <a:chExt cx="1990725" cy="768331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181100" y="20646"/>
                            <a:ext cx="809625" cy="768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7150"/>
                            <a:ext cx="1036320" cy="666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276E8A50" id="Group 21" o:spid="_x0000_s1026" style="position:absolute;margin-left:-36.05pt;margin-top:.1pt;width:117.75pt;height:50.25pt;z-index:251692544;mso-width-relative:margin;mso-height-relative:margin" coordorigin=",206" coordsize="19907,768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11811;top:206;width:8096;height:7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">
                  <v:imagedata r:id="rId18" o:title=""/>
                </v:shape>
                <v:shape id="Picture 20" o:spid="_x0000_s1028" type="#_x0000_t75" style="position:absolute;top:571;width:10363;height:6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">
                  <v:imagedata r:id="rId19" o:title=""/>
                </v:shape>
              </v:group>
            </w:pict>
          </mc:Fallback>
        </mc:AlternateContent>
      </w:r>
      <w:r w:rsidRPr="00EA6480">
        <w:rPr>
          <w:rFonts w:eastAsiaTheme="majorEastAsia" w:cstheme="majorBidi"/>
          <w:b/>
          <w:bCs/>
          <w:szCs w:val="26"/>
          <w:lang w:val="sv-SE"/>
        </w:rPr>
        <w:t>CỘNG HÒA XÃ HỘI CHỦ NGHĨA VIỆT NAM</w:t>
      </w:r>
    </w:p>
    <w:p w14:paraId="358BCF71" w14:textId="77777777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szCs w:val="26"/>
        </w:rPr>
      </w:pPr>
      <w:r w:rsidRPr="00EA6480">
        <w:rPr>
          <w:b/>
          <w:szCs w:val="26"/>
        </w:rPr>
        <w:t>Độc lập - Tự do - Hạnh phúc</w:t>
      </w:r>
    </w:p>
    <w:p w14:paraId="4FA1F05A" w14:textId="77777777" w:rsidR="001B0D09" w:rsidRPr="00EA6480" w:rsidRDefault="001B0D09" w:rsidP="001B0D09">
      <w:pPr>
        <w:spacing w:before="60" w:after="60" w:line="240" w:lineRule="auto"/>
        <w:ind w:firstLine="0"/>
        <w:jc w:val="center"/>
        <w:rPr>
          <w:b/>
          <w:szCs w:val="26"/>
        </w:rPr>
      </w:pPr>
      <w:r w:rsidRPr="00EA6480">
        <w:rPr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58244" behindDoc="0" locked="0" layoutInCell="1" allowOverlap="1" wp14:anchorId="2B5A63D4" wp14:editId="7FC3DA02">
                <wp:simplePos x="0" y="0"/>
                <wp:positionH relativeFrom="margin">
                  <wp:align>center</wp:align>
                </wp:positionH>
                <wp:positionV relativeFrom="paragraph">
                  <wp:posOffset>54610</wp:posOffset>
                </wp:positionV>
                <wp:extent cx="1992630" cy="0"/>
                <wp:effectExtent l="0" t="0" r="2667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92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06E7C0FC" id="Straight Connector 3" o:spid="_x0000_s1026" style="position:absolute;z-index:25166694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.3pt" to="156.9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">
                <w10:wrap anchorx="margin"/>
              </v:line>
            </w:pict>
          </mc:Fallback>
        </mc:AlternateContent>
      </w:r>
    </w:p>
    <w:p w14:paraId="128E7F6B" w14:textId="77777777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sz w:val="4"/>
          <w:szCs w:val="22"/>
        </w:rPr>
      </w:pPr>
    </w:p>
    <w:p w14:paraId="7FBAF3B9" w14:textId="77777777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sz w:val="30"/>
          <w:szCs w:val="22"/>
        </w:rPr>
      </w:pPr>
      <w:r w:rsidRPr="00EA6480">
        <w:rPr>
          <w:b/>
          <w:sz w:val="30"/>
          <w:szCs w:val="22"/>
        </w:rPr>
        <w:t>PHIẾU ĐĂNG KÝ DỰ THI NĂNG KHIẾU</w:t>
      </w:r>
    </w:p>
    <w:p w14:paraId="422507D4" w14:textId="77777777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lang w:val="vi-VN"/>
        </w:rPr>
      </w:pPr>
      <w:r w:rsidRPr="00EA6480">
        <w:rPr>
          <w:b/>
          <w:lang w:val="vi-VN"/>
        </w:rPr>
        <w:t xml:space="preserve">Dành cho thí sinh đăng ký xét tuyển vào ngành </w:t>
      </w:r>
    </w:p>
    <w:p w14:paraId="21AA212A" w14:textId="04053872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lang w:val="fr-FR"/>
        </w:rPr>
      </w:pPr>
      <w:r w:rsidRPr="00EA6480">
        <w:rPr>
          <w:b/>
          <w:lang w:val="vi-VN"/>
        </w:rPr>
        <w:t>Giáo dục Mầm non (7140201)</w:t>
      </w:r>
      <w:r w:rsidRPr="00EA6480">
        <w:rPr>
          <w:b/>
          <w:lang w:val="fr-FR"/>
        </w:rPr>
        <w:t>,</w:t>
      </w:r>
      <w:r w:rsidRPr="00EA6480">
        <w:rPr>
          <w:b/>
          <w:lang w:val="vi-VN"/>
        </w:rPr>
        <w:t xml:space="preserve"> năm 202</w:t>
      </w:r>
      <w:r w:rsidR="00F55657" w:rsidRPr="00EA6480">
        <w:rPr>
          <w:b/>
          <w:lang w:val="fr-FR"/>
        </w:rPr>
        <w:t>6</w:t>
      </w:r>
    </w:p>
    <w:p w14:paraId="16C7173C" w14:textId="77777777" w:rsidR="001B0D09" w:rsidRPr="00EA6480" w:rsidRDefault="001B0D09" w:rsidP="001B0D09">
      <w:pPr>
        <w:spacing w:before="0" w:after="0" w:line="240" w:lineRule="auto"/>
        <w:ind w:firstLine="0"/>
        <w:jc w:val="center"/>
        <w:rPr>
          <w:b/>
          <w:sz w:val="32"/>
          <w:lang w:val="vi-VN"/>
        </w:rPr>
      </w:pPr>
      <w:r w:rsidRPr="00EA6480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88A4AE6" wp14:editId="178F8D78">
                <wp:simplePos x="0" y="0"/>
                <wp:positionH relativeFrom="margin">
                  <wp:posOffset>1899285</wp:posOffset>
                </wp:positionH>
                <wp:positionV relativeFrom="margin">
                  <wp:posOffset>1356360</wp:posOffset>
                </wp:positionV>
                <wp:extent cx="2095500" cy="635"/>
                <wp:effectExtent l="0" t="0" r="19050" b="37465"/>
                <wp:wrapSquare wrapText="bothSides"/>
                <wp:docPr id="2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955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6D1534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149.55pt;margin-top:106.8pt;width:165pt;height:.05pt;z-index: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">
                <w10:wrap type="square" anchorx="margin" anchory="margin"/>
              </v:shape>
            </w:pict>
          </mc:Fallback>
        </mc:AlternateContent>
      </w:r>
    </w:p>
    <w:p w14:paraId="6ED31D81" w14:textId="70FC0C07" w:rsidR="001B0D09" w:rsidRPr="00EA6480" w:rsidRDefault="001B0D09" w:rsidP="008626F1">
      <w:pPr>
        <w:tabs>
          <w:tab w:val="left" w:pos="0"/>
        </w:tabs>
        <w:spacing w:after="0" w:line="240" w:lineRule="auto"/>
        <w:ind w:firstLine="0"/>
        <w:rPr>
          <w:i/>
          <w:sz w:val="24"/>
          <w:lang w:val="pt-BR"/>
        </w:rPr>
      </w:pP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5269440" wp14:editId="7932E91E">
                <wp:simplePos x="0" y="0"/>
                <wp:positionH relativeFrom="column">
                  <wp:posOffset>5502910</wp:posOffset>
                </wp:positionH>
                <wp:positionV relativeFrom="paragraph">
                  <wp:posOffset>220650</wp:posOffset>
                </wp:positionV>
                <wp:extent cx="219075" cy="238125"/>
                <wp:effectExtent l="0" t="0" r="28575" b="28575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476FD11" id="Rectangle 49" o:spid="_x0000_s1026" style="position:absolute;margin-left:433.3pt;margin-top:17.35pt;width:17.25pt;height:18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"/>
            </w:pict>
          </mc:Fallback>
        </mc:AlternateContent>
      </w:r>
      <w:r w:rsidRPr="00EA6480">
        <w:rPr>
          <w:b/>
          <w:sz w:val="24"/>
          <w:lang w:val="pt-BR"/>
        </w:rPr>
        <w:t>1) Họ và tên thí sinh</w:t>
      </w:r>
      <w:r w:rsidRPr="00EA6480">
        <w:rPr>
          <w:sz w:val="24"/>
          <w:lang w:val="pt-BR"/>
        </w:rPr>
        <w:t xml:space="preserve"> (</w:t>
      </w:r>
      <w:r w:rsidRPr="00EA6480">
        <w:rPr>
          <w:i/>
          <w:sz w:val="24"/>
          <w:lang w:val="pt-BR"/>
        </w:rPr>
        <w:t>viết đúng như giấy khai sinh bằng chữ in hoa có dấu)</w:t>
      </w:r>
    </w:p>
    <w:p w14:paraId="341FCD5C" w14:textId="77777777" w:rsidR="001B0D09" w:rsidRPr="00EA6480" w:rsidRDefault="001B0D09" w:rsidP="001B0D09">
      <w:pPr>
        <w:spacing w:after="0" w:line="240" w:lineRule="auto"/>
        <w:ind w:firstLine="0"/>
        <w:rPr>
          <w:sz w:val="24"/>
          <w:lang w:val="it-IT"/>
        </w:rPr>
      </w:pPr>
      <w:r w:rsidRPr="00EA6480">
        <w:rPr>
          <w:sz w:val="24"/>
          <w:lang w:val="it-IT"/>
        </w:rPr>
        <w:t>......................................................................................... (</w:t>
      </w:r>
      <w:r w:rsidRPr="00EA6480">
        <w:rPr>
          <w:i/>
          <w:sz w:val="24"/>
          <w:lang w:val="it-IT"/>
        </w:rPr>
        <w:t xml:space="preserve">nữ ghi 1, nam ghi 0)  </w:t>
      </w:r>
      <w:r w:rsidRPr="00EA6480">
        <w:rPr>
          <w:sz w:val="24"/>
          <w:lang w:val="it-IT"/>
        </w:rPr>
        <w:t>Giới tính:</w:t>
      </w:r>
    </w:p>
    <w:p w14:paraId="431600B0" w14:textId="77777777" w:rsidR="001B0D09" w:rsidRPr="00EA6480" w:rsidRDefault="001B0D09" w:rsidP="001B0D09">
      <w:pPr>
        <w:spacing w:after="0" w:line="240" w:lineRule="auto"/>
        <w:ind w:firstLine="0"/>
        <w:rPr>
          <w:b/>
          <w:sz w:val="24"/>
          <w:lang w:val="it-IT"/>
        </w:rPr>
      </w:pP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A015FB9" wp14:editId="31260A67">
                <wp:simplePos x="0" y="0"/>
                <wp:positionH relativeFrom="column">
                  <wp:posOffset>561149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932DBA7" id="Rectangle 14" o:spid="_x0000_s1026" style="position:absolute;margin-left:441.85pt;margin-top:4.55pt;width:17.25pt;height:18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NkGEJfeAAAACA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130155D" wp14:editId="1B69D77A">
                <wp:simplePos x="0" y="0"/>
                <wp:positionH relativeFrom="column">
                  <wp:posOffset>539242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B29C9F8" id="Rectangle 13" o:spid="_x0000_s1026" style="position:absolute;margin-left:424.6pt;margin-top:4.55pt;width:17.25pt;height:18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AsCd8feAAAACA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636B677" wp14:editId="467C36CA">
                <wp:simplePos x="0" y="0"/>
                <wp:positionH relativeFrom="column">
                  <wp:posOffset>502094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F6C83CE" id="Rectangle 12" o:spid="_x0000_s1026" style="position:absolute;margin-left:395.35pt;margin-top:4.55pt;width:17.25pt;height:18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HQb+DXeAAAACA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DD35324" wp14:editId="264ECA90">
                <wp:simplePos x="0" y="0"/>
                <wp:positionH relativeFrom="column">
                  <wp:posOffset>480187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47D2407" id="Rectangle 17" o:spid="_x0000_s1026" style="position:absolute;margin-left:378.1pt;margin-top:4.55pt;width:17.25pt;height:18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KA7JzjeAAAACA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0F8A867" wp14:editId="37BDAE5C">
                <wp:simplePos x="0" y="0"/>
                <wp:positionH relativeFrom="column">
                  <wp:posOffset>443039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D5D114F" id="Rectangle 16" o:spid="_x0000_s1026" style="position:absolute;margin-left:348.85pt;margin-top:4.55pt;width:17.25pt;height:18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Ie0s3beAAAACA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0360AAE" wp14:editId="02D6D42B">
                <wp:simplePos x="0" y="0"/>
                <wp:positionH relativeFrom="column">
                  <wp:posOffset>421132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C684056" id="Rectangle 15" o:spid="_x0000_s1026" style="position:absolute;margin-left:331.6pt;margin-top:4.55pt;width:17.25pt;height:18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BcXxMLeAAAACAEA&#10;AA8AAAAAAAAAAAAAAAAAYAQAAGRycy9kb3ducmV2LnhtbFBLBQYAAAAABAAEAPMAAABrBQAAAAA=&#10;"/>
            </w:pict>
          </mc:Fallback>
        </mc:AlternateContent>
      </w:r>
      <w:r w:rsidRPr="00EA6480">
        <w:rPr>
          <w:b/>
          <w:sz w:val="24"/>
          <w:lang w:val="it-IT"/>
        </w:rPr>
        <w:t>2) Ngày, tháng, và 2 số cuối của năm sinh</w:t>
      </w:r>
    </w:p>
    <w:p w14:paraId="3E25379B" w14:textId="77777777" w:rsidR="001B0D09" w:rsidRPr="00EA6480" w:rsidRDefault="001B0D09" w:rsidP="001B0D09">
      <w:pPr>
        <w:spacing w:after="0" w:line="240" w:lineRule="auto"/>
        <w:ind w:firstLine="0"/>
        <w:rPr>
          <w:i/>
          <w:sz w:val="24"/>
          <w:lang w:val="it-IT"/>
        </w:rPr>
      </w:pPr>
      <w:r w:rsidRPr="00EA6480">
        <w:rPr>
          <w:i/>
          <w:sz w:val="24"/>
          <w:lang w:val="it-IT"/>
        </w:rPr>
        <w:t xml:space="preserve">(nếu ngày và tháng năm sinh nhỏ hơn 10 thì ghi số 0 vào ô đầu)  </w:t>
      </w:r>
      <w:r w:rsidRPr="00EA6480">
        <w:rPr>
          <w:i/>
          <w:sz w:val="24"/>
          <w:lang w:val="it-IT"/>
        </w:rPr>
        <w:tab/>
        <w:t xml:space="preserve">    Ngày       tháng        năm</w:t>
      </w:r>
    </w:p>
    <w:p w14:paraId="34D2FCB7" w14:textId="66B66534" w:rsidR="001B0D09" w:rsidRPr="00EA6480" w:rsidRDefault="001B0D09" w:rsidP="008626F1">
      <w:pPr>
        <w:tabs>
          <w:tab w:val="left" w:pos="0"/>
        </w:tabs>
        <w:spacing w:after="0" w:line="240" w:lineRule="auto"/>
        <w:ind w:firstLine="0"/>
        <w:rPr>
          <w:b/>
          <w:sz w:val="24"/>
          <w:lang w:val="it-IT"/>
        </w:rPr>
      </w:pPr>
      <w:r w:rsidRPr="00EA6480">
        <w:rPr>
          <w:b/>
          <w:sz w:val="24"/>
          <w:lang w:val="it-IT"/>
        </w:rPr>
        <w:t xml:space="preserve">3.a) Nơi sinh </w:t>
      </w:r>
      <w:r w:rsidRPr="00EA6480">
        <w:rPr>
          <w:sz w:val="24"/>
          <w:lang w:val="it-IT"/>
        </w:rPr>
        <w:t>(ghi tỉnh, thành phố):..................................</w:t>
      </w:r>
      <w:r w:rsidR="003919B1" w:rsidRPr="00EA6480">
        <w:rPr>
          <w:sz w:val="24"/>
          <w:lang w:val="it-IT"/>
        </w:rPr>
        <w:t>..........</w:t>
      </w:r>
      <w:r w:rsidRPr="00EA6480">
        <w:rPr>
          <w:sz w:val="24"/>
          <w:lang w:val="it-IT"/>
        </w:rPr>
        <w:t xml:space="preserve"> </w:t>
      </w:r>
      <w:r w:rsidRPr="00EA6480">
        <w:rPr>
          <w:b/>
          <w:sz w:val="24"/>
          <w:lang w:val="it-IT"/>
        </w:rPr>
        <w:t>b) Dân tộc</w:t>
      </w:r>
      <w:r w:rsidRPr="00EA6480">
        <w:rPr>
          <w:sz w:val="24"/>
          <w:lang w:val="it-IT"/>
        </w:rPr>
        <w:t>:...................</w:t>
      </w:r>
      <w:r w:rsidR="003919B1" w:rsidRPr="00EA6480">
        <w:rPr>
          <w:sz w:val="24"/>
          <w:lang w:val="it-IT"/>
        </w:rPr>
        <w:t>..............</w:t>
      </w:r>
      <w:r w:rsidRPr="00EA6480">
        <w:rPr>
          <w:sz w:val="24"/>
          <w:lang w:val="it-IT"/>
        </w:rPr>
        <w:t>.</w:t>
      </w:r>
    </w:p>
    <w:p w14:paraId="1D35D64B" w14:textId="28EB6B3A" w:rsidR="001B0D09" w:rsidRPr="00EA6480" w:rsidRDefault="00A6094D" w:rsidP="001B0D09">
      <w:pPr>
        <w:spacing w:before="240" w:after="0" w:line="240" w:lineRule="auto"/>
        <w:ind w:firstLine="0"/>
        <w:rPr>
          <w:b/>
          <w:sz w:val="24"/>
          <w:lang w:val="it-IT"/>
        </w:rPr>
      </w:pPr>
      <w:r w:rsidRPr="00EA6480">
        <w:rPr>
          <w:b/>
          <w:noProof/>
          <w:sz w:val="24"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6A7D6470" wp14:editId="4ABD46B1">
                <wp:simplePos x="0" y="0"/>
                <wp:positionH relativeFrom="column">
                  <wp:posOffset>1885315</wp:posOffset>
                </wp:positionH>
                <wp:positionV relativeFrom="paragraph">
                  <wp:posOffset>84294</wp:posOffset>
                </wp:positionV>
                <wp:extent cx="2614257" cy="238125"/>
                <wp:effectExtent l="0" t="0" r="15240" b="28575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4257" cy="238125"/>
                          <a:chOff x="0" y="0"/>
                          <a:chExt cx="2614257" cy="238125"/>
                        </a:xfrm>
                      </wpg:grpSpPr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218364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429904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648268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866632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084997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303361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521725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740089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958453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176817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395182" y="0"/>
                            <a:ext cx="21907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>
            <w:pict>
              <v:group w14:anchorId="372E147C" id="Group 32" o:spid="_x0000_s1026" style="position:absolute;margin-left:148.45pt;margin-top:6.65pt;width:205.85pt;height:18.75pt;z-index:251687424" coordsize="26142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">
                <v:rect id="Rectangle 19" o:spid="_x0000_s1027" style="position:absolute;width:219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"/>
                <v:rect id="Rectangle 18" o:spid="_x0000_s1028" style="position:absolute;left:2183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/>
                <v:rect id="Rectangle 48" o:spid="_x0000_s1029" style="position:absolute;left:4299;width:219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m6F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HdqboXBAAAA2wAAAA8AAAAA&#10;AAAAAAAAAAAABwIAAGRycy9kb3ducmV2LnhtbFBLBQYAAAAAAwADALcAAAD1AgAAAAA=&#10;"/>
                <v:rect id="Rectangle 43" o:spid="_x0000_s1030" style="position:absolute;left:6482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/>
                <v:rect id="Rectangle 44" o:spid="_x0000_s1031" style="position:absolute;left:8666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/>
                <v:rect id="Rectangle 45" o:spid="_x0000_s1032" style="position:absolute;left:10849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/>
                <v:rect id="Rectangle 11" o:spid="_x0000_s1033" style="position:absolute;left:13033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"/>
                <v:rect id="Rectangle 30" o:spid="_x0000_s1034" style="position:absolute;left:15217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/>
                <v:rect id="Rectangle 31" o:spid="_x0000_s1035" style="position:absolute;left:17400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"/>
                <v:rect id="Rectangle 8" o:spid="_x0000_s1036" style="position:absolute;left:19584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/>
                <v:rect id="Rectangle 9" o:spid="_x0000_s1037" style="position:absolute;left:21768;width:219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/>
                <v:rect id="Rectangle 10" o:spid="_x0000_s1038" style="position:absolute;left:23951;width:219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/>
              </v:group>
            </w:pict>
          </mc:Fallback>
        </mc:AlternateContent>
      </w:r>
      <w:r w:rsidR="001B0D09" w:rsidRPr="00EA6480">
        <w:rPr>
          <w:b/>
          <w:sz w:val="24"/>
          <w:lang w:val="it-IT"/>
        </w:rPr>
        <w:t xml:space="preserve">4) Số CMND hoặc </w:t>
      </w:r>
      <w:r w:rsidR="009A10B1" w:rsidRPr="00EA6480">
        <w:rPr>
          <w:b/>
          <w:sz w:val="24"/>
          <w:lang w:val="it-IT"/>
        </w:rPr>
        <w:t>CCCD</w:t>
      </w:r>
      <w:r w:rsidR="001B0D09" w:rsidRPr="00EA6480">
        <w:rPr>
          <w:b/>
          <w:sz w:val="24"/>
          <w:lang w:val="it-IT"/>
        </w:rPr>
        <w:t>:</w:t>
      </w:r>
    </w:p>
    <w:p w14:paraId="356ABE9C" w14:textId="3281D488" w:rsidR="001B0D09" w:rsidRPr="00EA6480" w:rsidRDefault="001B0D09" w:rsidP="00D82603">
      <w:pPr>
        <w:tabs>
          <w:tab w:val="left" w:pos="0"/>
        </w:tabs>
        <w:spacing w:before="240" w:after="0" w:line="240" w:lineRule="auto"/>
        <w:ind w:firstLine="0"/>
        <w:rPr>
          <w:sz w:val="24"/>
          <w:lang w:val="it-IT"/>
        </w:rPr>
      </w:pPr>
      <w:r w:rsidRPr="00EA6480">
        <w:rPr>
          <w:b/>
          <w:sz w:val="24"/>
          <w:lang w:val="it-IT"/>
        </w:rPr>
        <w:t>5) Hộ khẩu thường trú:</w:t>
      </w:r>
      <w:r w:rsidRPr="00EA6480">
        <w:rPr>
          <w:sz w:val="24"/>
          <w:lang w:val="it-IT"/>
        </w:rPr>
        <w:t>..................................................................................................................</w:t>
      </w:r>
    </w:p>
    <w:p w14:paraId="22A85DA6" w14:textId="060C5FFF" w:rsidR="008A561E" w:rsidRPr="00EA6480" w:rsidRDefault="00205382" w:rsidP="001B0D09">
      <w:pPr>
        <w:spacing w:before="240" w:after="0" w:line="240" w:lineRule="auto"/>
        <w:ind w:firstLine="0"/>
        <w:jc w:val="left"/>
        <w:rPr>
          <w:sz w:val="24"/>
          <w:lang w:val="it-IT"/>
        </w:rPr>
      </w:pP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FD21A76" wp14:editId="744B790C">
                <wp:simplePos x="0" y="0"/>
                <wp:positionH relativeFrom="column">
                  <wp:posOffset>4233545</wp:posOffset>
                </wp:positionH>
                <wp:positionV relativeFrom="paragraph">
                  <wp:posOffset>93345</wp:posOffset>
                </wp:positionV>
                <wp:extent cx="219075" cy="238125"/>
                <wp:effectExtent l="0" t="0" r="28575" b="28575"/>
                <wp:wrapNone/>
                <wp:docPr id="4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5F560" id="Rectangle 46" o:spid="_x0000_s1026" style="position:absolute;margin-left:333.35pt;margin-top:7.35pt;width:17.25pt;height:18.7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Jj92i3eAAAACQ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506637BC" wp14:editId="37633741">
                <wp:simplePos x="0" y="0"/>
                <wp:positionH relativeFrom="column">
                  <wp:posOffset>4453120</wp:posOffset>
                </wp:positionH>
                <wp:positionV relativeFrom="paragraph">
                  <wp:posOffset>93345</wp:posOffset>
                </wp:positionV>
                <wp:extent cx="219075" cy="23812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E4CCC5" id="Rectangle 4" o:spid="_x0000_s1026" style="position:absolute;margin-left:350.65pt;margin-top:7.35pt;width:17.25pt;height:18.7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CjiglfeAAAACQEA&#10;AA8AAAAAAAAAAAAAAAAAYAQAAGRycy9kb3ducmV2LnhtbFBLBQYAAAAABAAEAPMAAABrBQAAAAA=&#10;"/>
            </w:pict>
          </mc:Fallback>
        </mc:AlternateContent>
      </w:r>
      <w:r w:rsidR="005D78E9" w:rsidRPr="00EA6480">
        <w:rPr>
          <w:sz w:val="24"/>
          <w:lang w:val="it-IT"/>
        </w:rPr>
        <w:t>Tên tỉnh: ...............................</w:t>
      </w:r>
      <w:r w:rsidR="008A561E" w:rsidRPr="00EA6480">
        <w:rPr>
          <w:sz w:val="24"/>
          <w:lang w:val="it-IT"/>
        </w:rPr>
        <w:t>..............</w:t>
      </w:r>
      <w:r w:rsidR="00662E1E" w:rsidRPr="00EA6480">
        <w:rPr>
          <w:sz w:val="24"/>
          <w:lang w:val="it-IT"/>
        </w:rPr>
        <w:t>..............................</w:t>
      </w:r>
      <w:r w:rsidR="008A561E" w:rsidRPr="00EA6480">
        <w:rPr>
          <w:sz w:val="24"/>
          <w:lang w:val="it-IT"/>
        </w:rPr>
        <w:t xml:space="preserve"> </w:t>
      </w:r>
      <w:r w:rsidR="00662E1E" w:rsidRPr="00EA6480">
        <w:rPr>
          <w:sz w:val="24"/>
          <w:lang w:val="it-IT"/>
        </w:rPr>
        <w:tab/>
      </w:r>
      <w:r w:rsidR="001B0D09" w:rsidRPr="00EA6480">
        <w:rPr>
          <w:sz w:val="24"/>
          <w:lang w:val="it-IT"/>
        </w:rPr>
        <w:t xml:space="preserve">Mã tỉnh                </w:t>
      </w:r>
    </w:p>
    <w:p w14:paraId="5B1F2576" w14:textId="6ABE848C" w:rsidR="001B0D09" w:rsidRPr="00EA6480" w:rsidRDefault="00662E1E" w:rsidP="001B0D09">
      <w:pPr>
        <w:spacing w:before="240" w:after="0" w:line="240" w:lineRule="auto"/>
        <w:ind w:firstLine="0"/>
        <w:jc w:val="left"/>
        <w:rPr>
          <w:sz w:val="24"/>
          <w:lang w:val="it-IT"/>
        </w:rPr>
      </w:pP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6F8B3D1F" wp14:editId="68953A4F">
                <wp:simplePos x="0" y="0"/>
                <wp:positionH relativeFrom="column">
                  <wp:posOffset>4874895</wp:posOffset>
                </wp:positionH>
                <wp:positionV relativeFrom="paragraph">
                  <wp:posOffset>83185</wp:posOffset>
                </wp:positionV>
                <wp:extent cx="219075" cy="238125"/>
                <wp:effectExtent l="0" t="0" r="28575" b="28575"/>
                <wp:wrapNone/>
                <wp:docPr id="47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C9859A" id="Rectangle 47" o:spid="_x0000_s1026" style="position:absolute;margin-left:383.85pt;margin-top:6.55pt;width:17.25pt;height:18.7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OKL67beAAAACQEA&#10;AA8AAAAAAAAAAAAAAAAAYAQAAGRycy9kb3ducmV2LnhtbFBLBQYAAAAABAAEAPMAAABrBQAAAAA=&#10;"/>
            </w:pict>
          </mc:Fallback>
        </mc:AlternateContent>
      </w:r>
      <w:r w:rsidRPr="00EA6480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B8D6A13" wp14:editId="560DB85D">
                <wp:simplePos x="0" y="0"/>
                <wp:positionH relativeFrom="column">
                  <wp:posOffset>4656320</wp:posOffset>
                </wp:positionH>
                <wp:positionV relativeFrom="paragraph">
                  <wp:posOffset>83185</wp:posOffset>
                </wp:positionV>
                <wp:extent cx="219075" cy="2381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8685CD" id="Rectangle 2" o:spid="_x0000_s1026" style="position:absolute;margin-left:366.65pt;margin-top:6.55pt;width:17.25pt;height:18.7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Ma806LeAAAACQEA&#10;AA8AAAAAAAAAAAAAAAAAYAQAAGRycy9kb3ducmV2LnhtbFBLBQYAAAAABAAEAPMAAABrBQAAAAA=&#10;"/>
            </w:pict>
          </mc:Fallback>
        </mc:AlternateContent>
      </w:r>
      <w:r w:rsidR="008A561E" w:rsidRPr="00EA6480">
        <w:rPr>
          <w:sz w:val="24"/>
          <w:lang w:val="it-IT"/>
        </w:rPr>
        <w:t>Tên phường, xã</w:t>
      </w:r>
      <w:r w:rsidR="00E55402" w:rsidRPr="00EA6480">
        <w:rPr>
          <w:sz w:val="24"/>
          <w:lang w:val="it-IT"/>
        </w:rPr>
        <w:t xml:space="preserve">: </w:t>
      </w:r>
      <w:r w:rsidR="008A561E" w:rsidRPr="00EA6480">
        <w:rPr>
          <w:sz w:val="24"/>
          <w:lang w:val="it-IT"/>
        </w:rPr>
        <w:t>...................................</w:t>
      </w:r>
      <w:r w:rsidRPr="00EA6480">
        <w:rPr>
          <w:sz w:val="24"/>
          <w:lang w:val="it-IT"/>
        </w:rPr>
        <w:t>............................</w:t>
      </w:r>
      <w:r w:rsidRPr="00EA6480">
        <w:rPr>
          <w:sz w:val="24"/>
          <w:lang w:val="it-IT"/>
        </w:rPr>
        <w:tab/>
      </w:r>
      <w:r w:rsidR="001B0D09" w:rsidRPr="00EA6480">
        <w:rPr>
          <w:sz w:val="24"/>
          <w:lang w:val="it-IT"/>
        </w:rPr>
        <w:t xml:space="preserve">Mã </w:t>
      </w:r>
      <w:r w:rsidR="00F55657" w:rsidRPr="00EA6480">
        <w:rPr>
          <w:sz w:val="24"/>
          <w:lang w:val="it-IT"/>
        </w:rPr>
        <w:t>phường, xã</w:t>
      </w:r>
    </w:p>
    <w:p w14:paraId="20C0683B" w14:textId="2764B7C8" w:rsidR="0043101C" w:rsidRPr="00EA6480" w:rsidRDefault="0043101C" w:rsidP="008F6757">
      <w:pPr>
        <w:tabs>
          <w:tab w:val="left" w:pos="0"/>
        </w:tabs>
        <w:spacing w:before="240" w:after="0" w:line="240" w:lineRule="auto"/>
        <w:ind w:firstLine="0"/>
        <w:rPr>
          <w:b/>
          <w:sz w:val="24"/>
          <w:lang w:val="it-IT"/>
        </w:rPr>
      </w:pPr>
      <w:r w:rsidRPr="00EA6480">
        <w:rPr>
          <w:b/>
          <w:sz w:val="24"/>
          <w:lang w:val="it-IT"/>
        </w:rPr>
        <w:t xml:space="preserve">6) Trường THPT: </w:t>
      </w:r>
      <w:r w:rsidRPr="00EA6480">
        <w:rPr>
          <w:sz w:val="24"/>
          <w:lang w:val="it-IT"/>
        </w:rPr>
        <w:t>......................................................</w:t>
      </w:r>
      <w:r w:rsidR="006F6AAD" w:rsidRPr="00EA6480">
        <w:rPr>
          <w:b/>
          <w:bCs/>
          <w:sz w:val="24"/>
          <w:lang w:val="it-IT"/>
        </w:rPr>
        <w:t>Tỉnh/ Thành phố</w:t>
      </w:r>
      <w:r w:rsidRPr="00EA6480">
        <w:rPr>
          <w:sz w:val="24"/>
          <w:lang w:val="it-IT"/>
        </w:rPr>
        <w:t>..........................................</w:t>
      </w:r>
    </w:p>
    <w:p w14:paraId="54ED01F3" w14:textId="235E25DC" w:rsidR="001B0D09" w:rsidRPr="00EA6480" w:rsidRDefault="008F6757" w:rsidP="008626F1">
      <w:pPr>
        <w:tabs>
          <w:tab w:val="left" w:pos="0"/>
        </w:tabs>
        <w:spacing w:after="0" w:line="240" w:lineRule="auto"/>
        <w:ind w:firstLine="0"/>
        <w:rPr>
          <w:b/>
          <w:sz w:val="24"/>
          <w:lang w:val="it-IT"/>
        </w:rPr>
      </w:pPr>
      <w:r w:rsidRPr="00EA6480">
        <w:rPr>
          <w:b/>
          <w:sz w:val="24"/>
          <w:lang w:val="it-IT"/>
        </w:rPr>
        <w:t>7</w:t>
      </w:r>
      <w:r w:rsidR="001B0D09" w:rsidRPr="00EA6480">
        <w:rPr>
          <w:b/>
          <w:sz w:val="24"/>
          <w:lang w:val="it-IT"/>
        </w:rPr>
        <w:t xml:space="preserve">) </w:t>
      </w:r>
      <w:r w:rsidR="00AD26DA" w:rsidRPr="00EA6480">
        <w:rPr>
          <w:b/>
          <w:sz w:val="24"/>
          <w:lang w:val="it-IT"/>
        </w:rPr>
        <w:t>Những p</w:t>
      </w:r>
      <w:r w:rsidR="001B0D09" w:rsidRPr="00EA6480">
        <w:rPr>
          <w:b/>
          <w:sz w:val="24"/>
          <w:lang w:val="it-IT"/>
        </w:rPr>
        <w:t xml:space="preserve">hương thức xét tuyển </w:t>
      </w:r>
      <w:r w:rsidR="00D93509" w:rsidRPr="00EA6480">
        <w:rPr>
          <w:b/>
          <w:sz w:val="24"/>
          <w:lang w:val="it-IT"/>
        </w:rPr>
        <w:t xml:space="preserve">vào ngành Giáo dục mầm non mà thí sinh đủ điều kiện đăng ký </w:t>
      </w:r>
      <w:r w:rsidR="001B0D09" w:rsidRPr="00EA6480">
        <w:rPr>
          <w:i/>
          <w:sz w:val="24"/>
          <w:lang w:val="it-IT"/>
        </w:rPr>
        <w:t>(thí sinh</w:t>
      </w:r>
      <w:r w:rsidR="00967709" w:rsidRPr="00EA6480">
        <w:rPr>
          <w:i/>
          <w:sz w:val="24"/>
          <w:lang w:val="it-IT"/>
        </w:rPr>
        <w:t xml:space="preserve"> có thể</w:t>
      </w:r>
      <w:r w:rsidR="001B0D09" w:rsidRPr="00EA6480">
        <w:rPr>
          <w:i/>
          <w:sz w:val="24"/>
          <w:lang w:val="it-IT"/>
        </w:rPr>
        <w:t xml:space="preserve"> đánh dấu X vào </w:t>
      </w:r>
      <w:r w:rsidR="00865B99" w:rsidRPr="00EA6480">
        <w:rPr>
          <w:i/>
          <w:sz w:val="24"/>
          <w:lang w:val="it-IT"/>
        </w:rPr>
        <w:t>nhiều dòng</w:t>
      </w:r>
      <w:r w:rsidR="00967709" w:rsidRPr="00EA6480">
        <w:rPr>
          <w:i/>
          <w:sz w:val="24"/>
          <w:lang w:val="it-IT"/>
        </w:rPr>
        <w:t xml:space="preserve"> nếu đủ điều kiện</w:t>
      </w:r>
      <w:r w:rsidR="001B0D09" w:rsidRPr="00EA6480">
        <w:rPr>
          <w:i/>
          <w:sz w:val="24"/>
          <w:lang w:val="it-IT"/>
        </w:rPr>
        <w:t>)</w:t>
      </w:r>
      <w:r w:rsidR="001B0D09" w:rsidRPr="00EA6480">
        <w:rPr>
          <w:b/>
          <w:sz w:val="24"/>
          <w:lang w:val="it-IT"/>
        </w:rPr>
        <w:t>:</w:t>
      </w:r>
    </w:p>
    <w:p w14:paraId="07B786D8" w14:textId="6B748816" w:rsidR="002C7270" w:rsidRPr="00EA6480" w:rsidRDefault="001B0D09" w:rsidP="005617C4">
      <w:pPr>
        <w:tabs>
          <w:tab w:val="left" w:pos="0"/>
        </w:tabs>
        <w:spacing w:after="0" w:line="240" w:lineRule="auto"/>
        <w:ind w:firstLine="0"/>
        <w:rPr>
          <w:sz w:val="24"/>
          <w:lang w:val="it-IT"/>
        </w:rPr>
      </w:pPr>
      <w:r w:rsidRPr="00EA6480">
        <w:rPr>
          <w:sz w:val="24"/>
          <w:lang w:val="it-IT"/>
        </w:rPr>
        <w:sym w:font="Wingdings" w:char="F0A8"/>
      </w:r>
      <w:r w:rsidRPr="00EA6480">
        <w:rPr>
          <w:sz w:val="24"/>
          <w:lang w:val="it-IT"/>
        </w:rPr>
        <w:t xml:space="preserve"> </w:t>
      </w:r>
      <w:r w:rsidRPr="00EA6480">
        <w:rPr>
          <w:b/>
          <w:bCs/>
          <w:sz w:val="24"/>
          <w:lang w:val="it-IT"/>
        </w:rPr>
        <w:t>P</w:t>
      </w:r>
      <w:r w:rsidR="00684EB7" w:rsidRPr="00EA6480">
        <w:rPr>
          <w:b/>
          <w:bCs/>
          <w:sz w:val="24"/>
          <w:lang w:val="it-IT"/>
        </w:rPr>
        <w:t>hương thức 1</w:t>
      </w:r>
      <w:r w:rsidRPr="00EA6480">
        <w:rPr>
          <w:b/>
          <w:bCs/>
          <w:sz w:val="24"/>
          <w:lang w:val="it-IT"/>
        </w:rPr>
        <w:t>:</w:t>
      </w:r>
      <w:r w:rsidR="00260AB1" w:rsidRPr="00EA6480">
        <w:rPr>
          <w:b/>
          <w:bCs/>
          <w:sz w:val="24"/>
          <w:lang w:val="it-IT"/>
        </w:rPr>
        <w:t xml:space="preserve"> </w:t>
      </w:r>
      <w:r w:rsidR="00260AB1" w:rsidRPr="00EA6480">
        <w:rPr>
          <w:sz w:val="24"/>
          <w:lang w:val="it-IT"/>
        </w:rPr>
        <w:t>Xét tuyển thẳng theo quy định của Bộ Giáo dục và Đào tạo.</w:t>
      </w:r>
      <w:r w:rsidR="002C7270" w:rsidRPr="00EA6480">
        <w:rPr>
          <w:sz w:val="24"/>
          <w:lang w:val="it-IT"/>
        </w:rPr>
        <w:t xml:space="preserve">                     </w:t>
      </w:r>
    </w:p>
    <w:p w14:paraId="3080890F" w14:textId="4AE69017" w:rsidR="001B0D09" w:rsidRPr="00EA6480" w:rsidRDefault="001B0D09" w:rsidP="008626F1">
      <w:pPr>
        <w:tabs>
          <w:tab w:val="left" w:pos="0"/>
        </w:tabs>
        <w:spacing w:after="0" w:line="240" w:lineRule="auto"/>
        <w:ind w:firstLine="0"/>
        <w:rPr>
          <w:sz w:val="24"/>
          <w:lang w:val="it-IT"/>
        </w:rPr>
      </w:pPr>
      <w:r w:rsidRPr="00EA6480">
        <w:rPr>
          <w:sz w:val="24"/>
          <w:lang w:val="it-IT"/>
        </w:rPr>
        <w:sym w:font="Wingdings" w:char="F0A8"/>
      </w:r>
      <w:r w:rsidRPr="00EA6480">
        <w:rPr>
          <w:sz w:val="24"/>
          <w:lang w:val="it-IT"/>
        </w:rPr>
        <w:t xml:space="preserve"> </w:t>
      </w:r>
      <w:r w:rsidR="00684EB7" w:rsidRPr="00EA6480">
        <w:rPr>
          <w:b/>
          <w:bCs/>
          <w:sz w:val="24"/>
          <w:lang w:val="it-IT"/>
        </w:rPr>
        <w:t xml:space="preserve">Phương thức </w:t>
      </w:r>
      <w:r w:rsidR="00D14DAF" w:rsidRPr="00EA6480">
        <w:rPr>
          <w:b/>
          <w:bCs/>
          <w:sz w:val="24"/>
          <w:lang w:val="it-IT"/>
        </w:rPr>
        <w:t>2</w:t>
      </w:r>
      <w:r w:rsidRPr="00EA6480">
        <w:rPr>
          <w:b/>
          <w:bCs/>
          <w:sz w:val="24"/>
          <w:lang w:val="it-IT"/>
        </w:rPr>
        <w:t>:</w:t>
      </w:r>
      <w:r w:rsidRPr="00EA6480">
        <w:rPr>
          <w:sz w:val="24"/>
          <w:lang w:val="it-IT"/>
        </w:rPr>
        <w:t xml:space="preserve"> </w:t>
      </w:r>
      <w:r w:rsidR="00C06914" w:rsidRPr="00EA6480">
        <w:rPr>
          <w:sz w:val="24"/>
          <w:lang w:val="it-IT"/>
        </w:rPr>
        <w:t xml:space="preserve">Xét tuyển </w:t>
      </w:r>
      <w:r w:rsidR="005617C4" w:rsidRPr="00EA6480">
        <w:rPr>
          <w:sz w:val="24"/>
          <w:lang w:val="it-IT"/>
        </w:rPr>
        <w:t>Tổng hợp</w:t>
      </w:r>
    </w:p>
    <w:p w14:paraId="7C9C4504" w14:textId="253868E8" w:rsidR="001B0D09" w:rsidRPr="00EA6480" w:rsidRDefault="008F6757" w:rsidP="008626F1">
      <w:pPr>
        <w:tabs>
          <w:tab w:val="left" w:pos="0"/>
        </w:tabs>
        <w:spacing w:after="0" w:line="240" w:lineRule="auto"/>
        <w:ind w:firstLine="0"/>
        <w:rPr>
          <w:sz w:val="24"/>
          <w:lang w:val="it-IT"/>
        </w:rPr>
      </w:pPr>
      <w:r w:rsidRPr="00EA6480">
        <w:rPr>
          <w:b/>
          <w:sz w:val="24"/>
          <w:lang w:val="it-IT"/>
        </w:rPr>
        <w:t>8</w:t>
      </w:r>
      <w:r w:rsidR="001B0D09" w:rsidRPr="00EA6480">
        <w:rPr>
          <w:b/>
          <w:sz w:val="24"/>
          <w:lang w:val="it-IT"/>
        </w:rPr>
        <w:t>) Thông tin liên lạc:</w:t>
      </w:r>
    </w:p>
    <w:p w14:paraId="1210965A" w14:textId="77777777" w:rsidR="001B0D09" w:rsidRPr="00EA6480" w:rsidRDefault="001B0D09" w:rsidP="008626F1">
      <w:pPr>
        <w:tabs>
          <w:tab w:val="decimal" w:leader="dot" w:pos="9639"/>
        </w:tabs>
        <w:spacing w:after="0" w:line="240" w:lineRule="auto"/>
        <w:ind w:left="142" w:firstLine="0"/>
        <w:rPr>
          <w:sz w:val="24"/>
          <w:lang w:val="it-IT"/>
        </w:rPr>
      </w:pPr>
      <w:r w:rsidRPr="00EA6480">
        <w:rPr>
          <w:sz w:val="24"/>
          <w:lang w:val="it-IT"/>
        </w:rPr>
        <w:t xml:space="preserve">    - Địa chỉ: </w:t>
      </w:r>
      <w:r w:rsidRPr="00EA6480">
        <w:rPr>
          <w:sz w:val="24"/>
          <w:lang w:val="it-IT"/>
        </w:rPr>
        <w:tab/>
      </w:r>
    </w:p>
    <w:p w14:paraId="2164C3C1" w14:textId="77777777" w:rsidR="001B0D09" w:rsidRPr="00EA6480" w:rsidRDefault="001B0D09" w:rsidP="008626F1">
      <w:pPr>
        <w:tabs>
          <w:tab w:val="decimal" w:leader="dot" w:pos="9639"/>
        </w:tabs>
        <w:spacing w:after="0" w:line="240" w:lineRule="auto"/>
        <w:ind w:left="142" w:firstLine="0"/>
        <w:rPr>
          <w:sz w:val="24"/>
          <w:lang w:val="it-IT"/>
        </w:rPr>
      </w:pPr>
      <w:r w:rsidRPr="00EA6480">
        <w:rPr>
          <w:sz w:val="24"/>
          <w:lang w:val="it-IT"/>
        </w:rPr>
        <w:t xml:space="preserve">    - Số điện thoại: ........................................................Email: </w:t>
      </w:r>
      <w:r w:rsidRPr="00EA6480">
        <w:rPr>
          <w:sz w:val="24"/>
          <w:lang w:val="it-IT"/>
        </w:rPr>
        <w:tab/>
      </w:r>
    </w:p>
    <w:p w14:paraId="4082E9EF" w14:textId="5908D50D" w:rsidR="001B0D09" w:rsidRPr="00EA6480" w:rsidRDefault="001418CD" w:rsidP="008626F1">
      <w:pPr>
        <w:tabs>
          <w:tab w:val="decimal" w:leader="dot" w:pos="9639"/>
        </w:tabs>
        <w:spacing w:after="0" w:line="240" w:lineRule="auto"/>
        <w:ind w:left="142" w:firstLine="0"/>
        <w:rPr>
          <w:sz w:val="24"/>
          <w:lang w:val="it-IT"/>
        </w:rPr>
      </w:pPr>
      <w:r w:rsidRPr="00EA6480">
        <w:rPr>
          <w:sz w:val="24"/>
          <w:lang w:val="it-IT"/>
        </w:rPr>
        <w:t>Tôi xin cam đoan những thông tin trong Phiếu đăng ký dự thi và hồ sơ kèm theo là đúng sự thật</w:t>
      </w:r>
      <w:r w:rsidR="001B0D09" w:rsidRPr="00EA6480">
        <w:rPr>
          <w:sz w:val="24"/>
          <w:lang w:val="it-IT"/>
        </w:rPr>
        <w:t>. Nếu sai tôi xin chịu xử lý theo Quy chế hiện hành của Bộ Giáo dục và Đào tạo</w:t>
      </w:r>
      <w:r w:rsidR="00C02951" w:rsidRPr="00EA6480">
        <w:rPr>
          <w:sz w:val="24"/>
          <w:lang w:val="it-IT"/>
        </w:rPr>
        <w:t xml:space="preserve"> và của Trường Đại học An Giang</w:t>
      </w:r>
      <w:r w:rsidR="001B0D09" w:rsidRPr="00EA6480">
        <w:rPr>
          <w:sz w:val="24"/>
          <w:lang w:val="it-IT"/>
        </w:rPr>
        <w:t>.</w:t>
      </w:r>
    </w:p>
    <w:p w14:paraId="79553CDA" w14:textId="31F4F18B" w:rsidR="001B0D09" w:rsidRPr="00EA6480" w:rsidRDefault="001B0D09" w:rsidP="009B3E54">
      <w:pPr>
        <w:tabs>
          <w:tab w:val="decimal" w:pos="8931"/>
        </w:tabs>
        <w:spacing w:after="0" w:line="240" w:lineRule="auto"/>
        <w:ind w:left="5103" w:firstLine="0"/>
        <w:jc w:val="center"/>
        <w:rPr>
          <w:i/>
          <w:sz w:val="24"/>
          <w:lang w:val="it-IT"/>
        </w:rPr>
      </w:pPr>
      <w:r w:rsidRPr="00EA6480">
        <w:rPr>
          <w:i/>
          <w:sz w:val="24"/>
          <w:lang w:val="it-IT"/>
        </w:rPr>
        <w:t>An Giang, ngày     tháng      năm 202</w:t>
      </w:r>
      <w:r w:rsidR="005617C4" w:rsidRPr="00EA6480">
        <w:rPr>
          <w:i/>
          <w:sz w:val="24"/>
          <w:lang w:val="it-IT"/>
        </w:rPr>
        <w:t>6</w:t>
      </w:r>
    </w:p>
    <w:p w14:paraId="560C7EE4" w14:textId="77777777" w:rsidR="001B0D09" w:rsidRPr="00EA6480" w:rsidRDefault="001B0D09" w:rsidP="00A27311">
      <w:pPr>
        <w:tabs>
          <w:tab w:val="decimal" w:pos="7797"/>
        </w:tabs>
        <w:spacing w:before="0" w:after="0" w:line="240" w:lineRule="auto"/>
        <w:ind w:left="5103" w:firstLine="0"/>
        <w:jc w:val="center"/>
        <w:rPr>
          <w:b/>
          <w:sz w:val="24"/>
          <w:lang w:val="it-IT"/>
        </w:rPr>
      </w:pPr>
      <w:r w:rsidRPr="00EA6480">
        <w:rPr>
          <w:b/>
          <w:sz w:val="24"/>
          <w:lang w:val="it-IT"/>
        </w:rPr>
        <w:t>Thí sinh</w:t>
      </w:r>
    </w:p>
    <w:p w14:paraId="386CC8DF" w14:textId="77777777" w:rsidR="001B0D09" w:rsidRPr="00EA6480" w:rsidRDefault="001B0D09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  <w:r w:rsidRPr="00EA6480">
        <w:rPr>
          <w:i/>
          <w:sz w:val="24"/>
          <w:lang w:val="it-IT"/>
        </w:rPr>
        <w:t>(Ký và ghi rõ họ tên)</w:t>
      </w:r>
    </w:p>
    <w:p w14:paraId="14D072DE" w14:textId="6D30F342" w:rsidR="008626F1" w:rsidRPr="00EA6480" w:rsidRDefault="008626F1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62FD7803" w14:textId="77777777" w:rsidR="008626F1" w:rsidRPr="00EA6480" w:rsidRDefault="008626F1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4BD40587" w14:textId="77777777" w:rsidR="008626F1" w:rsidRPr="00EA6480" w:rsidRDefault="008626F1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2C5C54E0" w14:textId="2463AE8A" w:rsidR="008626F1" w:rsidRPr="00EA6480" w:rsidRDefault="008626F1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1F2BBC7A" w14:textId="6BEA4DB7" w:rsidR="009B3E54" w:rsidRPr="00EA6480" w:rsidRDefault="009B3E54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16B44491" w14:textId="3B8BA279" w:rsidR="009B3E54" w:rsidRPr="00EA6480" w:rsidRDefault="009B3E54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76E4E048" w14:textId="77777777" w:rsidR="009B3E54" w:rsidRPr="00EA6480" w:rsidRDefault="009B3E54" w:rsidP="00A27311">
      <w:pPr>
        <w:tabs>
          <w:tab w:val="decimal" w:pos="8222"/>
        </w:tabs>
        <w:spacing w:before="0" w:after="0" w:line="240" w:lineRule="auto"/>
        <w:ind w:left="5103" w:firstLine="0"/>
        <w:jc w:val="center"/>
        <w:rPr>
          <w:i/>
          <w:sz w:val="24"/>
          <w:lang w:val="it-IT"/>
        </w:rPr>
      </w:pPr>
    </w:p>
    <w:p w14:paraId="4665C8F4" w14:textId="1869EFC8" w:rsidR="009A10B1" w:rsidRPr="00727869" w:rsidRDefault="00C12450" w:rsidP="00454696">
      <w:pPr>
        <w:tabs>
          <w:tab w:val="decimal" w:leader="dot" w:pos="9639"/>
        </w:tabs>
        <w:spacing w:after="0" w:line="240" w:lineRule="auto"/>
        <w:rPr>
          <w:i/>
          <w:sz w:val="24"/>
          <w:szCs w:val="22"/>
          <w:lang w:val="it-IT"/>
        </w:rPr>
      </w:pPr>
      <w:r w:rsidRPr="00EA6480">
        <w:rPr>
          <w:i/>
          <w:sz w:val="24"/>
          <w:szCs w:val="22"/>
          <w:u w:val="single"/>
          <w:lang w:val="it-IT"/>
        </w:rPr>
        <w:t>Ghi chú</w:t>
      </w:r>
      <w:r w:rsidRPr="00EA6480">
        <w:rPr>
          <w:i/>
          <w:sz w:val="24"/>
          <w:szCs w:val="22"/>
          <w:lang w:val="it-IT"/>
        </w:rPr>
        <w:t>: Thí sinh nộp phiếu đăng ký cùng với 2 ảnh 3x4 (ghi họ tên, ngày sinh và số CMND/CCCD ở mặt sau) và lệ phí dự thi.</w:t>
      </w:r>
    </w:p>
    <w:sectPr w:rsidR="009A10B1" w:rsidRPr="00727869" w:rsidSect="009B3E54">
      <w:headerReference w:type="default" r:id="rId20"/>
      <w:footerReference w:type="even" r:id="rId21"/>
      <w:footerReference w:type="default" r:id="rId22"/>
      <w:pgSz w:w="11907" w:h="16839" w:code="9"/>
      <w:pgMar w:top="993" w:right="851" w:bottom="284" w:left="1701" w:header="567" w:footer="57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3257ED" w14:textId="77777777" w:rsidR="00CE75F3" w:rsidRDefault="00CE75F3" w:rsidP="000B5C1F">
      <w:r>
        <w:separator/>
      </w:r>
    </w:p>
  </w:endnote>
  <w:endnote w:type="continuationSeparator" w:id="0">
    <w:p w14:paraId="7B03C1E5" w14:textId="77777777" w:rsidR="00CE75F3" w:rsidRDefault="00CE75F3" w:rsidP="000B5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.VnTimeH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Italic">
    <w:panose1 w:val="00000000000000000000"/>
    <w:charset w:val="00"/>
    <w:family w:val="roman"/>
    <w:notTrueType/>
    <w:pitch w:val="default"/>
  </w:font>
  <w:font w:name="Times New Roman Bold">
    <w:altName w:val="Times New Roman"/>
    <w:charset w:val="00"/>
    <w:family w:val="roman"/>
    <w:pitch w:val="variable"/>
    <w:sig w:usb0="00002A87" w:usb1="80000000" w:usb2="00000008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3896B" w14:textId="28032C83" w:rsidR="005C42E9" w:rsidRDefault="005C42E9" w:rsidP="00DF18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4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5BA5FC" w14:textId="77777777" w:rsidR="005C42E9" w:rsidRDefault="005C42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47D7D" w14:textId="19546F25" w:rsidR="005C42E9" w:rsidRPr="00971D6E" w:rsidRDefault="005C42E9" w:rsidP="00971D6E">
    <w:pPr>
      <w:pStyle w:val="Footer"/>
      <w:jc w:val="center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B44A7" w14:textId="77777777" w:rsidR="00CE75F3" w:rsidRDefault="00CE75F3" w:rsidP="000B5C1F">
      <w:r>
        <w:separator/>
      </w:r>
    </w:p>
  </w:footnote>
  <w:footnote w:type="continuationSeparator" w:id="0">
    <w:p w14:paraId="018F2175" w14:textId="77777777" w:rsidR="00CE75F3" w:rsidRDefault="00CE75F3" w:rsidP="000B5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033315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A7808D" w14:textId="20F771FA" w:rsidR="005E00ED" w:rsidRDefault="005E00ED" w:rsidP="001B388A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3F0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46B12"/>
    <w:multiLevelType w:val="multilevel"/>
    <w:tmpl w:val="7E5C2FEC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Muc2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18D2A54"/>
    <w:multiLevelType w:val="hybridMultilevel"/>
    <w:tmpl w:val="0188FA22"/>
    <w:lvl w:ilvl="0" w:tplc="042A0009">
      <w:start w:val="1"/>
      <w:numFmt w:val="bullet"/>
      <w:lvlText w:val=""/>
      <w:lvlJc w:val="left"/>
      <w:pPr>
        <w:ind w:left="16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2" w15:restartNumberingAfterBreak="0">
    <w:nsid w:val="04491994"/>
    <w:multiLevelType w:val="hybridMultilevel"/>
    <w:tmpl w:val="699E5592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5D40B3"/>
    <w:multiLevelType w:val="hybridMultilevel"/>
    <w:tmpl w:val="F078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C0637"/>
    <w:multiLevelType w:val="hybridMultilevel"/>
    <w:tmpl w:val="9B60296E"/>
    <w:lvl w:ilvl="0" w:tplc="9BCA32B4">
      <w:start w:val="4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C165736"/>
    <w:multiLevelType w:val="multilevel"/>
    <w:tmpl w:val="0E5C2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244FE9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F154A"/>
    <w:multiLevelType w:val="hybridMultilevel"/>
    <w:tmpl w:val="99388DF0"/>
    <w:lvl w:ilvl="0" w:tplc="856871DA">
      <w:start w:val="1"/>
      <w:numFmt w:val="decimal"/>
      <w:lvlText w:val="%1"/>
      <w:lvlJc w:val="left"/>
      <w:pPr>
        <w:tabs>
          <w:tab w:val="num" w:pos="0"/>
        </w:tabs>
        <w:ind w:left="0" w:firstLine="11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8D09C0"/>
    <w:multiLevelType w:val="hybridMultilevel"/>
    <w:tmpl w:val="B538CC7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4C3CA7"/>
    <w:multiLevelType w:val="hybridMultilevel"/>
    <w:tmpl w:val="E0DA983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9D15BC"/>
    <w:multiLevelType w:val="hybridMultilevel"/>
    <w:tmpl w:val="F9B4EF82"/>
    <w:lvl w:ilvl="0" w:tplc="1A9E740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AC34340"/>
    <w:multiLevelType w:val="hybridMultilevel"/>
    <w:tmpl w:val="66A09A8E"/>
    <w:lvl w:ilvl="0" w:tplc="38C69534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D3D429B"/>
    <w:multiLevelType w:val="hybridMultilevel"/>
    <w:tmpl w:val="F59E5B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787923"/>
    <w:multiLevelType w:val="hybridMultilevel"/>
    <w:tmpl w:val="1BC6DC16"/>
    <w:lvl w:ilvl="0" w:tplc="B212D8B4">
      <w:start w:val="1"/>
      <w:numFmt w:val="bullet"/>
      <w:lvlText w:val="+"/>
      <w:lvlJc w:val="left"/>
      <w:pPr>
        <w:ind w:left="1287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E9558F7"/>
    <w:multiLevelType w:val="hybridMultilevel"/>
    <w:tmpl w:val="75E2FC12"/>
    <w:lvl w:ilvl="0" w:tplc="B60453CE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B57D5D"/>
    <w:multiLevelType w:val="hybridMultilevel"/>
    <w:tmpl w:val="F954D3E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42174A"/>
    <w:multiLevelType w:val="multilevel"/>
    <w:tmpl w:val="7E5C2FEC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33446790"/>
    <w:multiLevelType w:val="hybridMultilevel"/>
    <w:tmpl w:val="746A63E6"/>
    <w:lvl w:ilvl="0" w:tplc="81400E5E">
      <w:start w:val="1"/>
      <w:numFmt w:val="decimal"/>
      <w:lvlText w:val="(%1)"/>
      <w:lvlJc w:val="left"/>
      <w:pPr>
        <w:ind w:left="659" w:hanging="375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7AD34BC"/>
    <w:multiLevelType w:val="multilevel"/>
    <w:tmpl w:val="0FFEFF3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19" w15:restartNumberingAfterBreak="0">
    <w:nsid w:val="3A047D7B"/>
    <w:multiLevelType w:val="hybridMultilevel"/>
    <w:tmpl w:val="EAC2CDEE"/>
    <w:lvl w:ilvl="0" w:tplc="AB3C9AB8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3D2A2F40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F2062F"/>
    <w:multiLevelType w:val="hybridMultilevel"/>
    <w:tmpl w:val="FBBAD978"/>
    <w:lvl w:ilvl="0" w:tplc="6B04E2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67C355A"/>
    <w:multiLevelType w:val="hybridMultilevel"/>
    <w:tmpl w:val="01C2C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2359FC"/>
    <w:multiLevelType w:val="hybridMultilevel"/>
    <w:tmpl w:val="5AB68D40"/>
    <w:lvl w:ilvl="0" w:tplc="16DE8AEE">
      <w:start w:val="3"/>
      <w:numFmt w:val="lowerLetter"/>
      <w:lvlText w:val="%1."/>
      <w:lvlJc w:val="left"/>
      <w:pPr>
        <w:ind w:left="10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9" w:hanging="360"/>
      </w:pPr>
    </w:lvl>
    <w:lvl w:ilvl="2" w:tplc="0409001B" w:tentative="1">
      <w:start w:val="1"/>
      <w:numFmt w:val="lowerRoman"/>
      <w:lvlText w:val="%3."/>
      <w:lvlJc w:val="right"/>
      <w:pPr>
        <w:ind w:left="2459" w:hanging="180"/>
      </w:pPr>
    </w:lvl>
    <w:lvl w:ilvl="3" w:tplc="0409000F" w:tentative="1">
      <w:start w:val="1"/>
      <w:numFmt w:val="decimal"/>
      <w:lvlText w:val="%4."/>
      <w:lvlJc w:val="left"/>
      <w:pPr>
        <w:ind w:left="3179" w:hanging="360"/>
      </w:pPr>
    </w:lvl>
    <w:lvl w:ilvl="4" w:tplc="04090019" w:tentative="1">
      <w:start w:val="1"/>
      <w:numFmt w:val="lowerLetter"/>
      <w:lvlText w:val="%5."/>
      <w:lvlJc w:val="left"/>
      <w:pPr>
        <w:ind w:left="3899" w:hanging="360"/>
      </w:pPr>
    </w:lvl>
    <w:lvl w:ilvl="5" w:tplc="0409001B" w:tentative="1">
      <w:start w:val="1"/>
      <w:numFmt w:val="lowerRoman"/>
      <w:lvlText w:val="%6."/>
      <w:lvlJc w:val="right"/>
      <w:pPr>
        <w:ind w:left="4619" w:hanging="180"/>
      </w:pPr>
    </w:lvl>
    <w:lvl w:ilvl="6" w:tplc="0409000F" w:tentative="1">
      <w:start w:val="1"/>
      <w:numFmt w:val="decimal"/>
      <w:lvlText w:val="%7."/>
      <w:lvlJc w:val="left"/>
      <w:pPr>
        <w:ind w:left="5339" w:hanging="360"/>
      </w:pPr>
    </w:lvl>
    <w:lvl w:ilvl="7" w:tplc="04090019" w:tentative="1">
      <w:start w:val="1"/>
      <w:numFmt w:val="lowerLetter"/>
      <w:lvlText w:val="%8."/>
      <w:lvlJc w:val="left"/>
      <w:pPr>
        <w:ind w:left="6059" w:hanging="360"/>
      </w:pPr>
    </w:lvl>
    <w:lvl w:ilvl="8" w:tplc="0409001B" w:tentative="1">
      <w:start w:val="1"/>
      <w:numFmt w:val="lowerRoman"/>
      <w:lvlText w:val="%9."/>
      <w:lvlJc w:val="right"/>
      <w:pPr>
        <w:ind w:left="6779" w:hanging="180"/>
      </w:pPr>
    </w:lvl>
  </w:abstractNum>
  <w:abstractNum w:abstractNumId="24" w15:restartNumberingAfterBreak="0">
    <w:nsid w:val="4E294196"/>
    <w:multiLevelType w:val="hybridMultilevel"/>
    <w:tmpl w:val="913C4DDE"/>
    <w:lvl w:ilvl="0" w:tplc="072EB582">
      <w:start w:val="1"/>
      <w:numFmt w:val="decimal"/>
      <w:lvlText w:val="%1."/>
      <w:lvlJc w:val="left"/>
      <w:pPr>
        <w:tabs>
          <w:tab w:val="num" w:pos="1133"/>
        </w:tabs>
        <w:ind w:left="1133" w:hanging="708"/>
      </w:pPr>
      <w:rPr>
        <w:rFonts w:hint="default"/>
      </w:rPr>
    </w:lvl>
    <w:lvl w:ilvl="1" w:tplc="B212D8B4">
      <w:start w:val="1"/>
      <w:numFmt w:val="bullet"/>
      <w:lvlText w:val="+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F8E2FE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3F58F7"/>
    <w:multiLevelType w:val="hybridMultilevel"/>
    <w:tmpl w:val="EF28899A"/>
    <w:lvl w:ilvl="0" w:tplc="680CF02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6" w15:restartNumberingAfterBreak="0">
    <w:nsid w:val="4F6E04EA"/>
    <w:multiLevelType w:val="hybridMultilevel"/>
    <w:tmpl w:val="A6EC496C"/>
    <w:lvl w:ilvl="0" w:tplc="27241AF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0FC1E37"/>
    <w:multiLevelType w:val="hybridMultilevel"/>
    <w:tmpl w:val="EBA824FE"/>
    <w:lvl w:ilvl="0" w:tplc="B7E0B8F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E815629"/>
    <w:multiLevelType w:val="hybridMultilevel"/>
    <w:tmpl w:val="75641534"/>
    <w:lvl w:ilvl="0" w:tplc="520C03BC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39392E"/>
    <w:multiLevelType w:val="hybridMultilevel"/>
    <w:tmpl w:val="77B6F9CE"/>
    <w:lvl w:ilvl="0" w:tplc="279CD5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FB0603"/>
    <w:multiLevelType w:val="hybridMultilevel"/>
    <w:tmpl w:val="2D601A08"/>
    <w:lvl w:ilvl="0" w:tplc="DB7A80FE">
      <w:start w:val="2"/>
      <w:numFmt w:val="bullet"/>
      <w:lvlText w:val="-"/>
      <w:lvlJc w:val="left"/>
      <w:pPr>
        <w:ind w:left="9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1" w15:restartNumberingAfterBreak="0">
    <w:nsid w:val="643E65C4"/>
    <w:multiLevelType w:val="hybridMultilevel"/>
    <w:tmpl w:val="F1FCE21E"/>
    <w:lvl w:ilvl="0" w:tplc="0DAE06EC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2" w15:restartNumberingAfterBreak="0">
    <w:nsid w:val="67AF6507"/>
    <w:multiLevelType w:val="multilevel"/>
    <w:tmpl w:val="29B8F10E"/>
    <w:styleLink w:val="Style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F4167C"/>
    <w:multiLevelType w:val="hybridMultilevel"/>
    <w:tmpl w:val="6F385620"/>
    <w:lvl w:ilvl="0" w:tplc="A082236C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6AA22324"/>
    <w:multiLevelType w:val="hybridMultilevel"/>
    <w:tmpl w:val="C388D2B8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5" w15:restartNumberingAfterBreak="0">
    <w:nsid w:val="6E6849B3"/>
    <w:multiLevelType w:val="hybridMultilevel"/>
    <w:tmpl w:val="F6EEBF92"/>
    <w:lvl w:ilvl="0" w:tplc="8D102482"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0"/>
        </w:tabs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abstractNum w:abstractNumId="36" w15:restartNumberingAfterBreak="0">
    <w:nsid w:val="6E7F57C6"/>
    <w:multiLevelType w:val="hybridMultilevel"/>
    <w:tmpl w:val="A1FCE026"/>
    <w:lvl w:ilvl="0" w:tplc="2138E6B8">
      <w:start w:val="2"/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7" w15:restartNumberingAfterBreak="0">
    <w:nsid w:val="76932DCB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82451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DA7C55"/>
    <w:multiLevelType w:val="hybridMultilevel"/>
    <w:tmpl w:val="333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026456">
    <w:abstractNumId w:val="4"/>
  </w:num>
  <w:num w:numId="2" w16cid:durableId="501554807">
    <w:abstractNumId w:val="21"/>
  </w:num>
  <w:num w:numId="3" w16cid:durableId="1188717468">
    <w:abstractNumId w:val="35"/>
  </w:num>
  <w:num w:numId="4" w16cid:durableId="1132551513">
    <w:abstractNumId w:val="7"/>
  </w:num>
  <w:num w:numId="5" w16cid:durableId="440342935">
    <w:abstractNumId w:val="14"/>
  </w:num>
  <w:num w:numId="6" w16cid:durableId="385034352">
    <w:abstractNumId w:val="30"/>
  </w:num>
  <w:num w:numId="7" w16cid:durableId="842937702">
    <w:abstractNumId w:val="25"/>
  </w:num>
  <w:num w:numId="8" w16cid:durableId="246042954">
    <w:abstractNumId w:val="19"/>
  </w:num>
  <w:num w:numId="9" w16cid:durableId="1671449884">
    <w:abstractNumId w:val="18"/>
  </w:num>
  <w:num w:numId="10" w16cid:durableId="2115399084">
    <w:abstractNumId w:val="2"/>
  </w:num>
  <w:num w:numId="11" w16cid:durableId="344133748">
    <w:abstractNumId w:val="9"/>
  </w:num>
  <w:num w:numId="12" w16cid:durableId="1509521460">
    <w:abstractNumId w:val="8"/>
  </w:num>
  <w:num w:numId="13" w16cid:durableId="950669269">
    <w:abstractNumId w:val="15"/>
  </w:num>
  <w:num w:numId="14" w16cid:durableId="931737311">
    <w:abstractNumId w:val="29"/>
  </w:num>
  <w:num w:numId="15" w16cid:durableId="2020113645">
    <w:abstractNumId w:val="36"/>
  </w:num>
  <w:num w:numId="16" w16cid:durableId="470249444">
    <w:abstractNumId w:val="33"/>
  </w:num>
  <w:num w:numId="17" w16cid:durableId="1727753858">
    <w:abstractNumId w:val="11"/>
  </w:num>
  <w:num w:numId="18" w16cid:durableId="610867545">
    <w:abstractNumId w:val="27"/>
  </w:num>
  <w:num w:numId="19" w16cid:durableId="403839413">
    <w:abstractNumId w:val="37"/>
  </w:num>
  <w:num w:numId="20" w16cid:durableId="2095781377">
    <w:abstractNumId w:val="6"/>
  </w:num>
  <w:num w:numId="21" w16cid:durableId="1189610054">
    <w:abstractNumId w:val="20"/>
  </w:num>
  <w:num w:numId="22" w16cid:durableId="457770435">
    <w:abstractNumId w:val="38"/>
  </w:num>
  <w:num w:numId="23" w16cid:durableId="2084057649">
    <w:abstractNumId w:val="3"/>
  </w:num>
  <w:num w:numId="24" w16cid:durableId="8844825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02502370">
    <w:abstractNumId w:val="17"/>
  </w:num>
  <w:num w:numId="26" w16cid:durableId="905843755">
    <w:abstractNumId w:val="23"/>
  </w:num>
  <w:num w:numId="27" w16cid:durableId="219756525">
    <w:abstractNumId w:val="10"/>
  </w:num>
  <w:num w:numId="28" w16cid:durableId="1166364182">
    <w:abstractNumId w:val="31"/>
  </w:num>
  <w:num w:numId="29" w16cid:durableId="1682732240">
    <w:abstractNumId w:val="34"/>
  </w:num>
  <w:num w:numId="30" w16cid:durableId="2017884038">
    <w:abstractNumId w:val="28"/>
  </w:num>
  <w:num w:numId="31" w16cid:durableId="664171091">
    <w:abstractNumId w:val="13"/>
  </w:num>
  <w:num w:numId="32" w16cid:durableId="285045783">
    <w:abstractNumId w:val="24"/>
  </w:num>
  <w:num w:numId="33" w16cid:durableId="1791508667">
    <w:abstractNumId w:val="1"/>
  </w:num>
  <w:num w:numId="34" w16cid:durableId="1032389445">
    <w:abstractNumId w:val="26"/>
  </w:num>
  <w:num w:numId="35" w16cid:durableId="1782450469">
    <w:abstractNumId w:val="39"/>
  </w:num>
  <w:num w:numId="36" w16cid:durableId="1919703466">
    <w:abstractNumId w:val="0"/>
  </w:num>
  <w:num w:numId="37" w16cid:durableId="2119137146">
    <w:abstractNumId w:val="32"/>
  </w:num>
  <w:num w:numId="38" w16cid:durableId="1698238769">
    <w:abstractNumId w:val="16"/>
  </w:num>
  <w:num w:numId="39" w16cid:durableId="1588685333">
    <w:abstractNumId w:val="12"/>
  </w:num>
  <w:num w:numId="40" w16cid:durableId="3183916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MDYwNDYyMjIzsDRQ0lEKTi0uzszPAykwNKgFADSehGItAAAA"/>
  </w:docVars>
  <w:rsids>
    <w:rsidRoot w:val="00996CBC"/>
    <w:rsid w:val="000010A8"/>
    <w:rsid w:val="00003F28"/>
    <w:rsid w:val="0000613A"/>
    <w:rsid w:val="0000643B"/>
    <w:rsid w:val="00013A24"/>
    <w:rsid w:val="00015C83"/>
    <w:rsid w:val="00021A50"/>
    <w:rsid w:val="0002221F"/>
    <w:rsid w:val="000245B5"/>
    <w:rsid w:val="00025920"/>
    <w:rsid w:val="0002615D"/>
    <w:rsid w:val="00030981"/>
    <w:rsid w:val="00031086"/>
    <w:rsid w:val="0003139B"/>
    <w:rsid w:val="00031AE2"/>
    <w:rsid w:val="00031DA5"/>
    <w:rsid w:val="00031FDE"/>
    <w:rsid w:val="0003324E"/>
    <w:rsid w:val="00033CD1"/>
    <w:rsid w:val="000351B1"/>
    <w:rsid w:val="00035E74"/>
    <w:rsid w:val="00036A5D"/>
    <w:rsid w:val="00037BF9"/>
    <w:rsid w:val="00040048"/>
    <w:rsid w:val="00043912"/>
    <w:rsid w:val="00043E3A"/>
    <w:rsid w:val="00043EBA"/>
    <w:rsid w:val="0004421F"/>
    <w:rsid w:val="00045BCA"/>
    <w:rsid w:val="00051940"/>
    <w:rsid w:val="00051F19"/>
    <w:rsid w:val="00052A89"/>
    <w:rsid w:val="000575B5"/>
    <w:rsid w:val="0006362E"/>
    <w:rsid w:val="00063A8E"/>
    <w:rsid w:val="0006564B"/>
    <w:rsid w:val="00066536"/>
    <w:rsid w:val="00077626"/>
    <w:rsid w:val="00081BBC"/>
    <w:rsid w:val="00082E9D"/>
    <w:rsid w:val="0008306D"/>
    <w:rsid w:val="000831DA"/>
    <w:rsid w:val="0008492C"/>
    <w:rsid w:val="0008492E"/>
    <w:rsid w:val="0008507D"/>
    <w:rsid w:val="00090DCF"/>
    <w:rsid w:val="00092FA2"/>
    <w:rsid w:val="000948BE"/>
    <w:rsid w:val="00094977"/>
    <w:rsid w:val="000A42C8"/>
    <w:rsid w:val="000A45F2"/>
    <w:rsid w:val="000A4D29"/>
    <w:rsid w:val="000A4F15"/>
    <w:rsid w:val="000B13EF"/>
    <w:rsid w:val="000B5715"/>
    <w:rsid w:val="000B5C1F"/>
    <w:rsid w:val="000B6051"/>
    <w:rsid w:val="000B7606"/>
    <w:rsid w:val="000B7BED"/>
    <w:rsid w:val="000C151F"/>
    <w:rsid w:val="000C1B41"/>
    <w:rsid w:val="000C4681"/>
    <w:rsid w:val="000C485A"/>
    <w:rsid w:val="000D0E16"/>
    <w:rsid w:val="000D125F"/>
    <w:rsid w:val="000D3321"/>
    <w:rsid w:val="000D639D"/>
    <w:rsid w:val="000E05E6"/>
    <w:rsid w:val="000E2D38"/>
    <w:rsid w:val="000E33D3"/>
    <w:rsid w:val="000E380C"/>
    <w:rsid w:val="000E7A94"/>
    <w:rsid w:val="000F18A8"/>
    <w:rsid w:val="000F4598"/>
    <w:rsid w:val="000F5DBE"/>
    <w:rsid w:val="00103005"/>
    <w:rsid w:val="0010329F"/>
    <w:rsid w:val="0010438B"/>
    <w:rsid w:val="00105C6D"/>
    <w:rsid w:val="00105D3F"/>
    <w:rsid w:val="001076BE"/>
    <w:rsid w:val="00107DEC"/>
    <w:rsid w:val="00122A47"/>
    <w:rsid w:val="00122D4D"/>
    <w:rsid w:val="00123D3D"/>
    <w:rsid w:val="001240CC"/>
    <w:rsid w:val="00125872"/>
    <w:rsid w:val="00126592"/>
    <w:rsid w:val="00127324"/>
    <w:rsid w:val="001276F9"/>
    <w:rsid w:val="00131703"/>
    <w:rsid w:val="00133D19"/>
    <w:rsid w:val="001345A5"/>
    <w:rsid w:val="0013469B"/>
    <w:rsid w:val="0013723C"/>
    <w:rsid w:val="00140A57"/>
    <w:rsid w:val="001418CD"/>
    <w:rsid w:val="00142CB8"/>
    <w:rsid w:val="0014437A"/>
    <w:rsid w:val="00144830"/>
    <w:rsid w:val="001448C3"/>
    <w:rsid w:val="001453C2"/>
    <w:rsid w:val="001455EE"/>
    <w:rsid w:val="00145F94"/>
    <w:rsid w:val="00156BC9"/>
    <w:rsid w:val="00157FEE"/>
    <w:rsid w:val="00160639"/>
    <w:rsid w:val="0016160F"/>
    <w:rsid w:val="00161A1B"/>
    <w:rsid w:val="00162227"/>
    <w:rsid w:val="0016441F"/>
    <w:rsid w:val="00165987"/>
    <w:rsid w:val="0017312F"/>
    <w:rsid w:val="00181FFB"/>
    <w:rsid w:val="00182E18"/>
    <w:rsid w:val="00187207"/>
    <w:rsid w:val="00190164"/>
    <w:rsid w:val="0019129C"/>
    <w:rsid w:val="001912EA"/>
    <w:rsid w:val="001A072A"/>
    <w:rsid w:val="001A44EB"/>
    <w:rsid w:val="001A4F53"/>
    <w:rsid w:val="001A5DDE"/>
    <w:rsid w:val="001A6AE6"/>
    <w:rsid w:val="001A7067"/>
    <w:rsid w:val="001A762E"/>
    <w:rsid w:val="001A786B"/>
    <w:rsid w:val="001B0D09"/>
    <w:rsid w:val="001B388A"/>
    <w:rsid w:val="001B6CDF"/>
    <w:rsid w:val="001B7191"/>
    <w:rsid w:val="001C1855"/>
    <w:rsid w:val="001C5697"/>
    <w:rsid w:val="001C738E"/>
    <w:rsid w:val="001D07DC"/>
    <w:rsid w:val="001D1FE1"/>
    <w:rsid w:val="001D4ED8"/>
    <w:rsid w:val="001E3BE9"/>
    <w:rsid w:val="001E42F5"/>
    <w:rsid w:val="001E4576"/>
    <w:rsid w:val="001E4649"/>
    <w:rsid w:val="001E4930"/>
    <w:rsid w:val="001E5A98"/>
    <w:rsid w:val="001F4F9E"/>
    <w:rsid w:val="001F7048"/>
    <w:rsid w:val="001F750F"/>
    <w:rsid w:val="001F77C8"/>
    <w:rsid w:val="00203C4C"/>
    <w:rsid w:val="002044EB"/>
    <w:rsid w:val="00204F8F"/>
    <w:rsid w:val="00205382"/>
    <w:rsid w:val="00210D90"/>
    <w:rsid w:val="00211685"/>
    <w:rsid w:val="0021174D"/>
    <w:rsid w:val="00215F72"/>
    <w:rsid w:val="002178D6"/>
    <w:rsid w:val="002204D6"/>
    <w:rsid w:val="00222624"/>
    <w:rsid w:val="002241F1"/>
    <w:rsid w:val="002262D6"/>
    <w:rsid w:val="002316CC"/>
    <w:rsid w:val="002343AE"/>
    <w:rsid w:val="00234EDB"/>
    <w:rsid w:val="00235313"/>
    <w:rsid w:val="0023586A"/>
    <w:rsid w:val="00235EC7"/>
    <w:rsid w:val="002366AD"/>
    <w:rsid w:val="00240F3A"/>
    <w:rsid w:val="0024182D"/>
    <w:rsid w:val="00241A53"/>
    <w:rsid w:val="0024589A"/>
    <w:rsid w:val="0024730C"/>
    <w:rsid w:val="00251A37"/>
    <w:rsid w:val="00253630"/>
    <w:rsid w:val="0025423B"/>
    <w:rsid w:val="00254ADE"/>
    <w:rsid w:val="002550AA"/>
    <w:rsid w:val="002573AC"/>
    <w:rsid w:val="002577C8"/>
    <w:rsid w:val="00260AB1"/>
    <w:rsid w:val="00260C59"/>
    <w:rsid w:val="0026183F"/>
    <w:rsid w:val="00263064"/>
    <w:rsid w:val="0027245E"/>
    <w:rsid w:val="00275CF3"/>
    <w:rsid w:val="00276BCA"/>
    <w:rsid w:val="00277093"/>
    <w:rsid w:val="00277F3D"/>
    <w:rsid w:val="00284EF5"/>
    <w:rsid w:val="002858F4"/>
    <w:rsid w:val="00286C80"/>
    <w:rsid w:val="00291261"/>
    <w:rsid w:val="00291559"/>
    <w:rsid w:val="0029710C"/>
    <w:rsid w:val="002A13F4"/>
    <w:rsid w:val="002A6B47"/>
    <w:rsid w:val="002B1453"/>
    <w:rsid w:val="002B457A"/>
    <w:rsid w:val="002B6A12"/>
    <w:rsid w:val="002C0565"/>
    <w:rsid w:val="002C07F9"/>
    <w:rsid w:val="002C09A6"/>
    <w:rsid w:val="002C0A98"/>
    <w:rsid w:val="002C34E2"/>
    <w:rsid w:val="002C4801"/>
    <w:rsid w:val="002C4AD3"/>
    <w:rsid w:val="002C58D6"/>
    <w:rsid w:val="002C7270"/>
    <w:rsid w:val="002D0229"/>
    <w:rsid w:val="002D445E"/>
    <w:rsid w:val="002D4DE7"/>
    <w:rsid w:val="002D5688"/>
    <w:rsid w:val="002D6235"/>
    <w:rsid w:val="002D7010"/>
    <w:rsid w:val="002E1707"/>
    <w:rsid w:val="002E4656"/>
    <w:rsid w:val="002E54E9"/>
    <w:rsid w:val="002E5AD1"/>
    <w:rsid w:val="002E693A"/>
    <w:rsid w:val="002F6454"/>
    <w:rsid w:val="002F757A"/>
    <w:rsid w:val="00300620"/>
    <w:rsid w:val="00300986"/>
    <w:rsid w:val="00303BE1"/>
    <w:rsid w:val="00306227"/>
    <w:rsid w:val="00311E94"/>
    <w:rsid w:val="0031429D"/>
    <w:rsid w:val="0031475D"/>
    <w:rsid w:val="00320B6D"/>
    <w:rsid w:val="00321446"/>
    <w:rsid w:val="003214FD"/>
    <w:rsid w:val="00323306"/>
    <w:rsid w:val="003235DF"/>
    <w:rsid w:val="00324066"/>
    <w:rsid w:val="00324C4B"/>
    <w:rsid w:val="003250EF"/>
    <w:rsid w:val="0033232A"/>
    <w:rsid w:val="00334B73"/>
    <w:rsid w:val="00334E30"/>
    <w:rsid w:val="00335889"/>
    <w:rsid w:val="00336C05"/>
    <w:rsid w:val="003413C8"/>
    <w:rsid w:val="003413D4"/>
    <w:rsid w:val="003416FD"/>
    <w:rsid w:val="003450FE"/>
    <w:rsid w:val="00346A96"/>
    <w:rsid w:val="00347891"/>
    <w:rsid w:val="00351531"/>
    <w:rsid w:val="00351DF3"/>
    <w:rsid w:val="0035524D"/>
    <w:rsid w:val="003560C6"/>
    <w:rsid w:val="003563F6"/>
    <w:rsid w:val="003578C0"/>
    <w:rsid w:val="00357A8F"/>
    <w:rsid w:val="00357DF5"/>
    <w:rsid w:val="00360507"/>
    <w:rsid w:val="00364410"/>
    <w:rsid w:val="00371224"/>
    <w:rsid w:val="003744F0"/>
    <w:rsid w:val="00374DB6"/>
    <w:rsid w:val="00376822"/>
    <w:rsid w:val="003770D7"/>
    <w:rsid w:val="00377388"/>
    <w:rsid w:val="00377EA6"/>
    <w:rsid w:val="00381720"/>
    <w:rsid w:val="00382258"/>
    <w:rsid w:val="00383100"/>
    <w:rsid w:val="00386657"/>
    <w:rsid w:val="00386839"/>
    <w:rsid w:val="003875A1"/>
    <w:rsid w:val="003905E9"/>
    <w:rsid w:val="003919B1"/>
    <w:rsid w:val="00394E16"/>
    <w:rsid w:val="00395860"/>
    <w:rsid w:val="00395ABE"/>
    <w:rsid w:val="003A17AD"/>
    <w:rsid w:val="003A19F7"/>
    <w:rsid w:val="003A2726"/>
    <w:rsid w:val="003A3EA7"/>
    <w:rsid w:val="003A5C85"/>
    <w:rsid w:val="003A76CA"/>
    <w:rsid w:val="003B117D"/>
    <w:rsid w:val="003B12AF"/>
    <w:rsid w:val="003B21DF"/>
    <w:rsid w:val="003B2CC7"/>
    <w:rsid w:val="003B321B"/>
    <w:rsid w:val="003B48EE"/>
    <w:rsid w:val="003B644A"/>
    <w:rsid w:val="003C3C73"/>
    <w:rsid w:val="003D000B"/>
    <w:rsid w:val="003D120B"/>
    <w:rsid w:val="003D35AC"/>
    <w:rsid w:val="003E3F5E"/>
    <w:rsid w:val="003E473E"/>
    <w:rsid w:val="003E626A"/>
    <w:rsid w:val="003F1459"/>
    <w:rsid w:val="003F1520"/>
    <w:rsid w:val="003F39DF"/>
    <w:rsid w:val="003F56C1"/>
    <w:rsid w:val="003F5ABA"/>
    <w:rsid w:val="003F663A"/>
    <w:rsid w:val="00401A5C"/>
    <w:rsid w:val="00401ADE"/>
    <w:rsid w:val="00401BAE"/>
    <w:rsid w:val="00401EAB"/>
    <w:rsid w:val="00403C8C"/>
    <w:rsid w:val="004110BD"/>
    <w:rsid w:val="00412869"/>
    <w:rsid w:val="00413534"/>
    <w:rsid w:val="00414FDC"/>
    <w:rsid w:val="00417BCE"/>
    <w:rsid w:val="00417EAB"/>
    <w:rsid w:val="00420470"/>
    <w:rsid w:val="00420F90"/>
    <w:rsid w:val="00421CAE"/>
    <w:rsid w:val="00421E59"/>
    <w:rsid w:val="004232F5"/>
    <w:rsid w:val="004232F6"/>
    <w:rsid w:val="00423812"/>
    <w:rsid w:val="0042497E"/>
    <w:rsid w:val="00425FBC"/>
    <w:rsid w:val="0043101C"/>
    <w:rsid w:val="00431F26"/>
    <w:rsid w:val="004338AB"/>
    <w:rsid w:val="00433EC7"/>
    <w:rsid w:val="00433FDC"/>
    <w:rsid w:val="00435944"/>
    <w:rsid w:val="00435BFD"/>
    <w:rsid w:val="00437A55"/>
    <w:rsid w:val="00444ABF"/>
    <w:rsid w:val="00444E5F"/>
    <w:rsid w:val="00445A93"/>
    <w:rsid w:val="0044745C"/>
    <w:rsid w:val="0044747E"/>
    <w:rsid w:val="00451727"/>
    <w:rsid w:val="00453ECD"/>
    <w:rsid w:val="00454696"/>
    <w:rsid w:val="00455DE3"/>
    <w:rsid w:val="004571CD"/>
    <w:rsid w:val="00457C18"/>
    <w:rsid w:val="004619EC"/>
    <w:rsid w:val="00461A37"/>
    <w:rsid w:val="00462F90"/>
    <w:rsid w:val="0046305A"/>
    <w:rsid w:val="0046361F"/>
    <w:rsid w:val="0046362C"/>
    <w:rsid w:val="0046599C"/>
    <w:rsid w:val="00466F78"/>
    <w:rsid w:val="00481588"/>
    <w:rsid w:val="00482E03"/>
    <w:rsid w:val="00485FDE"/>
    <w:rsid w:val="00490BE2"/>
    <w:rsid w:val="0049281B"/>
    <w:rsid w:val="00495377"/>
    <w:rsid w:val="00496445"/>
    <w:rsid w:val="004A0212"/>
    <w:rsid w:val="004A0530"/>
    <w:rsid w:val="004A2922"/>
    <w:rsid w:val="004A78A1"/>
    <w:rsid w:val="004B0046"/>
    <w:rsid w:val="004B5EC8"/>
    <w:rsid w:val="004B63C3"/>
    <w:rsid w:val="004B78C0"/>
    <w:rsid w:val="004C10C3"/>
    <w:rsid w:val="004C556D"/>
    <w:rsid w:val="004D1178"/>
    <w:rsid w:val="004D2EBD"/>
    <w:rsid w:val="004D4438"/>
    <w:rsid w:val="004E03D5"/>
    <w:rsid w:val="004E4BBF"/>
    <w:rsid w:val="004E6A0C"/>
    <w:rsid w:val="004F0F15"/>
    <w:rsid w:val="004F13C8"/>
    <w:rsid w:val="004F15C9"/>
    <w:rsid w:val="004F174A"/>
    <w:rsid w:val="004F3F1A"/>
    <w:rsid w:val="004F3F59"/>
    <w:rsid w:val="004F52C4"/>
    <w:rsid w:val="004F6AB9"/>
    <w:rsid w:val="004F7CF6"/>
    <w:rsid w:val="00501B77"/>
    <w:rsid w:val="00502A44"/>
    <w:rsid w:val="005035D5"/>
    <w:rsid w:val="0050491D"/>
    <w:rsid w:val="00504B8C"/>
    <w:rsid w:val="00506000"/>
    <w:rsid w:val="00510E5F"/>
    <w:rsid w:val="00511925"/>
    <w:rsid w:val="00512A2F"/>
    <w:rsid w:val="00513ACD"/>
    <w:rsid w:val="00516859"/>
    <w:rsid w:val="00521051"/>
    <w:rsid w:val="0052236D"/>
    <w:rsid w:val="00522475"/>
    <w:rsid w:val="005232C2"/>
    <w:rsid w:val="00523D93"/>
    <w:rsid w:val="00530CFA"/>
    <w:rsid w:val="00532DAA"/>
    <w:rsid w:val="00533BAA"/>
    <w:rsid w:val="00533C5A"/>
    <w:rsid w:val="00535061"/>
    <w:rsid w:val="005364B0"/>
    <w:rsid w:val="00537C5D"/>
    <w:rsid w:val="00537ECF"/>
    <w:rsid w:val="00542500"/>
    <w:rsid w:val="00542C52"/>
    <w:rsid w:val="00544EE9"/>
    <w:rsid w:val="0054792B"/>
    <w:rsid w:val="00553DDB"/>
    <w:rsid w:val="005546BD"/>
    <w:rsid w:val="00556107"/>
    <w:rsid w:val="005600D2"/>
    <w:rsid w:val="005617C4"/>
    <w:rsid w:val="0056240F"/>
    <w:rsid w:val="00563903"/>
    <w:rsid w:val="00564C57"/>
    <w:rsid w:val="00565764"/>
    <w:rsid w:val="00567EC8"/>
    <w:rsid w:val="005703AF"/>
    <w:rsid w:val="005750AE"/>
    <w:rsid w:val="00582DA9"/>
    <w:rsid w:val="0058544F"/>
    <w:rsid w:val="00587368"/>
    <w:rsid w:val="005873B1"/>
    <w:rsid w:val="005873F6"/>
    <w:rsid w:val="00590944"/>
    <w:rsid w:val="005971EC"/>
    <w:rsid w:val="005A2ACB"/>
    <w:rsid w:val="005A53B1"/>
    <w:rsid w:val="005B0125"/>
    <w:rsid w:val="005B1FEE"/>
    <w:rsid w:val="005B467A"/>
    <w:rsid w:val="005B5CC0"/>
    <w:rsid w:val="005B6F73"/>
    <w:rsid w:val="005C3747"/>
    <w:rsid w:val="005C3F47"/>
    <w:rsid w:val="005C42E9"/>
    <w:rsid w:val="005C526D"/>
    <w:rsid w:val="005C601D"/>
    <w:rsid w:val="005D118C"/>
    <w:rsid w:val="005D1404"/>
    <w:rsid w:val="005D18F6"/>
    <w:rsid w:val="005D3348"/>
    <w:rsid w:val="005D5043"/>
    <w:rsid w:val="005D5E66"/>
    <w:rsid w:val="005D6F81"/>
    <w:rsid w:val="005D78E9"/>
    <w:rsid w:val="005E00ED"/>
    <w:rsid w:val="005E0757"/>
    <w:rsid w:val="005E0AAF"/>
    <w:rsid w:val="005E377D"/>
    <w:rsid w:val="005E56ED"/>
    <w:rsid w:val="005E5B51"/>
    <w:rsid w:val="005E60B9"/>
    <w:rsid w:val="005E64D0"/>
    <w:rsid w:val="005F07E9"/>
    <w:rsid w:val="005F0BE9"/>
    <w:rsid w:val="005F2235"/>
    <w:rsid w:val="005F42C9"/>
    <w:rsid w:val="005F4F00"/>
    <w:rsid w:val="006018E2"/>
    <w:rsid w:val="00602EC2"/>
    <w:rsid w:val="006053BE"/>
    <w:rsid w:val="00606063"/>
    <w:rsid w:val="00610600"/>
    <w:rsid w:val="006114D9"/>
    <w:rsid w:val="006121AC"/>
    <w:rsid w:val="006136D7"/>
    <w:rsid w:val="006143C4"/>
    <w:rsid w:val="00620298"/>
    <w:rsid w:val="00623104"/>
    <w:rsid w:val="00626D29"/>
    <w:rsid w:val="0063109A"/>
    <w:rsid w:val="006354BD"/>
    <w:rsid w:val="0063607D"/>
    <w:rsid w:val="00636CF6"/>
    <w:rsid w:val="006415CD"/>
    <w:rsid w:val="00642990"/>
    <w:rsid w:val="00644CC5"/>
    <w:rsid w:val="006454A0"/>
    <w:rsid w:val="00646ED6"/>
    <w:rsid w:val="00650277"/>
    <w:rsid w:val="00652890"/>
    <w:rsid w:val="00656860"/>
    <w:rsid w:val="00656CCC"/>
    <w:rsid w:val="00656D81"/>
    <w:rsid w:val="00662E1E"/>
    <w:rsid w:val="00666B21"/>
    <w:rsid w:val="00667121"/>
    <w:rsid w:val="0066720D"/>
    <w:rsid w:val="00672F44"/>
    <w:rsid w:val="00676685"/>
    <w:rsid w:val="00677D6F"/>
    <w:rsid w:val="00684EB7"/>
    <w:rsid w:val="00686226"/>
    <w:rsid w:val="00686232"/>
    <w:rsid w:val="006913D2"/>
    <w:rsid w:val="00694164"/>
    <w:rsid w:val="0069656C"/>
    <w:rsid w:val="0069660B"/>
    <w:rsid w:val="00697621"/>
    <w:rsid w:val="00697D25"/>
    <w:rsid w:val="006A24DE"/>
    <w:rsid w:val="006A456F"/>
    <w:rsid w:val="006A4B67"/>
    <w:rsid w:val="006B0873"/>
    <w:rsid w:val="006B1206"/>
    <w:rsid w:val="006B2759"/>
    <w:rsid w:val="006B338D"/>
    <w:rsid w:val="006B37A4"/>
    <w:rsid w:val="006B3CE5"/>
    <w:rsid w:val="006B7405"/>
    <w:rsid w:val="006B7623"/>
    <w:rsid w:val="006C1E70"/>
    <w:rsid w:val="006C3945"/>
    <w:rsid w:val="006C3B04"/>
    <w:rsid w:val="006C7739"/>
    <w:rsid w:val="006C7956"/>
    <w:rsid w:val="006D0273"/>
    <w:rsid w:val="006D097A"/>
    <w:rsid w:val="006D135D"/>
    <w:rsid w:val="006D29F9"/>
    <w:rsid w:val="006D496B"/>
    <w:rsid w:val="006D4A5B"/>
    <w:rsid w:val="006E00B8"/>
    <w:rsid w:val="006E7ED5"/>
    <w:rsid w:val="006F6AAD"/>
    <w:rsid w:val="006F7AD3"/>
    <w:rsid w:val="00706827"/>
    <w:rsid w:val="00710EDB"/>
    <w:rsid w:val="00712403"/>
    <w:rsid w:val="00712538"/>
    <w:rsid w:val="00717076"/>
    <w:rsid w:val="00717C01"/>
    <w:rsid w:val="00724714"/>
    <w:rsid w:val="00725388"/>
    <w:rsid w:val="00725400"/>
    <w:rsid w:val="00727869"/>
    <w:rsid w:val="00735D2B"/>
    <w:rsid w:val="00736CFC"/>
    <w:rsid w:val="007402F5"/>
    <w:rsid w:val="0074032F"/>
    <w:rsid w:val="007432D0"/>
    <w:rsid w:val="0074377F"/>
    <w:rsid w:val="007442A2"/>
    <w:rsid w:val="007449CB"/>
    <w:rsid w:val="00746F1F"/>
    <w:rsid w:val="007532F5"/>
    <w:rsid w:val="00754175"/>
    <w:rsid w:val="007546F0"/>
    <w:rsid w:val="00755D21"/>
    <w:rsid w:val="00761226"/>
    <w:rsid w:val="00764331"/>
    <w:rsid w:val="0076606E"/>
    <w:rsid w:val="00766845"/>
    <w:rsid w:val="00777220"/>
    <w:rsid w:val="0078079E"/>
    <w:rsid w:val="007825D9"/>
    <w:rsid w:val="00786669"/>
    <w:rsid w:val="00787561"/>
    <w:rsid w:val="00792ADE"/>
    <w:rsid w:val="00792F06"/>
    <w:rsid w:val="00793C00"/>
    <w:rsid w:val="00797D31"/>
    <w:rsid w:val="007A24EF"/>
    <w:rsid w:val="007A2D54"/>
    <w:rsid w:val="007A4077"/>
    <w:rsid w:val="007A7480"/>
    <w:rsid w:val="007B269E"/>
    <w:rsid w:val="007B49A9"/>
    <w:rsid w:val="007B6890"/>
    <w:rsid w:val="007B777A"/>
    <w:rsid w:val="007B7D1F"/>
    <w:rsid w:val="007C05B8"/>
    <w:rsid w:val="007C1D42"/>
    <w:rsid w:val="007C1D87"/>
    <w:rsid w:val="007C2D4A"/>
    <w:rsid w:val="007C3037"/>
    <w:rsid w:val="007C586B"/>
    <w:rsid w:val="007C5EDB"/>
    <w:rsid w:val="007D3A8E"/>
    <w:rsid w:val="007D3B66"/>
    <w:rsid w:val="007D3DC6"/>
    <w:rsid w:val="007D454F"/>
    <w:rsid w:val="007E1CAD"/>
    <w:rsid w:val="007E23F1"/>
    <w:rsid w:val="007E4735"/>
    <w:rsid w:val="007E4CDD"/>
    <w:rsid w:val="007F21A6"/>
    <w:rsid w:val="007F29E8"/>
    <w:rsid w:val="007F419D"/>
    <w:rsid w:val="007F4405"/>
    <w:rsid w:val="007F4FB8"/>
    <w:rsid w:val="007F5189"/>
    <w:rsid w:val="007F602D"/>
    <w:rsid w:val="007F706B"/>
    <w:rsid w:val="007F7664"/>
    <w:rsid w:val="0080032B"/>
    <w:rsid w:val="00800926"/>
    <w:rsid w:val="00800C03"/>
    <w:rsid w:val="00800E05"/>
    <w:rsid w:val="00801FFF"/>
    <w:rsid w:val="00802F41"/>
    <w:rsid w:val="00804178"/>
    <w:rsid w:val="008127FA"/>
    <w:rsid w:val="00814903"/>
    <w:rsid w:val="00814EA6"/>
    <w:rsid w:val="008214F8"/>
    <w:rsid w:val="00822B58"/>
    <w:rsid w:val="00823FAF"/>
    <w:rsid w:val="0083266B"/>
    <w:rsid w:val="00836044"/>
    <w:rsid w:val="00836E63"/>
    <w:rsid w:val="00837E3B"/>
    <w:rsid w:val="00851C4E"/>
    <w:rsid w:val="00853BAA"/>
    <w:rsid w:val="008550C9"/>
    <w:rsid w:val="00855885"/>
    <w:rsid w:val="00856A41"/>
    <w:rsid w:val="008626F1"/>
    <w:rsid w:val="00865B99"/>
    <w:rsid w:val="008677E8"/>
    <w:rsid w:val="0087110F"/>
    <w:rsid w:val="00873EE8"/>
    <w:rsid w:val="00874F71"/>
    <w:rsid w:val="008810A9"/>
    <w:rsid w:val="00881B08"/>
    <w:rsid w:val="00886E0E"/>
    <w:rsid w:val="0088707B"/>
    <w:rsid w:val="0089036B"/>
    <w:rsid w:val="00891CF3"/>
    <w:rsid w:val="00892E17"/>
    <w:rsid w:val="00893BE6"/>
    <w:rsid w:val="00896E4B"/>
    <w:rsid w:val="008A0E6C"/>
    <w:rsid w:val="008A3ED2"/>
    <w:rsid w:val="008A561E"/>
    <w:rsid w:val="008A7571"/>
    <w:rsid w:val="008B05A2"/>
    <w:rsid w:val="008B175E"/>
    <w:rsid w:val="008B66BC"/>
    <w:rsid w:val="008B6C02"/>
    <w:rsid w:val="008C3149"/>
    <w:rsid w:val="008C47B4"/>
    <w:rsid w:val="008C4DD9"/>
    <w:rsid w:val="008C613D"/>
    <w:rsid w:val="008C7154"/>
    <w:rsid w:val="008D00C3"/>
    <w:rsid w:val="008D0348"/>
    <w:rsid w:val="008D045E"/>
    <w:rsid w:val="008D4AC5"/>
    <w:rsid w:val="008D663A"/>
    <w:rsid w:val="008D6FCB"/>
    <w:rsid w:val="008D7A5D"/>
    <w:rsid w:val="008E2040"/>
    <w:rsid w:val="008E4E88"/>
    <w:rsid w:val="008E5232"/>
    <w:rsid w:val="008E67E3"/>
    <w:rsid w:val="008E72A1"/>
    <w:rsid w:val="008E7E9B"/>
    <w:rsid w:val="008F0B0B"/>
    <w:rsid w:val="008F1023"/>
    <w:rsid w:val="008F639D"/>
    <w:rsid w:val="008F6757"/>
    <w:rsid w:val="008F6A97"/>
    <w:rsid w:val="008F6FED"/>
    <w:rsid w:val="008F73C0"/>
    <w:rsid w:val="008F75D1"/>
    <w:rsid w:val="00902B0E"/>
    <w:rsid w:val="0090418E"/>
    <w:rsid w:val="009065DB"/>
    <w:rsid w:val="00910EF4"/>
    <w:rsid w:val="00912677"/>
    <w:rsid w:val="00912718"/>
    <w:rsid w:val="00915439"/>
    <w:rsid w:val="009156CF"/>
    <w:rsid w:val="00915757"/>
    <w:rsid w:val="00920056"/>
    <w:rsid w:val="009201C0"/>
    <w:rsid w:val="00921FCC"/>
    <w:rsid w:val="009238E0"/>
    <w:rsid w:val="00923C6E"/>
    <w:rsid w:val="00924BA3"/>
    <w:rsid w:val="00926213"/>
    <w:rsid w:val="00934C85"/>
    <w:rsid w:val="0093780F"/>
    <w:rsid w:val="00941635"/>
    <w:rsid w:val="0094451C"/>
    <w:rsid w:val="00944E6B"/>
    <w:rsid w:val="00944F4D"/>
    <w:rsid w:val="0094645D"/>
    <w:rsid w:val="00946B54"/>
    <w:rsid w:val="00951E45"/>
    <w:rsid w:val="00952BA4"/>
    <w:rsid w:val="00953318"/>
    <w:rsid w:val="009558AE"/>
    <w:rsid w:val="00957653"/>
    <w:rsid w:val="00961F55"/>
    <w:rsid w:val="009622FA"/>
    <w:rsid w:val="00962A46"/>
    <w:rsid w:val="00962A4F"/>
    <w:rsid w:val="00965EAB"/>
    <w:rsid w:val="00967709"/>
    <w:rsid w:val="009713E7"/>
    <w:rsid w:val="00971A09"/>
    <w:rsid w:val="00971D6E"/>
    <w:rsid w:val="00973680"/>
    <w:rsid w:val="0097386A"/>
    <w:rsid w:val="009767E9"/>
    <w:rsid w:val="00977656"/>
    <w:rsid w:val="00977F83"/>
    <w:rsid w:val="00980BDC"/>
    <w:rsid w:val="009825F6"/>
    <w:rsid w:val="00983022"/>
    <w:rsid w:val="009837E6"/>
    <w:rsid w:val="00984FDE"/>
    <w:rsid w:val="00986523"/>
    <w:rsid w:val="00986F0B"/>
    <w:rsid w:val="009902A6"/>
    <w:rsid w:val="00990FA1"/>
    <w:rsid w:val="00991467"/>
    <w:rsid w:val="00992443"/>
    <w:rsid w:val="00992948"/>
    <w:rsid w:val="00992D0C"/>
    <w:rsid w:val="0099345E"/>
    <w:rsid w:val="009955D1"/>
    <w:rsid w:val="00995FEE"/>
    <w:rsid w:val="00996CBC"/>
    <w:rsid w:val="009A013C"/>
    <w:rsid w:val="009A0470"/>
    <w:rsid w:val="009A10B1"/>
    <w:rsid w:val="009A11ED"/>
    <w:rsid w:val="009A2560"/>
    <w:rsid w:val="009A2E4A"/>
    <w:rsid w:val="009A4D31"/>
    <w:rsid w:val="009A50C5"/>
    <w:rsid w:val="009A5CB5"/>
    <w:rsid w:val="009A5CE1"/>
    <w:rsid w:val="009A74D2"/>
    <w:rsid w:val="009B0084"/>
    <w:rsid w:val="009B0427"/>
    <w:rsid w:val="009B2183"/>
    <w:rsid w:val="009B24E8"/>
    <w:rsid w:val="009B30F7"/>
    <w:rsid w:val="009B3DDC"/>
    <w:rsid w:val="009B3E54"/>
    <w:rsid w:val="009B40CD"/>
    <w:rsid w:val="009B4FB7"/>
    <w:rsid w:val="009B6512"/>
    <w:rsid w:val="009C06E5"/>
    <w:rsid w:val="009C1BFA"/>
    <w:rsid w:val="009C1E87"/>
    <w:rsid w:val="009D0017"/>
    <w:rsid w:val="009D138E"/>
    <w:rsid w:val="009D1D99"/>
    <w:rsid w:val="009D3A67"/>
    <w:rsid w:val="009D5E59"/>
    <w:rsid w:val="009D66AE"/>
    <w:rsid w:val="009D6DBA"/>
    <w:rsid w:val="009E0090"/>
    <w:rsid w:val="009E0CBB"/>
    <w:rsid w:val="009E35B5"/>
    <w:rsid w:val="009E4D2A"/>
    <w:rsid w:val="009E6C53"/>
    <w:rsid w:val="009E7552"/>
    <w:rsid w:val="009F058D"/>
    <w:rsid w:val="009F1DEA"/>
    <w:rsid w:val="009F53D0"/>
    <w:rsid w:val="009F5B9D"/>
    <w:rsid w:val="009F5C89"/>
    <w:rsid w:val="00A00C53"/>
    <w:rsid w:val="00A00FF2"/>
    <w:rsid w:val="00A0160A"/>
    <w:rsid w:val="00A01633"/>
    <w:rsid w:val="00A0254D"/>
    <w:rsid w:val="00A02B62"/>
    <w:rsid w:val="00A0436C"/>
    <w:rsid w:val="00A051EE"/>
    <w:rsid w:val="00A05F38"/>
    <w:rsid w:val="00A06E50"/>
    <w:rsid w:val="00A076ED"/>
    <w:rsid w:val="00A126A4"/>
    <w:rsid w:val="00A14509"/>
    <w:rsid w:val="00A14642"/>
    <w:rsid w:val="00A15465"/>
    <w:rsid w:val="00A16F90"/>
    <w:rsid w:val="00A1799B"/>
    <w:rsid w:val="00A222CE"/>
    <w:rsid w:val="00A242E6"/>
    <w:rsid w:val="00A2465B"/>
    <w:rsid w:val="00A24FF4"/>
    <w:rsid w:val="00A27311"/>
    <w:rsid w:val="00A31F21"/>
    <w:rsid w:val="00A322E3"/>
    <w:rsid w:val="00A33499"/>
    <w:rsid w:val="00A33772"/>
    <w:rsid w:val="00A35D0A"/>
    <w:rsid w:val="00A41222"/>
    <w:rsid w:val="00A4234C"/>
    <w:rsid w:val="00A43370"/>
    <w:rsid w:val="00A434E5"/>
    <w:rsid w:val="00A45DEA"/>
    <w:rsid w:val="00A52915"/>
    <w:rsid w:val="00A52ECB"/>
    <w:rsid w:val="00A54F05"/>
    <w:rsid w:val="00A574A6"/>
    <w:rsid w:val="00A6000F"/>
    <w:rsid w:val="00A6094D"/>
    <w:rsid w:val="00A61D9A"/>
    <w:rsid w:val="00A62ED6"/>
    <w:rsid w:val="00A630CE"/>
    <w:rsid w:val="00A63DD4"/>
    <w:rsid w:val="00A656DD"/>
    <w:rsid w:val="00A66B19"/>
    <w:rsid w:val="00A7076D"/>
    <w:rsid w:val="00A73188"/>
    <w:rsid w:val="00A7551F"/>
    <w:rsid w:val="00A75DF8"/>
    <w:rsid w:val="00A75F1C"/>
    <w:rsid w:val="00A804D7"/>
    <w:rsid w:val="00A81EAA"/>
    <w:rsid w:val="00A83F98"/>
    <w:rsid w:val="00A84F75"/>
    <w:rsid w:val="00A91EC8"/>
    <w:rsid w:val="00A92C16"/>
    <w:rsid w:val="00A94C4F"/>
    <w:rsid w:val="00A95B00"/>
    <w:rsid w:val="00A97D26"/>
    <w:rsid w:val="00A97F39"/>
    <w:rsid w:val="00AA1678"/>
    <w:rsid w:val="00AA1EFF"/>
    <w:rsid w:val="00AA4413"/>
    <w:rsid w:val="00AA7F54"/>
    <w:rsid w:val="00AA7FA0"/>
    <w:rsid w:val="00AB2084"/>
    <w:rsid w:val="00AB4A7D"/>
    <w:rsid w:val="00AB51E6"/>
    <w:rsid w:val="00AC040D"/>
    <w:rsid w:val="00AC0577"/>
    <w:rsid w:val="00AC4D66"/>
    <w:rsid w:val="00AC578E"/>
    <w:rsid w:val="00AC641C"/>
    <w:rsid w:val="00AD1A8D"/>
    <w:rsid w:val="00AD23BF"/>
    <w:rsid w:val="00AD26DA"/>
    <w:rsid w:val="00AD37F8"/>
    <w:rsid w:val="00AD5641"/>
    <w:rsid w:val="00AD5BC9"/>
    <w:rsid w:val="00AD5E80"/>
    <w:rsid w:val="00AD7E64"/>
    <w:rsid w:val="00AE17E2"/>
    <w:rsid w:val="00AE3B1E"/>
    <w:rsid w:val="00AE3E99"/>
    <w:rsid w:val="00AE4371"/>
    <w:rsid w:val="00AE4891"/>
    <w:rsid w:val="00AF05F1"/>
    <w:rsid w:val="00AF4730"/>
    <w:rsid w:val="00B0191E"/>
    <w:rsid w:val="00B01C5A"/>
    <w:rsid w:val="00B030EA"/>
    <w:rsid w:val="00B05017"/>
    <w:rsid w:val="00B06C24"/>
    <w:rsid w:val="00B07CAB"/>
    <w:rsid w:val="00B1145D"/>
    <w:rsid w:val="00B137B5"/>
    <w:rsid w:val="00B140ED"/>
    <w:rsid w:val="00B1595B"/>
    <w:rsid w:val="00B174EB"/>
    <w:rsid w:val="00B2145E"/>
    <w:rsid w:val="00B21BB4"/>
    <w:rsid w:val="00B22484"/>
    <w:rsid w:val="00B22586"/>
    <w:rsid w:val="00B2291C"/>
    <w:rsid w:val="00B318AD"/>
    <w:rsid w:val="00B33A67"/>
    <w:rsid w:val="00B34E3F"/>
    <w:rsid w:val="00B402E5"/>
    <w:rsid w:val="00B412F7"/>
    <w:rsid w:val="00B42C3E"/>
    <w:rsid w:val="00B444FA"/>
    <w:rsid w:val="00B448CB"/>
    <w:rsid w:val="00B5078C"/>
    <w:rsid w:val="00B5222F"/>
    <w:rsid w:val="00B53C44"/>
    <w:rsid w:val="00B546CB"/>
    <w:rsid w:val="00B561FF"/>
    <w:rsid w:val="00B60C76"/>
    <w:rsid w:val="00B619CA"/>
    <w:rsid w:val="00B635EC"/>
    <w:rsid w:val="00B643BC"/>
    <w:rsid w:val="00B650C6"/>
    <w:rsid w:val="00B67225"/>
    <w:rsid w:val="00B6766D"/>
    <w:rsid w:val="00B70854"/>
    <w:rsid w:val="00B77A6B"/>
    <w:rsid w:val="00B81BAE"/>
    <w:rsid w:val="00B83455"/>
    <w:rsid w:val="00B8642F"/>
    <w:rsid w:val="00B86B24"/>
    <w:rsid w:val="00B87C01"/>
    <w:rsid w:val="00B943EA"/>
    <w:rsid w:val="00BA117A"/>
    <w:rsid w:val="00BA1797"/>
    <w:rsid w:val="00BA1CC9"/>
    <w:rsid w:val="00BA2BCD"/>
    <w:rsid w:val="00BA459B"/>
    <w:rsid w:val="00BA60E9"/>
    <w:rsid w:val="00BA720E"/>
    <w:rsid w:val="00BA7719"/>
    <w:rsid w:val="00BB1D2F"/>
    <w:rsid w:val="00BB2BC4"/>
    <w:rsid w:val="00BB5667"/>
    <w:rsid w:val="00BC1C47"/>
    <w:rsid w:val="00BC3492"/>
    <w:rsid w:val="00BC4464"/>
    <w:rsid w:val="00BC4A96"/>
    <w:rsid w:val="00BD17CB"/>
    <w:rsid w:val="00BD22ED"/>
    <w:rsid w:val="00BD281B"/>
    <w:rsid w:val="00BD3451"/>
    <w:rsid w:val="00BD3F07"/>
    <w:rsid w:val="00BD6AF1"/>
    <w:rsid w:val="00BD7FE9"/>
    <w:rsid w:val="00BE1AA3"/>
    <w:rsid w:val="00BE4386"/>
    <w:rsid w:val="00BE6808"/>
    <w:rsid w:val="00BF009C"/>
    <w:rsid w:val="00BF28F2"/>
    <w:rsid w:val="00BF2965"/>
    <w:rsid w:val="00BF470C"/>
    <w:rsid w:val="00BF50A5"/>
    <w:rsid w:val="00BF7CED"/>
    <w:rsid w:val="00C004F2"/>
    <w:rsid w:val="00C0099D"/>
    <w:rsid w:val="00C01226"/>
    <w:rsid w:val="00C02951"/>
    <w:rsid w:val="00C034EE"/>
    <w:rsid w:val="00C03C29"/>
    <w:rsid w:val="00C06914"/>
    <w:rsid w:val="00C06DF8"/>
    <w:rsid w:val="00C071C7"/>
    <w:rsid w:val="00C07532"/>
    <w:rsid w:val="00C076F5"/>
    <w:rsid w:val="00C07F6D"/>
    <w:rsid w:val="00C10EF4"/>
    <w:rsid w:val="00C12450"/>
    <w:rsid w:val="00C1415E"/>
    <w:rsid w:val="00C15643"/>
    <w:rsid w:val="00C1564E"/>
    <w:rsid w:val="00C166F0"/>
    <w:rsid w:val="00C1711F"/>
    <w:rsid w:val="00C17ABF"/>
    <w:rsid w:val="00C20CC9"/>
    <w:rsid w:val="00C234F7"/>
    <w:rsid w:val="00C23667"/>
    <w:rsid w:val="00C24F69"/>
    <w:rsid w:val="00C25130"/>
    <w:rsid w:val="00C2629C"/>
    <w:rsid w:val="00C35DB7"/>
    <w:rsid w:val="00C35E66"/>
    <w:rsid w:val="00C367BB"/>
    <w:rsid w:val="00C4054D"/>
    <w:rsid w:val="00C44202"/>
    <w:rsid w:val="00C50EF5"/>
    <w:rsid w:val="00C51919"/>
    <w:rsid w:val="00C51FC6"/>
    <w:rsid w:val="00C52DC1"/>
    <w:rsid w:val="00C535C3"/>
    <w:rsid w:val="00C54145"/>
    <w:rsid w:val="00C5508D"/>
    <w:rsid w:val="00C5633B"/>
    <w:rsid w:val="00C56C17"/>
    <w:rsid w:val="00C60044"/>
    <w:rsid w:val="00C604E2"/>
    <w:rsid w:val="00C64F87"/>
    <w:rsid w:val="00C6509F"/>
    <w:rsid w:val="00C650CA"/>
    <w:rsid w:val="00C702D2"/>
    <w:rsid w:val="00C73A92"/>
    <w:rsid w:val="00C7480B"/>
    <w:rsid w:val="00C77A93"/>
    <w:rsid w:val="00C815F6"/>
    <w:rsid w:val="00C828EE"/>
    <w:rsid w:val="00C82DBA"/>
    <w:rsid w:val="00C83E0E"/>
    <w:rsid w:val="00C865E9"/>
    <w:rsid w:val="00C9075F"/>
    <w:rsid w:val="00C91B0A"/>
    <w:rsid w:val="00C92759"/>
    <w:rsid w:val="00C92B8F"/>
    <w:rsid w:val="00C93FD7"/>
    <w:rsid w:val="00C97124"/>
    <w:rsid w:val="00CA3D9D"/>
    <w:rsid w:val="00CA4E9E"/>
    <w:rsid w:val="00CA507F"/>
    <w:rsid w:val="00CA5BB6"/>
    <w:rsid w:val="00CB081B"/>
    <w:rsid w:val="00CB344D"/>
    <w:rsid w:val="00CB4376"/>
    <w:rsid w:val="00CB6964"/>
    <w:rsid w:val="00CB6C5F"/>
    <w:rsid w:val="00CB7463"/>
    <w:rsid w:val="00CC0DD6"/>
    <w:rsid w:val="00CC61EB"/>
    <w:rsid w:val="00CC6750"/>
    <w:rsid w:val="00CD0585"/>
    <w:rsid w:val="00CD1255"/>
    <w:rsid w:val="00CD497B"/>
    <w:rsid w:val="00CD4B01"/>
    <w:rsid w:val="00CD5793"/>
    <w:rsid w:val="00CD59B1"/>
    <w:rsid w:val="00CD63B1"/>
    <w:rsid w:val="00CD731D"/>
    <w:rsid w:val="00CD7377"/>
    <w:rsid w:val="00CD74BD"/>
    <w:rsid w:val="00CE0249"/>
    <w:rsid w:val="00CE1A5B"/>
    <w:rsid w:val="00CE2F56"/>
    <w:rsid w:val="00CE3B7B"/>
    <w:rsid w:val="00CE3E04"/>
    <w:rsid w:val="00CE705F"/>
    <w:rsid w:val="00CE75F3"/>
    <w:rsid w:val="00CE7746"/>
    <w:rsid w:val="00CF01F4"/>
    <w:rsid w:val="00CF0A3E"/>
    <w:rsid w:val="00CF20FC"/>
    <w:rsid w:val="00CF5E3B"/>
    <w:rsid w:val="00CF677D"/>
    <w:rsid w:val="00D01C28"/>
    <w:rsid w:val="00D0236B"/>
    <w:rsid w:val="00D0487B"/>
    <w:rsid w:val="00D05837"/>
    <w:rsid w:val="00D05E90"/>
    <w:rsid w:val="00D07D9C"/>
    <w:rsid w:val="00D13170"/>
    <w:rsid w:val="00D149A5"/>
    <w:rsid w:val="00D14DAF"/>
    <w:rsid w:val="00D1527A"/>
    <w:rsid w:val="00D1675B"/>
    <w:rsid w:val="00D177A0"/>
    <w:rsid w:val="00D20047"/>
    <w:rsid w:val="00D246C8"/>
    <w:rsid w:val="00D258E2"/>
    <w:rsid w:val="00D274A9"/>
    <w:rsid w:val="00D34B54"/>
    <w:rsid w:val="00D362C9"/>
    <w:rsid w:val="00D411DF"/>
    <w:rsid w:val="00D41C7B"/>
    <w:rsid w:val="00D4418C"/>
    <w:rsid w:val="00D4495A"/>
    <w:rsid w:val="00D44A88"/>
    <w:rsid w:val="00D4557C"/>
    <w:rsid w:val="00D46CB7"/>
    <w:rsid w:val="00D50C6E"/>
    <w:rsid w:val="00D51F11"/>
    <w:rsid w:val="00D53214"/>
    <w:rsid w:val="00D573C5"/>
    <w:rsid w:val="00D578E8"/>
    <w:rsid w:val="00D6162A"/>
    <w:rsid w:val="00D655E2"/>
    <w:rsid w:val="00D66200"/>
    <w:rsid w:val="00D726D5"/>
    <w:rsid w:val="00D72EEC"/>
    <w:rsid w:val="00D7307A"/>
    <w:rsid w:val="00D75304"/>
    <w:rsid w:val="00D80DB7"/>
    <w:rsid w:val="00D82536"/>
    <w:rsid w:val="00D82603"/>
    <w:rsid w:val="00D8503D"/>
    <w:rsid w:val="00D93509"/>
    <w:rsid w:val="00D94588"/>
    <w:rsid w:val="00D971BE"/>
    <w:rsid w:val="00DA311A"/>
    <w:rsid w:val="00DA546C"/>
    <w:rsid w:val="00DA6AAA"/>
    <w:rsid w:val="00DA6ACE"/>
    <w:rsid w:val="00DA6CE5"/>
    <w:rsid w:val="00DA6DF5"/>
    <w:rsid w:val="00DB1364"/>
    <w:rsid w:val="00DB27C0"/>
    <w:rsid w:val="00DB2A08"/>
    <w:rsid w:val="00DB46C9"/>
    <w:rsid w:val="00DB716B"/>
    <w:rsid w:val="00DB7C8E"/>
    <w:rsid w:val="00DC17B7"/>
    <w:rsid w:val="00DC607B"/>
    <w:rsid w:val="00DC6A43"/>
    <w:rsid w:val="00DD35CC"/>
    <w:rsid w:val="00DD3BF9"/>
    <w:rsid w:val="00DD504D"/>
    <w:rsid w:val="00DE240A"/>
    <w:rsid w:val="00DE2591"/>
    <w:rsid w:val="00DE2DA2"/>
    <w:rsid w:val="00DE31DA"/>
    <w:rsid w:val="00DE3A35"/>
    <w:rsid w:val="00DE5EA8"/>
    <w:rsid w:val="00DE70E6"/>
    <w:rsid w:val="00DE7CD6"/>
    <w:rsid w:val="00DF183F"/>
    <w:rsid w:val="00DF5AF5"/>
    <w:rsid w:val="00DF5C01"/>
    <w:rsid w:val="00E020AD"/>
    <w:rsid w:val="00E0570D"/>
    <w:rsid w:val="00E0640C"/>
    <w:rsid w:val="00E07069"/>
    <w:rsid w:val="00E076F0"/>
    <w:rsid w:val="00E07878"/>
    <w:rsid w:val="00E11FF0"/>
    <w:rsid w:val="00E15BA1"/>
    <w:rsid w:val="00E16099"/>
    <w:rsid w:val="00E173AC"/>
    <w:rsid w:val="00E179CC"/>
    <w:rsid w:val="00E249AF"/>
    <w:rsid w:val="00E24B86"/>
    <w:rsid w:val="00E26621"/>
    <w:rsid w:val="00E2686F"/>
    <w:rsid w:val="00E26EFC"/>
    <w:rsid w:val="00E31D51"/>
    <w:rsid w:val="00E35CB7"/>
    <w:rsid w:val="00E4368A"/>
    <w:rsid w:val="00E55402"/>
    <w:rsid w:val="00E568AD"/>
    <w:rsid w:val="00E60FAE"/>
    <w:rsid w:val="00E671B1"/>
    <w:rsid w:val="00E7055A"/>
    <w:rsid w:val="00E719E3"/>
    <w:rsid w:val="00E75B57"/>
    <w:rsid w:val="00E76AB6"/>
    <w:rsid w:val="00E772B3"/>
    <w:rsid w:val="00E8244F"/>
    <w:rsid w:val="00E8365C"/>
    <w:rsid w:val="00E84A46"/>
    <w:rsid w:val="00E92A5F"/>
    <w:rsid w:val="00E92CAD"/>
    <w:rsid w:val="00E931D4"/>
    <w:rsid w:val="00E950DB"/>
    <w:rsid w:val="00E95443"/>
    <w:rsid w:val="00E96122"/>
    <w:rsid w:val="00E96511"/>
    <w:rsid w:val="00EA1971"/>
    <w:rsid w:val="00EA22C1"/>
    <w:rsid w:val="00EA6480"/>
    <w:rsid w:val="00EA7DB9"/>
    <w:rsid w:val="00EB2308"/>
    <w:rsid w:val="00EB4942"/>
    <w:rsid w:val="00EB4C07"/>
    <w:rsid w:val="00EB73D6"/>
    <w:rsid w:val="00EC1B2F"/>
    <w:rsid w:val="00EC44CA"/>
    <w:rsid w:val="00EC78AE"/>
    <w:rsid w:val="00ED03B2"/>
    <w:rsid w:val="00ED27BC"/>
    <w:rsid w:val="00EE3507"/>
    <w:rsid w:val="00EE3AF4"/>
    <w:rsid w:val="00EE593A"/>
    <w:rsid w:val="00EE6026"/>
    <w:rsid w:val="00EE76E1"/>
    <w:rsid w:val="00EE7A67"/>
    <w:rsid w:val="00EE7EC5"/>
    <w:rsid w:val="00EF028E"/>
    <w:rsid w:val="00EF36F4"/>
    <w:rsid w:val="00EF3B33"/>
    <w:rsid w:val="00EF55EE"/>
    <w:rsid w:val="00F024ED"/>
    <w:rsid w:val="00F02A84"/>
    <w:rsid w:val="00F02BB9"/>
    <w:rsid w:val="00F04E6E"/>
    <w:rsid w:val="00F06E93"/>
    <w:rsid w:val="00F10462"/>
    <w:rsid w:val="00F11372"/>
    <w:rsid w:val="00F11A6F"/>
    <w:rsid w:val="00F1334A"/>
    <w:rsid w:val="00F15749"/>
    <w:rsid w:val="00F15CA6"/>
    <w:rsid w:val="00F1650F"/>
    <w:rsid w:val="00F16DEB"/>
    <w:rsid w:val="00F20023"/>
    <w:rsid w:val="00F20F44"/>
    <w:rsid w:val="00F21EED"/>
    <w:rsid w:val="00F228E3"/>
    <w:rsid w:val="00F239ED"/>
    <w:rsid w:val="00F23F07"/>
    <w:rsid w:val="00F24AB0"/>
    <w:rsid w:val="00F320DE"/>
    <w:rsid w:val="00F4126A"/>
    <w:rsid w:val="00F42759"/>
    <w:rsid w:val="00F427F2"/>
    <w:rsid w:val="00F42C57"/>
    <w:rsid w:val="00F42DFC"/>
    <w:rsid w:val="00F43D32"/>
    <w:rsid w:val="00F45A29"/>
    <w:rsid w:val="00F4657F"/>
    <w:rsid w:val="00F5272A"/>
    <w:rsid w:val="00F52F1E"/>
    <w:rsid w:val="00F55657"/>
    <w:rsid w:val="00F57140"/>
    <w:rsid w:val="00F60C6F"/>
    <w:rsid w:val="00F61A60"/>
    <w:rsid w:val="00F62444"/>
    <w:rsid w:val="00F6686E"/>
    <w:rsid w:val="00F70CFB"/>
    <w:rsid w:val="00F779BF"/>
    <w:rsid w:val="00F80068"/>
    <w:rsid w:val="00F82109"/>
    <w:rsid w:val="00F8515D"/>
    <w:rsid w:val="00F86C47"/>
    <w:rsid w:val="00F9294B"/>
    <w:rsid w:val="00F94A37"/>
    <w:rsid w:val="00F959FA"/>
    <w:rsid w:val="00F9691D"/>
    <w:rsid w:val="00F96A39"/>
    <w:rsid w:val="00F96B44"/>
    <w:rsid w:val="00F971FF"/>
    <w:rsid w:val="00FA14B0"/>
    <w:rsid w:val="00FA1C73"/>
    <w:rsid w:val="00FA520D"/>
    <w:rsid w:val="00FA787A"/>
    <w:rsid w:val="00FB2BD4"/>
    <w:rsid w:val="00FB41B6"/>
    <w:rsid w:val="00FB5245"/>
    <w:rsid w:val="00FC1CD1"/>
    <w:rsid w:val="00FC5707"/>
    <w:rsid w:val="00FC6DD5"/>
    <w:rsid w:val="00FD0C9B"/>
    <w:rsid w:val="00FD6276"/>
    <w:rsid w:val="00FE7EEF"/>
    <w:rsid w:val="00FF0CE8"/>
    <w:rsid w:val="00FF56E2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05E99C"/>
  <w15:chartTrackingRefBased/>
  <w15:docId w15:val="{92D9CB41-8834-4809-A9D4-9BDCDFB00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uiPriority="0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EEF"/>
    <w:pPr>
      <w:spacing w:before="120" w:after="120" w:line="288" w:lineRule="auto"/>
      <w:ind w:firstLine="567"/>
      <w:jc w:val="both"/>
    </w:pPr>
    <w:rPr>
      <w:rFonts w:ascii="Times New Roman" w:eastAsia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5600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306D"/>
    <w:pPr>
      <w:keepNext/>
      <w:spacing w:line="240" w:lineRule="auto"/>
      <w:ind w:firstLine="0"/>
      <w:outlineLvl w:val="1"/>
    </w:pPr>
    <w:rPr>
      <w:b/>
      <w:i/>
      <w:szCs w:val="20"/>
      <w:lang w:val="en-GB" w:eastAsia="ja-JP"/>
    </w:rPr>
  </w:style>
  <w:style w:type="paragraph" w:styleId="Heading3">
    <w:name w:val="heading 3"/>
    <w:basedOn w:val="Normal"/>
    <w:next w:val="Normal"/>
    <w:link w:val="Heading3Char"/>
    <w:qFormat/>
    <w:rsid w:val="0008306D"/>
    <w:pPr>
      <w:keepNext/>
      <w:spacing w:after="0" w:line="240" w:lineRule="auto"/>
      <w:ind w:firstLine="0"/>
      <w:jc w:val="center"/>
      <w:outlineLvl w:val="2"/>
    </w:pPr>
    <w:rPr>
      <w:i/>
      <w:iCs/>
      <w:szCs w:val="20"/>
      <w:lang w:val="en-GB" w:eastAsia="ja-JP"/>
    </w:rPr>
  </w:style>
  <w:style w:type="paragraph" w:styleId="Heading4">
    <w:name w:val="heading 4"/>
    <w:basedOn w:val="Normal"/>
    <w:next w:val="Normal"/>
    <w:link w:val="Heading4Char"/>
    <w:qFormat/>
    <w:rsid w:val="0008306D"/>
    <w:pPr>
      <w:keepNext/>
      <w:spacing w:before="0" w:after="0" w:line="240" w:lineRule="auto"/>
      <w:ind w:firstLine="0"/>
      <w:outlineLvl w:val="3"/>
    </w:pPr>
    <w:rPr>
      <w:b/>
      <w:bCs/>
      <w:i/>
      <w:iCs/>
      <w:sz w:val="24"/>
      <w:szCs w:val="20"/>
      <w:lang w:val="en-GB" w:eastAsia="ja-JP"/>
    </w:rPr>
  </w:style>
  <w:style w:type="paragraph" w:styleId="Heading5">
    <w:name w:val="heading 5"/>
    <w:basedOn w:val="Normal"/>
    <w:next w:val="Normal"/>
    <w:link w:val="Heading5Char"/>
    <w:qFormat/>
    <w:rsid w:val="0008306D"/>
    <w:pPr>
      <w:keepNext/>
      <w:spacing w:before="0" w:after="0" w:line="240" w:lineRule="auto"/>
      <w:ind w:firstLine="0"/>
      <w:jc w:val="center"/>
      <w:outlineLvl w:val="4"/>
    </w:pPr>
    <w:rPr>
      <w:rFonts w:ascii=".VnTimeH" w:hAnsi=".VnTimeH"/>
      <w:b/>
      <w:bCs/>
      <w:sz w:val="32"/>
      <w:szCs w:val="20"/>
      <w:lang w:val="en-GB" w:eastAsia="ja-JP"/>
    </w:rPr>
  </w:style>
  <w:style w:type="paragraph" w:styleId="Heading6">
    <w:name w:val="heading 6"/>
    <w:basedOn w:val="Normal"/>
    <w:next w:val="Normal"/>
    <w:link w:val="Heading6Char"/>
    <w:qFormat/>
    <w:rsid w:val="0008306D"/>
    <w:pPr>
      <w:keepNext/>
      <w:spacing w:before="0" w:after="0" w:line="240" w:lineRule="auto"/>
      <w:ind w:left="340" w:firstLine="284"/>
      <w:jc w:val="left"/>
      <w:outlineLvl w:val="5"/>
    </w:pPr>
    <w:rPr>
      <w:rFonts w:ascii=".VnTimeH" w:hAnsi=".VnTimeH"/>
      <w:b/>
      <w:szCs w:val="20"/>
      <w:lang w:val="en-GB" w:eastAsia="ja-JP"/>
    </w:rPr>
  </w:style>
  <w:style w:type="paragraph" w:styleId="Heading7">
    <w:name w:val="heading 7"/>
    <w:basedOn w:val="Normal"/>
    <w:next w:val="Normal"/>
    <w:link w:val="Heading7Char"/>
    <w:qFormat/>
    <w:rsid w:val="0008306D"/>
    <w:pPr>
      <w:keepNext/>
      <w:spacing w:before="0" w:after="0" w:line="240" w:lineRule="auto"/>
      <w:ind w:left="2880" w:firstLine="0"/>
      <w:jc w:val="left"/>
      <w:outlineLvl w:val="6"/>
    </w:pPr>
    <w:rPr>
      <w:b/>
      <w:bCs/>
      <w:szCs w:val="20"/>
      <w:lang w:val="en-GB" w:eastAsia="ja-JP"/>
    </w:rPr>
  </w:style>
  <w:style w:type="paragraph" w:styleId="Heading8">
    <w:name w:val="heading 8"/>
    <w:basedOn w:val="Normal"/>
    <w:next w:val="Normal"/>
    <w:link w:val="Heading8Char"/>
    <w:qFormat/>
    <w:rsid w:val="00996CBC"/>
    <w:pPr>
      <w:keepNext/>
      <w:jc w:val="center"/>
      <w:outlineLvl w:val="7"/>
    </w:pPr>
    <w:rPr>
      <w:rFonts w:ascii=".VnTimeH" w:hAnsi=".VnTimeH"/>
      <w:b/>
      <w:bCs/>
      <w:lang w:val="fr-FR"/>
    </w:rPr>
  </w:style>
  <w:style w:type="paragraph" w:styleId="Heading9">
    <w:name w:val="heading 9"/>
    <w:basedOn w:val="Normal"/>
    <w:next w:val="Normal"/>
    <w:link w:val="Heading9Char"/>
    <w:qFormat/>
    <w:rsid w:val="0008306D"/>
    <w:pPr>
      <w:keepNext/>
      <w:spacing w:before="60" w:after="40" w:line="240" w:lineRule="auto"/>
      <w:ind w:firstLine="0"/>
      <w:jc w:val="left"/>
      <w:outlineLvl w:val="8"/>
    </w:pPr>
    <w:rPr>
      <w:rFonts w:ascii=".VnTimeH" w:hAnsi=".VnTimeH"/>
      <w:b/>
      <w:bCs/>
      <w:sz w:val="24"/>
      <w:szCs w:val="20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link w:val="Heading8"/>
    <w:rsid w:val="00996CBC"/>
    <w:rPr>
      <w:rFonts w:ascii=".VnTimeH" w:eastAsia="Times New Roman" w:hAnsi=".VnTimeH" w:cs="Times New Roman"/>
      <w:b/>
      <w:bCs/>
      <w:sz w:val="24"/>
      <w:szCs w:val="24"/>
      <w:lang w:val="fr-FR"/>
    </w:rPr>
  </w:style>
  <w:style w:type="paragraph" w:styleId="BodyTextIndent">
    <w:name w:val="Body Text Indent"/>
    <w:basedOn w:val="Normal"/>
    <w:link w:val="BodyTextIndentChar"/>
    <w:rsid w:val="00996CBC"/>
    <w:pPr>
      <w:spacing w:line="340" w:lineRule="atLeast"/>
    </w:pPr>
    <w:rPr>
      <w:rFonts w:ascii=".VnTime" w:hAnsi=".VnTime"/>
      <w:sz w:val="28"/>
    </w:rPr>
  </w:style>
  <w:style w:type="character" w:customStyle="1" w:styleId="BodyTextIndentChar">
    <w:name w:val="Body Text Indent Char"/>
    <w:link w:val="BodyTextIndent"/>
    <w:rsid w:val="00996CBC"/>
    <w:rPr>
      <w:rFonts w:ascii=".VnTime" w:eastAsia="Times New Roman" w:hAnsi=".VnTime" w:cs="Times New Roman"/>
      <w:sz w:val="28"/>
      <w:szCs w:val="24"/>
    </w:rPr>
  </w:style>
  <w:style w:type="paragraph" w:styleId="BodyTextIndent2">
    <w:name w:val="Body Text Indent 2"/>
    <w:basedOn w:val="Normal"/>
    <w:link w:val="BodyTextIndent2Char"/>
    <w:rsid w:val="00996CBC"/>
    <w:pPr>
      <w:spacing w:line="360" w:lineRule="auto"/>
      <w:ind w:firstLine="720"/>
    </w:pPr>
    <w:rPr>
      <w:rFonts w:ascii=".VnTime" w:hAnsi=".VnTime"/>
      <w:b/>
      <w:bCs/>
      <w:color w:val="000000"/>
      <w:sz w:val="28"/>
      <w:szCs w:val="28"/>
    </w:rPr>
  </w:style>
  <w:style w:type="character" w:customStyle="1" w:styleId="BodyTextIndent2Char">
    <w:name w:val="Body Text Indent 2 Char"/>
    <w:link w:val="BodyTextIndent2"/>
    <w:rsid w:val="00996CBC"/>
    <w:rPr>
      <w:rFonts w:ascii=".VnTime" w:eastAsia="Times New Roman" w:hAnsi=".VnTime" w:cs="Times New Roman"/>
      <w:b/>
      <w:bCs/>
      <w:color w:val="000000"/>
      <w:sz w:val="28"/>
      <w:szCs w:val="28"/>
    </w:rPr>
  </w:style>
  <w:style w:type="paragraph" w:customStyle="1" w:styleId="1a">
    <w:name w:val="1a"/>
    <w:basedOn w:val="Normal"/>
    <w:autoRedefine/>
    <w:rsid w:val="00506000"/>
    <w:rPr>
      <w:b/>
      <w:bCs/>
      <w:sz w:val="28"/>
      <w:szCs w:val="26"/>
      <w:lang w:val="de-DE"/>
    </w:rPr>
  </w:style>
  <w:style w:type="paragraph" w:styleId="BodyTextIndent3">
    <w:name w:val="Body Text Indent 3"/>
    <w:basedOn w:val="Normal"/>
    <w:link w:val="BodyTextIndent3Char"/>
    <w:rsid w:val="00996CBC"/>
    <w:pPr>
      <w:spacing w:line="360" w:lineRule="auto"/>
      <w:ind w:firstLine="720"/>
    </w:pPr>
    <w:rPr>
      <w:rFonts w:ascii=".VnTime" w:hAnsi=".VnTime"/>
      <w:color w:val="000000"/>
      <w:sz w:val="28"/>
      <w:szCs w:val="28"/>
    </w:rPr>
  </w:style>
  <w:style w:type="character" w:customStyle="1" w:styleId="BodyTextIndent3Char">
    <w:name w:val="Body Text Indent 3 Char"/>
    <w:link w:val="BodyTextIndent3"/>
    <w:rsid w:val="00996CBC"/>
    <w:rPr>
      <w:rFonts w:ascii=".VnTime" w:eastAsia="Times New Roman" w:hAnsi=".VnTime" w:cs="Times New Roman"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rsid w:val="00996CB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6CB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996CBC"/>
  </w:style>
  <w:style w:type="paragraph" w:styleId="BalloonText">
    <w:name w:val="Balloon Text"/>
    <w:basedOn w:val="Normal"/>
    <w:link w:val="BalloonTextChar"/>
    <w:uiPriority w:val="99"/>
    <w:semiHidden/>
    <w:unhideWhenUsed/>
    <w:rsid w:val="003F56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56C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5C1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5C1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43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CD0585"/>
    <w:rPr>
      <w:color w:val="0000FF"/>
      <w:u w:val="single"/>
    </w:rPr>
  </w:style>
  <w:style w:type="paragraph" w:styleId="ListParagraph">
    <w:name w:val="List Paragraph"/>
    <w:aliases w:val="Paragraph,Norm,Nga 3,List Paragraph1,Đoạn của Danh sách,List Paragraph11,Đoạn c𞹺Danh sách,List Paragraph111"/>
    <w:basedOn w:val="Normal"/>
    <w:link w:val="ListParagraphChar"/>
    <w:uiPriority w:val="34"/>
    <w:qFormat/>
    <w:rsid w:val="00755D21"/>
    <w:pPr>
      <w:spacing w:after="200" w:line="276" w:lineRule="auto"/>
      <w:ind w:left="720"/>
      <w:contextualSpacing/>
    </w:pPr>
    <w:rPr>
      <w:rFonts w:eastAsia="Calibri"/>
      <w:szCs w:val="22"/>
    </w:rPr>
  </w:style>
  <w:style w:type="paragraph" w:styleId="NormalWeb">
    <w:name w:val="Normal (Web)"/>
    <w:aliases w:val=" Char Char Char,Normal (Web) Char Char, Char Char25,Char Char25,Обычный (веб)1,Обычный (веб) Знак,Обычный (веб) Знак1,Обычный (веб) Знак Знак,Char Char Char"/>
    <w:basedOn w:val="Normal"/>
    <w:link w:val="NormalWebChar"/>
    <w:uiPriority w:val="99"/>
    <w:unhideWhenUsed/>
    <w:qFormat/>
    <w:rsid w:val="0006362E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566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357A8F"/>
  </w:style>
  <w:style w:type="paragraph" w:styleId="FootnoteText">
    <w:name w:val="footnote text"/>
    <w:basedOn w:val="Normal"/>
    <w:link w:val="FootnoteTextChar"/>
    <w:unhideWhenUsed/>
    <w:rsid w:val="00A126A4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126A4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nhideWhenUsed/>
    <w:rsid w:val="00A126A4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83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26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266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66B"/>
    <w:rPr>
      <w:rFonts w:ascii="Times New Roman" w:eastAsia="Times New Roman" w:hAnsi="Times New Roman"/>
      <w:b/>
      <w:bCs/>
    </w:rPr>
  </w:style>
  <w:style w:type="character" w:customStyle="1" w:styleId="fontstyle01">
    <w:name w:val="fontstyle01"/>
    <w:basedOn w:val="DefaultParagraphFont"/>
    <w:rsid w:val="00533BAA"/>
    <w:rPr>
      <w:rFonts w:ascii="TimesNewRomanPS-BoldMT" w:hAnsi="TimesNewRomanPS-BoldMT" w:hint="default"/>
      <w:b/>
      <w:bCs/>
      <w:i w:val="0"/>
      <w:iCs w:val="0"/>
      <w:color w:val="000000"/>
      <w:sz w:val="26"/>
      <w:szCs w:val="26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"/>
    <w:link w:val="ListParagraph"/>
    <w:uiPriority w:val="34"/>
    <w:locked/>
    <w:rsid w:val="00ED03B2"/>
    <w:rPr>
      <w:rFonts w:ascii="Times New Roman" w:hAnsi="Times New Roman"/>
      <w:sz w:val="26"/>
      <w:szCs w:val="22"/>
    </w:rPr>
  </w:style>
  <w:style w:type="character" w:customStyle="1" w:styleId="Heading1Char">
    <w:name w:val="Heading 1 Char"/>
    <w:basedOn w:val="DefaultParagraphFont"/>
    <w:link w:val="Heading1"/>
    <w:rsid w:val="005600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08306D"/>
    <w:rPr>
      <w:rFonts w:ascii="Times New Roman" w:eastAsia="Times New Roman" w:hAnsi="Times New Roman"/>
      <w:b/>
      <w:i/>
      <w:sz w:val="26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08306D"/>
    <w:rPr>
      <w:rFonts w:ascii="Times New Roman" w:eastAsia="Times New Roman" w:hAnsi="Times New Roman"/>
      <w:i/>
      <w:iCs/>
      <w:sz w:val="26"/>
      <w:lang w:val="en-GB" w:eastAsia="ja-JP"/>
    </w:rPr>
  </w:style>
  <w:style w:type="character" w:customStyle="1" w:styleId="Heading4Char">
    <w:name w:val="Heading 4 Char"/>
    <w:basedOn w:val="DefaultParagraphFont"/>
    <w:link w:val="Heading4"/>
    <w:rsid w:val="0008306D"/>
    <w:rPr>
      <w:rFonts w:ascii="Times New Roman" w:eastAsia="Times New Roman" w:hAnsi="Times New Roman"/>
      <w:b/>
      <w:bCs/>
      <w:i/>
      <w:iCs/>
      <w:sz w:val="24"/>
      <w:lang w:val="en-GB" w:eastAsia="ja-JP"/>
    </w:rPr>
  </w:style>
  <w:style w:type="character" w:customStyle="1" w:styleId="Heading5Char">
    <w:name w:val="Heading 5 Char"/>
    <w:basedOn w:val="DefaultParagraphFont"/>
    <w:link w:val="Heading5"/>
    <w:rsid w:val="0008306D"/>
    <w:rPr>
      <w:rFonts w:ascii=".VnTimeH" w:eastAsia="Times New Roman" w:hAnsi=".VnTimeH"/>
      <w:b/>
      <w:bCs/>
      <w:sz w:val="32"/>
      <w:lang w:val="en-GB" w:eastAsia="ja-JP"/>
    </w:rPr>
  </w:style>
  <w:style w:type="character" w:customStyle="1" w:styleId="Heading6Char">
    <w:name w:val="Heading 6 Char"/>
    <w:basedOn w:val="DefaultParagraphFont"/>
    <w:link w:val="Heading6"/>
    <w:rsid w:val="0008306D"/>
    <w:rPr>
      <w:rFonts w:ascii=".VnTimeH" w:eastAsia="Times New Roman" w:hAnsi=".VnTimeH"/>
      <w:b/>
      <w:sz w:val="26"/>
      <w:lang w:val="en-GB" w:eastAsia="ja-JP"/>
    </w:rPr>
  </w:style>
  <w:style w:type="character" w:customStyle="1" w:styleId="Heading7Char">
    <w:name w:val="Heading 7 Char"/>
    <w:basedOn w:val="DefaultParagraphFont"/>
    <w:link w:val="Heading7"/>
    <w:rsid w:val="0008306D"/>
    <w:rPr>
      <w:rFonts w:ascii="Times New Roman" w:eastAsia="Times New Roman" w:hAnsi="Times New Roman"/>
      <w:b/>
      <w:bCs/>
      <w:sz w:val="26"/>
      <w:lang w:val="en-GB" w:eastAsia="ja-JP"/>
    </w:rPr>
  </w:style>
  <w:style w:type="character" w:customStyle="1" w:styleId="Heading9Char">
    <w:name w:val="Heading 9 Char"/>
    <w:basedOn w:val="DefaultParagraphFont"/>
    <w:link w:val="Heading9"/>
    <w:rsid w:val="0008306D"/>
    <w:rPr>
      <w:rFonts w:ascii=".VnTimeH" w:eastAsia="Times New Roman" w:hAnsi=".VnTimeH"/>
      <w:b/>
      <w:bCs/>
      <w:sz w:val="24"/>
      <w:lang w:val="en-GB" w:eastAsia="ja-JP"/>
    </w:rPr>
  </w:style>
  <w:style w:type="paragraph" w:styleId="Caption">
    <w:name w:val="caption"/>
    <w:basedOn w:val="Normal"/>
    <w:next w:val="Normal"/>
    <w:qFormat/>
    <w:rsid w:val="0008306D"/>
    <w:pPr>
      <w:spacing w:after="0" w:line="240" w:lineRule="auto"/>
      <w:ind w:firstLine="0"/>
      <w:jc w:val="center"/>
    </w:pPr>
    <w:rPr>
      <w:rFonts w:ascii=".VnTimeH" w:hAnsi=".VnTimeH"/>
      <w:b/>
      <w:bCs/>
      <w:szCs w:val="20"/>
      <w:lang w:val="en-GB" w:eastAsia="ja-JP"/>
    </w:rPr>
  </w:style>
  <w:style w:type="paragraph" w:styleId="BodyText">
    <w:name w:val="Body Text"/>
    <w:basedOn w:val="Normal"/>
    <w:link w:val="BodyTextChar"/>
    <w:uiPriority w:val="1"/>
    <w:qFormat/>
    <w:rsid w:val="0008306D"/>
    <w:pPr>
      <w:spacing w:after="0" w:line="240" w:lineRule="auto"/>
      <w:ind w:firstLine="0"/>
      <w:jc w:val="center"/>
    </w:pPr>
    <w:rPr>
      <w:szCs w:val="20"/>
      <w:lang w:val="en-GB" w:eastAsia="ja-JP"/>
    </w:rPr>
  </w:style>
  <w:style w:type="character" w:customStyle="1" w:styleId="BodyTextChar">
    <w:name w:val="Body Text Char"/>
    <w:basedOn w:val="DefaultParagraphFont"/>
    <w:link w:val="BodyText"/>
    <w:uiPriority w:val="1"/>
    <w:rsid w:val="0008306D"/>
    <w:rPr>
      <w:rFonts w:ascii="Times New Roman" w:eastAsia="Times New Roman" w:hAnsi="Times New Roman"/>
      <w:sz w:val="26"/>
      <w:lang w:val="en-GB" w:eastAsia="ja-JP"/>
    </w:rPr>
  </w:style>
  <w:style w:type="paragraph" w:styleId="BodyText2">
    <w:name w:val="Body Text 2"/>
    <w:basedOn w:val="Normal"/>
    <w:link w:val="BodyText2Char"/>
    <w:rsid w:val="0008306D"/>
    <w:pPr>
      <w:spacing w:after="0" w:line="240" w:lineRule="auto"/>
      <w:ind w:firstLine="0"/>
      <w:jc w:val="center"/>
    </w:pPr>
    <w:rPr>
      <w:rFonts w:ascii=".VnTimeH" w:hAnsi=".VnTimeH"/>
      <w:b/>
      <w:szCs w:val="20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08306D"/>
    <w:rPr>
      <w:rFonts w:ascii=".VnTimeH" w:eastAsia="Times New Roman" w:hAnsi=".VnTimeH"/>
      <w:b/>
      <w:sz w:val="26"/>
      <w:lang w:val="en-GB" w:eastAsia="ja-JP"/>
    </w:rPr>
  </w:style>
  <w:style w:type="character" w:styleId="FollowedHyperlink">
    <w:name w:val="FollowedHyperlink"/>
    <w:uiPriority w:val="99"/>
    <w:rsid w:val="0008306D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08306D"/>
    <w:pPr>
      <w:spacing w:line="240" w:lineRule="auto"/>
      <w:ind w:firstLine="0"/>
      <w:jc w:val="center"/>
    </w:pPr>
    <w:rPr>
      <w:b/>
      <w:bCs/>
      <w:sz w:val="32"/>
      <w:lang w:eastAsia="ja-JP"/>
    </w:rPr>
  </w:style>
  <w:style w:type="character" w:customStyle="1" w:styleId="TitleChar">
    <w:name w:val="Title Char"/>
    <w:basedOn w:val="DefaultParagraphFont"/>
    <w:link w:val="Title"/>
    <w:rsid w:val="0008306D"/>
    <w:rPr>
      <w:rFonts w:ascii="Times New Roman" w:eastAsia="Times New Roman" w:hAnsi="Times New Roman"/>
      <w:b/>
      <w:bCs/>
      <w:sz w:val="32"/>
      <w:szCs w:val="24"/>
      <w:lang w:eastAsia="ja-JP"/>
    </w:rPr>
  </w:style>
  <w:style w:type="paragraph" w:customStyle="1" w:styleId="font5">
    <w:name w:val="font5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FF0000"/>
      <w:sz w:val="24"/>
      <w:lang w:eastAsia="ja-JP"/>
    </w:rPr>
  </w:style>
  <w:style w:type="paragraph" w:customStyle="1" w:styleId="font6">
    <w:name w:val="font6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FF0000"/>
      <w:sz w:val="24"/>
      <w:lang w:eastAsia="ja-JP"/>
    </w:rPr>
  </w:style>
  <w:style w:type="paragraph" w:customStyle="1" w:styleId="xl65">
    <w:name w:val="xl6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000000"/>
      <w:sz w:val="24"/>
      <w:lang w:eastAsia="ja-JP"/>
    </w:rPr>
  </w:style>
  <w:style w:type="paragraph" w:customStyle="1" w:styleId="xl66">
    <w:name w:val="xl6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sz w:val="24"/>
      <w:lang w:eastAsia="ja-JP"/>
    </w:rPr>
  </w:style>
  <w:style w:type="paragraph" w:customStyle="1" w:styleId="xl67">
    <w:name w:val="xl67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FF0000"/>
      <w:sz w:val="24"/>
      <w:lang w:eastAsia="ja-JP"/>
    </w:rPr>
  </w:style>
  <w:style w:type="paragraph" w:customStyle="1" w:styleId="xl68">
    <w:name w:val="xl6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FF0000"/>
      <w:sz w:val="24"/>
      <w:lang w:eastAsia="ja-JP"/>
    </w:rPr>
  </w:style>
  <w:style w:type="paragraph" w:customStyle="1" w:styleId="xl69">
    <w:name w:val="xl6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sz w:val="24"/>
      <w:lang w:eastAsia="ja-JP"/>
    </w:rPr>
  </w:style>
  <w:style w:type="paragraph" w:customStyle="1" w:styleId="xl70">
    <w:name w:val="xl7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71">
    <w:name w:val="xl71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993300"/>
      <w:sz w:val="24"/>
      <w:lang w:eastAsia="ja-JP"/>
    </w:rPr>
  </w:style>
  <w:style w:type="paragraph" w:customStyle="1" w:styleId="xl72">
    <w:name w:val="xl7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993300"/>
      <w:sz w:val="24"/>
      <w:lang w:eastAsia="ja-JP"/>
    </w:rPr>
  </w:style>
  <w:style w:type="paragraph" w:customStyle="1" w:styleId="xl73">
    <w:name w:val="xl7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sz w:val="24"/>
      <w:lang w:eastAsia="ja-JP"/>
    </w:rPr>
  </w:style>
  <w:style w:type="paragraph" w:customStyle="1" w:styleId="xl74">
    <w:name w:val="xl7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FF6600"/>
      <w:sz w:val="24"/>
      <w:lang w:eastAsia="ja-JP"/>
    </w:rPr>
  </w:style>
  <w:style w:type="paragraph" w:customStyle="1" w:styleId="xl75">
    <w:name w:val="xl7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FF0000"/>
      <w:sz w:val="24"/>
      <w:lang w:eastAsia="ja-JP"/>
    </w:rPr>
  </w:style>
  <w:style w:type="paragraph" w:customStyle="1" w:styleId="xl76">
    <w:name w:val="xl7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993300"/>
      <w:sz w:val="24"/>
      <w:lang w:eastAsia="ja-JP"/>
    </w:rPr>
  </w:style>
  <w:style w:type="paragraph" w:customStyle="1" w:styleId="xl77">
    <w:name w:val="xl77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78">
    <w:name w:val="xl7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79">
    <w:name w:val="xl7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000000"/>
      <w:sz w:val="24"/>
      <w:lang w:eastAsia="ja-JP"/>
    </w:rPr>
  </w:style>
  <w:style w:type="paragraph" w:customStyle="1" w:styleId="xl80">
    <w:name w:val="xl8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8000"/>
      <w:sz w:val="24"/>
      <w:lang w:eastAsia="ja-JP"/>
    </w:rPr>
  </w:style>
  <w:style w:type="paragraph" w:customStyle="1" w:styleId="xl81">
    <w:name w:val="xl81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993300"/>
      <w:sz w:val="24"/>
      <w:lang w:eastAsia="ja-JP"/>
    </w:rPr>
  </w:style>
  <w:style w:type="paragraph" w:customStyle="1" w:styleId="xl82">
    <w:name w:val="xl8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xl83">
    <w:name w:val="xl8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4">
    <w:name w:val="xl84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5">
    <w:name w:val="xl8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6">
    <w:name w:val="xl8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7">
    <w:name w:val="xl87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8">
    <w:name w:val="xl8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9">
    <w:name w:val="xl8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xl90">
    <w:name w:val="xl9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91">
    <w:name w:val="xl91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92">
    <w:name w:val="xl92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FF0000"/>
      <w:sz w:val="24"/>
      <w:lang w:eastAsia="ja-JP"/>
    </w:rPr>
  </w:style>
  <w:style w:type="paragraph" w:customStyle="1" w:styleId="xl93">
    <w:name w:val="xl9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4">
    <w:name w:val="xl94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5">
    <w:name w:val="xl9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6">
    <w:name w:val="xl96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97">
    <w:name w:val="xl97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98">
    <w:name w:val="xl9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 w:val="24"/>
      <w:lang w:eastAsia="ja-JP"/>
    </w:rPr>
  </w:style>
  <w:style w:type="paragraph" w:customStyle="1" w:styleId="xl99">
    <w:name w:val="xl99"/>
    <w:basedOn w:val="Normal"/>
    <w:rsid w:val="0008306D"/>
    <w:pP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 w:val="24"/>
      <w:lang w:eastAsia="ja-JP"/>
    </w:rPr>
  </w:style>
  <w:style w:type="paragraph" w:customStyle="1" w:styleId="xl100">
    <w:name w:val="xl10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b/>
      <w:bCs/>
      <w:color w:val="000000"/>
      <w:sz w:val="24"/>
      <w:lang w:eastAsia="ja-JP"/>
    </w:rPr>
  </w:style>
  <w:style w:type="paragraph" w:customStyle="1" w:styleId="xl101">
    <w:name w:val="xl101"/>
    <w:basedOn w:val="Normal"/>
    <w:rsid w:val="0008306D"/>
    <w:pPr>
      <w:spacing w:before="100" w:beforeAutospacing="1" w:after="100" w:afterAutospacing="1" w:line="240" w:lineRule="auto"/>
      <w:ind w:firstLine="0"/>
      <w:jc w:val="center"/>
    </w:pPr>
    <w:rPr>
      <w:b/>
      <w:bCs/>
      <w:color w:val="FF0000"/>
      <w:sz w:val="24"/>
      <w:lang w:eastAsia="ja-JP"/>
    </w:rPr>
  </w:style>
  <w:style w:type="paragraph" w:customStyle="1" w:styleId="xl102">
    <w:name w:val="xl10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FF0000"/>
      <w:sz w:val="24"/>
      <w:lang w:eastAsia="ja-JP"/>
    </w:rPr>
  </w:style>
  <w:style w:type="paragraph" w:customStyle="1" w:styleId="xl103">
    <w:name w:val="xl10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</w:pPr>
    <w:rPr>
      <w:b/>
      <w:bCs/>
      <w:color w:val="FF0000"/>
      <w:sz w:val="24"/>
      <w:lang w:eastAsia="ja-JP"/>
    </w:rPr>
  </w:style>
  <w:style w:type="paragraph" w:customStyle="1" w:styleId="xl104">
    <w:name w:val="xl10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top"/>
    </w:pPr>
    <w:rPr>
      <w:b/>
      <w:bCs/>
      <w:color w:val="FF0000"/>
      <w:sz w:val="24"/>
      <w:lang w:eastAsia="ja-JP"/>
    </w:rPr>
  </w:style>
  <w:style w:type="paragraph" w:customStyle="1" w:styleId="xl105">
    <w:name w:val="xl10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top"/>
    </w:pPr>
    <w:rPr>
      <w:b/>
      <w:bCs/>
      <w:color w:val="FF0000"/>
      <w:sz w:val="24"/>
      <w:lang w:eastAsia="ja-JP"/>
    </w:rPr>
  </w:style>
  <w:style w:type="character" w:customStyle="1" w:styleId="Vanbnnidung">
    <w:name w:val="Van b?n n?i dung_"/>
    <w:link w:val="Vanbnnidung1"/>
    <w:uiPriority w:val="99"/>
    <w:rsid w:val="0008306D"/>
    <w:rPr>
      <w:shd w:val="clear" w:color="auto" w:fill="FFFFFF"/>
    </w:rPr>
  </w:style>
  <w:style w:type="paragraph" w:customStyle="1" w:styleId="Vanbnnidung1">
    <w:name w:val="Van b?n n?i dung1"/>
    <w:basedOn w:val="Normal"/>
    <w:link w:val="Vanbnnidung"/>
    <w:uiPriority w:val="99"/>
    <w:rsid w:val="0008306D"/>
    <w:pPr>
      <w:widowControl w:val="0"/>
      <w:shd w:val="clear" w:color="auto" w:fill="FFFFFF"/>
      <w:spacing w:before="0" w:after="300" w:line="240" w:lineRule="atLeast"/>
      <w:ind w:firstLine="720"/>
    </w:pPr>
    <w:rPr>
      <w:rFonts w:ascii="Calibri" w:eastAsia="Calibri" w:hAnsi="Calibri"/>
      <w:sz w:val="20"/>
      <w:szCs w:val="20"/>
    </w:rPr>
  </w:style>
  <w:style w:type="paragraph" w:customStyle="1" w:styleId="6normaltable">
    <w:name w:val="6 normal table"/>
    <w:basedOn w:val="Normal"/>
    <w:link w:val="6normaltableChar"/>
    <w:qFormat/>
    <w:rsid w:val="0008306D"/>
    <w:pPr>
      <w:spacing w:before="40" w:after="40" w:line="240" w:lineRule="auto"/>
      <w:ind w:firstLine="0"/>
    </w:pPr>
    <w:rPr>
      <w:sz w:val="24"/>
      <w:szCs w:val="26"/>
      <w:lang w:eastAsia="ja-JP"/>
    </w:rPr>
  </w:style>
  <w:style w:type="character" w:customStyle="1" w:styleId="6normaltableChar">
    <w:name w:val="6 normal table Char"/>
    <w:link w:val="6normaltable"/>
    <w:rsid w:val="0008306D"/>
    <w:rPr>
      <w:rFonts w:ascii="Times New Roman" w:eastAsia="Times New Roman" w:hAnsi="Times New Roman"/>
      <w:sz w:val="24"/>
      <w:szCs w:val="26"/>
      <w:lang w:eastAsia="ja-JP"/>
    </w:rPr>
  </w:style>
  <w:style w:type="character" w:customStyle="1" w:styleId="Tablecaption5">
    <w:name w:val="Table caption (5)_"/>
    <w:link w:val="Tablecaption50"/>
    <w:rsid w:val="0008306D"/>
    <w:rPr>
      <w:b/>
      <w:bCs/>
      <w:sz w:val="22"/>
      <w:szCs w:val="22"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08306D"/>
    <w:pPr>
      <w:widowControl w:val="0"/>
      <w:shd w:val="clear" w:color="auto" w:fill="FFFFFF"/>
      <w:spacing w:before="0" w:after="0" w:line="240" w:lineRule="exact"/>
      <w:ind w:firstLine="0"/>
      <w:jc w:val="left"/>
    </w:pPr>
    <w:rPr>
      <w:rFonts w:ascii="Calibri" w:eastAsia="Calibri" w:hAnsi="Calibri"/>
      <w:b/>
      <w:bCs/>
      <w:sz w:val="22"/>
      <w:szCs w:val="22"/>
    </w:rPr>
  </w:style>
  <w:style w:type="character" w:customStyle="1" w:styleId="Bodytext0">
    <w:name w:val="Body text_"/>
    <w:link w:val="BodyText3"/>
    <w:rsid w:val="0008306D"/>
    <w:rPr>
      <w:sz w:val="23"/>
      <w:szCs w:val="23"/>
      <w:shd w:val="clear" w:color="auto" w:fill="FFFFFF"/>
    </w:rPr>
  </w:style>
  <w:style w:type="paragraph" w:customStyle="1" w:styleId="BodyText3">
    <w:name w:val="Body Text3"/>
    <w:basedOn w:val="Normal"/>
    <w:link w:val="Bodytext0"/>
    <w:rsid w:val="0008306D"/>
    <w:pPr>
      <w:widowControl w:val="0"/>
      <w:shd w:val="clear" w:color="auto" w:fill="FFFFFF"/>
      <w:spacing w:before="0" w:after="0" w:line="446" w:lineRule="exact"/>
      <w:ind w:hanging="380"/>
    </w:pPr>
    <w:rPr>
      <w:rFonts w:ascii="Calibri" w:eastAsia="Calibri" w:hAnsi="Calibri"/>
      <w:sz w:val="23"/>
      <w:szCs w:val="23"/>
    </w:rPr>
  </w:style>
  <w:style w:type="character" w:styleId="Strong">
    <w:name w:val="Strong"/>
    <w:qFormat/>
    <w:rsid w:val="0008306D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unhideWhenUsed/>
    <w:rsid w:val="0008306D"/>
    <w:pPr>
      <w:tabs>
        <w:tab w:val="right" w:leader="dot" w:pos="9062"/>
      </w:tabs>
      <w:spacing w:before="60" w:after="60"/>
      <w:ind w:firstLine="0"/>
      <w:jc w:val="left"/>
    </w:pPr>
    <w:rPr>
      <w:b/>
      <w:noProof/>
      <w:szCs w:val="20"/>
      <w:lang w:val="en-GB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08306D"/>
    <w:pPr>
      <w:tabs>
        <w:tab w:val="right" w:leader="dot" w:pos="9062"/>
      </w:tabs>
      <w:spacing w:before="0" w:after="100" w:line="240" w:lineRule="auto"/>
      <w:ind w:left="280" w:firstLine="0"/>
      <w:jc w:val="left"/>
    </w:pPr>
    <w:rPr>
      <w:noProof/>
      <w:szCs w:val="20"/>
      <w:lang w:val="sv-SE" w:eastAsia="ja-JP"/>
    </w:rPr>
  </w:style>
  <w:style w:type="character" w:customStyle="1" w:styleId="fontstyle21">
    <w:name w:val="fontstyle21"/>
    <w:basedOn w:val="DefaultParagraphFont"/>
    <w:rsid w:val="0008306D"/>
    <w:rPr>
      <w:rFonts w:ascii="Italic" w:hAnsi="Italic" w:hint="default"/>
      <w:b w:val="0"/>
      <w:bCs w:val="0"/>
      <w:i/>
      <w:iCs/>
      <w:color w:val="000000"/>
      <w:sz w:val="26"/>
      <w:szCs w:val="26"/>
    </w:rPr>
  </w:style>
  <w:style w:type="paragraph" w:customStyle="1" w:styleId="xl64">
    <w:name w:val="xl6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 w:val="24"/>
      <w:lang w:eastAsia="ja-JP"/>
    </w:rPr>
  </w:style>
  <w:style w:type="paragraph" w:customStyle="1" w:styleId="Muc2">
    <w:name w:val="Muc 2"/>
    <w:basedOn w:val="Normal"/>
    <w:link w:val="Muc2Char"/>
    <w:rsid w:val="0008306D"/>
    <w:pPr>
      <w:widowControl w:val="0"/>
      <w:numPr>
        <w:ilvl w:val="1"/>
        <w:numId w:val="36"/>
      </w:numPr>
      <w:spacing w:before="60" w:after="0" w:line="312" w:lineRule="auto"/>
    </w:pPr>
    <w:rPr>
      <w:sz w:val="24"/>
      <w:lang w:eastAsia="ja-JP"/>
    </w:rPr>
  </w:style>
  <w:style w:type="paragraph" w:customStyle="1" w:styleId="DA11">
    <w:name w:val="DA1.1"/>
    <w:basedOn w:val="Normal"/>
    <w:link w:val="DA11Char"/>
    <w:autoRedefine/>
    <w:qFormat/>
    <w:rsid w:val="0008306D"/>
    <w:pPr>
      <w:spacing w:before="0" w:after="0" w:line="264" w:lineRule="auto"/>
      <w:ind w:firstLine="0"/>
      <w:jc w:val="center"/>
    </w:pPr>
    <w:rPr>
      <w:rFonts w:eastAsia="Calibri"/>
      <w:b/>
      <w:spacing w:val="-6"/>
      <w:sz w:val="28"/>
      <w:szCs w:val="28"/>
      <w:lang w:val="sv-SE" w:eastAsia="ja-JP"/>
    </w:rPr>
  </w:style>
  <w:style w:type="character" w:customStyle="1" w:styleId="DA11Char">
    <w:name w:val="DA1.1 Char"/>
    <w:link w:val="DA11"/>
    <w:rsid w:val="0008306D"/>
    <w:rPr>
      <w:rFonts w:ascii="Times New Roman" w:hAnsi="Times New Roman"/>
      <w:b/>
      <w:spacing w:val="-6"/>
      <w:sz w:val="28"/>
      <w:szCs w:val="28"/>
      <w:lang w:val="sv-SE" w:eastAsia="ja-JP"/>
    </w:rPr>
  </w:style>
  <w:style w:type="numbering" w:customStyle="1" w:styleId="Style1">
    <w:name w:val="Style1"/>
    <w:uiPriority w:val="99"/>
    <w:rsid w:val="0008306D"/>
    <w:pPr>
      <w:numPr>
        <w:numId w:val="37"/>
      </w:numPr>
    </w:pPr>
  </w:style>
  <w:style w:type="paragraph" w:customStyle="1" w:styleId="Muc1">
    <w:name w:val="Muc 1"/>
    <w:basedOn w:val="Normal"/>
    <w:autoRedefine/>
    <w:rsid w:val="0008306D"/>
    <w:pPr>
      <w:widowControl w:val="0"/>
      <w:numPr>
        <w:numId w:val="38"/>
      </w:numPr>
      <w:spacing w:after="60" w:line="312" w:lineRule="auto"/>
      <w:ind w:left="284" w:hanging="284"/>
    </w:pPr>
    <w:rPr>
      <w:rFonts w:ascii="Times New Roman Bold" w:hAnsi="Times New Roman Bold"/>
      <w:b/>
      <w:szCs w:val="26"/>
      <w:lang w:eastAsia="ja-JP"/>
    </w:rPr>
  </w:style>
  <w:style w:type="character" w:customStyle="1" w:styleId="Muc2Char">
    <w:name w:val="Muc 2 Char"/>
    <w:basedOn w:val="DefaultParagraphFont"/>
    <w:link w:val="Muc2"/>
    <w:rsid w:val="0008306D"/>
    <w:rPr>
      <w:rFonts w:ascii="Times New Roman" w:eastAsia="Times New Roman" w:hAnsi="Times New Roman"/>
      <w:sz w:val="24"/>
      <w:szCs w:val="24"/>
      <w:lang w:eastAsia="ja-JP"/>
    </w:rPr>
  </w:style>
  <w:style w:type="paragraph" w:customStyle="1" w:styleId="Default">
    <w:name w:val="Default"/>
    <w:rsid w:val="0008306D"/>
    <w:pPr>
      <w:widowControl w:val="0"/>
      <w:autoSpaceDE w:val="0"/>
      <w:autoSpaceDN w:val="0"/>
      <w:adjustRightInd w:val="0"/>
    </w:pPr>
    <w:rPr>
      <w:rFonts w:ascii=".VnTime" w:eastAsia="Times New Roman" w:hAnsi=".VnTime"/>
      <w:color w:val="000000"/>
      <w:sz w:val="24"/>
      <w:szCs w:val="24"/>
    </w:rPr>
  </w:style>
  <w:style w:type="paragraph" w:customStyle="1" w:styleId="Normal1">
    <w:name w:val="Normal1"/>
    <w:rsid w:val="0008306D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autoRedefine/>
    <w:qFormat/>
    <w:rsid w:val="0008306D"/>
    <w:pPr>
      <w:spacing w:before="0" w:after="0" w:line="312" w:lineRule="auto"/>
    </w:pPr>
    <w:rPr>
      <w:i/>
      <w:color w:val="0070C0"/>
      <w:szCs w:val="26"/>
      <w:lang w:val="vi-VN" w:eastAsia="ja-JP"/>
    </w:rPr>
  </w:style>
  <w:style w:type="character" w:customStyle="1" w:styleId="TS2018-2Char">
    <w:name w:val="TS2018-2 Char"/>
    <w:link w:val="TS2018-2"/>
    <w:rsid w:val="0008306D"/>
    <w:rPr>
      <w:rFonts w:ascii="Times New Roman" w:eastAsia="Times New Roman" w:hAnsi="Times New Roman"/>
      <w:i/>
      <w:color w:val="0070C0"/>
      <w:sz w:val="26"/>
      <w:szCs w:val="26"/>
      <w:lang w:val="vi-VN"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08306D"/>
    <w:rPr>
      <w:i/>
      <w:iCs/>
      <w:shd w:val="clear" w:color="auto" w:fill="FFFFFF"/>
    </w:rPr>
  </w:style>
  <w:style w:type="character" w:customStyle="1" w:styleId="Bodytext211pt">
    <w:name w:val="Body text (2) + 11 pt"/>
    <w:aliases w:val="Bold,Body text (15) + 11 pt,Not Italic,Body text (2) + 13 pt,Body text (3) + 14 pt,Body text + 11.5 p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08306D"/>
    <w:rPr>
      <w:sz w:val="21"/>
      <w:szCs w:val="21"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08306D"/>
    <w:pPr>
      <w:widowControl w:val="0"/>
      <w:shd w:val="clear" w:color="auto" w:fill="FFFFFF"/>
      <w:spacing w:before="0" w:after="0" w:line="249" w:lineRule="exact"/>
      <w:ind w:firstLine="0"/>
    </w:pPr>
    <w:rPr>
      <w:rFonts w:ascii="Calibri" w:eastAsia="Calibri" w:hAnsi="Calibri"/>
      <w:i/>
      <w:iCs/>
      <w:sz w:val="20"/>
      <w:szCs w:val="20"/>
    </w:rPr>
  </w:style>
  <w:style w:type="paragraph" w:customStyle="1" w:styleId="Bodytext160">
    <w:name w:val="Body text (16)"/>
    <w:basedOn w:val="Normal"/>
    <w:link w:val="Bodytext16"/>
    <w:rsid w:val="0008306D"/>
    <w:pPr>
      <w:widowControl w:val="0"/>
      <w:shd w:val="clear" w:color="auto" w:fill="FFFFFF"/>
      <w:spacing w:before="0" w:after="0" w:line="249" w:lineRule="exact"/>
      <w:ind w:hanging="180"/>
    </w:pPr>
    <w:rPr>
      <w:rFonts w:ascii="Calibri" w:eastAsia="Calibri" w:hAnsi="Calibri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08306D"/>
    <w:pPr>
      <w:widowControl w:val="0"/>
      <w:autoSpaceDE w:val="0"/>
      <w:autoSpaceDN w:val="0"/>
      <w:spacing w:before="0" w:after="0" w:line="240" w:lineRule="auto"/>
      <w:ind w:firstLine="0"/>
      <w:jc w:val="left"/>
    </w:pPr>
    <w:rPr>
      <w:sz w:val="22"/>
      <w:szCs w:val="22"/>
      <w:lang w:val="vi" w:eastAsia="ja-JP"/>
    </w:rPr>
  </w:style>
  <w:style w:type="character" w:customStyle="1" w:styleId="Bodytext20">
    <w:name w:val="Body text (2)_"/>
    <w:link w:val="Bodytext21"/>
    <w:rsid w:val="0008306D"/>
    <w:rPr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08306D"/>
    <w:pPr>
      <w:widowControl w:val="0"/>
      <w:shd w:val="clear" w:color="auto" w:fill="FFFFFF"/>
      <w:spacing w:before="0" w:after="0" w:line="422" w:lineRule="exact"/>
      <w:ind w:firstLine="0"/>
    </w:pPr>
    <w:rPr>
      <w:rFonts w:ascii="Calibri" w:eastAsia="Calibri" w:hAnsi="Calibri"/>
      <w:sz w:val="20"/>
      <w:szCs w:val="20"/>
    </w:rPr>
  </w:style>
  <w:style w:type="paragraph" w:customStyle="1" w:styleId="msonormal0">
    <w:name w:val="msonormal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Noidung">
    <w:name w:val="@Noidung"/>
    <w:link w:val="NoidungChar"/>
    <w:rsid w:val="0008306D"/>
    <w:pPr>
      <w:tabs>
        <w:tab w:val="left" w:pos="720"/>
      </w:tabs>
      <w:spacing w:before="60"/>
      <w:ind w:firstLine="567"/>
      <w:jc w:val="both"/>
    </w:pPr>
    <w:rPr>
      <w:rFonts w:ascii="Times New Roman" w:eastAsia="Times New Roman" w:hAnsi="Times New Roman"/>
      <w:sz w:val="26"/>
      <w:szCs w:val="28"/>
    </w:rPr>
  </w:style>
  <w:style w:type="character" w:customStyle="1" w:styleId="NoidungChar">
    <w:name w:val="@Noidung Char"/>
    <w:link w:val="Noidung"/>
    <w:rsid w:val="0008306D"/>
    <w:rPr>
      <w:rFonts w:ascii="Times New Roman" w:eastAsia="Times New Roman" w:hAnsi="Times New Roman"/>
      <w:sz w:val="26"/>
      <w:szCs w:val="2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character" w:styleId="Emphasis">
    <w:name w:val="Emphasis"/>
    <w:qFormat/>
    <w:rsid w:val="0008306D"/>
    <w:rPr>
      <w:i/>
      <w:iCs/>
    </w:rPr>
  </w:style>
  <w:style w:type="character" w:customStyle="1" w:styleId="BodyTextChar1">
    <w:name w:val="Body Text Char1"/>
    <w:rsid w:val="0008306D"/>
    <w:rPr>
      <w:rFonts w:ascii=".VnTime" w:hAnsi=".VnTime" w:cs="Times New Roman"/>
      <w:sz w:val="28"/>
      <w:szCs w:val="28"/>
      <w:lang w:val="en-US" w:eastAsia="en-US" w:bidi="ar-SA"/>
    </w:rPr>
  </w:style>
  <w:style w:type="paragraph" w:styleId="Revision">
    <w:name w:val="Revision"/>
    <w:hidden/>
    <w:uiPriority w:val="99"/>
    <w:unhideWhenUsed/>
    <w:rsid w:val="0008306D"/>
    <w:rPr>
      <w:rFonts w:ascii="Times New Roman" w:eastAsia="Times New Roman" w:hAnsi="Times New Roman"/>
      <w:sz w:val="24"/>
      <w:szCs w:val="24"/>
    </w:rPr>
  </w:style>
  <w:style w:type="paragraph" w:customStyle="1" w:styleId="NormalTimesNewRoman">
    <w:name w:val="Normal + Times New Roman"/>
    <w:aliases w:val="14 pt"/>
    <w:basedOn w:val="Normal"/>
    <w:link w:val="NormalTimesNewRomanChar"/>
    <w:rsid w:val="0008306D"/>
    <w:pPr>
      <w:spacing w:after="0" w:line="240" w:lineRule="auto"/>
      <w:ind w:firstLine="720"/>
    </w:pPr>
    <w:rPr>
      <w:rFonts w:eastAsia="Calibri"/>
      <w:bCs/>
      <w:sz w:val="28"/>
      <w:szCs w:val="28"/>
      <w:lang w:val="sv-SE" w:eastAsia="ja-JP"/>
    </w:rPr>
  </w:style>
  <w:style w:type="character" w:customStyle="1" w:styleId="NormalTimesNewRomanChar">
    <w:name w:val="Normal + Times New Roman Char"/>
    <w:aliases w:val="14 pt Char"/>
    <w:link w:val="NormalTimesNewRoman"/>
    <w:rsid w:val="0008306D"/>
    <w:rPr>
      <w:rFonts w:ascii="Times New Roman" w:hAnsi="Times New Roman"/>
      <w:bCs/>
      <w:sz w:val="28"/>
      <w:szCs w:val="28"/>
      <w:lang w:val="sv-SE" w:eastAsia="ja-JP"/>
    </w:rPr>
  </w:style>
  <w:style w:type="paragraph" w:customStyle="1" w:styleId="abc">
    <w:name w:val="abc"/>
    <w:basedOn w:val="Normal"/>
    <w:rsid w:val="0008306D"/>
    <w:pPr>
      <w:overflowPunct w:val="0"/>
      <w:autoSpaceDE w:val="0"/>
      <w:autoSpaceDN w:val="0"/>
      <w:adjustRightInd w:val="0"/>
      <w:spacing w:after="0" w:line="240" w:lineRule="auto"/>
      <w:ind w:firstLine="0"/>
      <w:jc w:val="left"/>
      <w:textAlignment w:val="baseline"/>
    </w:pPr>
    <w:rPr>
      <w:rFonts w:ascii=".VnTime" w:hAnsi=".VnTime"/>
      <w:sz w:val="28"/>
      <w:szCs w:val="20"/>
      <w:lang w:eastAsia="ja-JP"/>
    </w:rPr>
  </w:style>
  <w:style w:type="paragraph" w:customStyle="1" w:styleId="CharCharCharChar">
    <w:name w:val="Char Char Char Char"/>
    <w:basedOn w:val="Normal"/>
    <w:rsid w:val="0008306D"/>
    <w:pPr>
      <w:spacing w:after="160" w:line="240" w:lineRule="exact"/>
      <w:ind w:firstLine="0"/>
      <w:jc w:val="left"/>
    </w:pPr>
    <w:rPr>
      <w:rFonts w:ascii="Tahoma" w:eastAsia="PMingLiU" w:hAnsi="Tahoma"/>
      <w:sz w:val="20"/>
      <w:szCs w:val="20"/>
      <w:lang w:eastAsia="ja-JP"/>
    </w:rPr>
  </w:style>
  <w:style w:type="paragraph" w:customStyle="1" w:styleId="Body1">
    <w:name w:val="Body 1"/>
    <w:rsid w:val="0008306D"/>
    <w:pPr>
      <w:outlineLvl w:val="0"/>
    </w:pPr>
    <w:rPr>
      <w:rFonts w:ascii="Times New Roman" w:eastAsia="Arial Unicode MS" w:hAnsi="Times New Roman"/>
      <w:color w:val="000000"/>
      <w:sz w:val="24"/>
      <w:u w:color="000000"/>
    </w:rPr>
  </w:style>
  <w:style w:type="character" w:customStyle="1" w:styleId="FootnoteTextChar1">
    <w:name w:val="Footnote Text Char1"/>
    <w:semiHidden/>
    <w:rsid w:val="0008306D"/>
    <w:rPr>
      <w:lang w:val="en-GB" w:bidi="ar-SA"/>
    </w:rPr>
  </w:style>
  <w:style w:type="character" w:customStyle="1" w:styleId="CharChar2">
    <w:name w:val="Char Char2"/>
    <w:locked/>
    <w:rsid w:val="0008306D"/>
    <w:rPr>
      <w:rFonts w:ascii="Times New Roman" w:hAnsi="Times New Roman"/>
      <w:color w:val="000000"/>
      <w:sz w:val="26"/>
      <w:lang w:val="en-US" w:eastAsia="en-US"/>
    </w:rPr>
  </w:style>
  <w:style w:type="paragraph" w:styleId="PlainText">
    <w:name w:val="Plain Text"/>
    <w:basedOn w:val="Normal"/>
    <w:link w:val="PlainTextChar"/>
    <w:unhideWhenUsed/>
    <w:rsid w:val="0008306D"/>
    <w:pPr>
      <w:spacing w:after="0" w:line="240" w:lineRule="auto"/>
      <w:ind w:firstLine="0"/>
      <w:jc w:val="left"/>
    </w:pPr>
    <w:rPr>
      <w:rFonts w:ascii="Courier New" w:hAnsi="Courier New"/>
      <w:color w:val="000000"/>
      <w:sz w:val="20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08306D"/>
    <w:rPr>
      <w:rFonts w:ascii="Courier New" w:eastAsia="Times New Roman" w:hAnsi="Courier New"/>
      <w:color w:val="000000"/>
      <w:lang w:eastAsia="ja-JP"/>
    </w:rPr>
  </w:style>
  <w:style w:type="character" w:customStyle="1" w:styleId="CharChar3">
    <w:name w:val="Char Char3"/>
    <w:locked/>
    <w:rsid w:val="0008306D"/>
    <w:rPr>
      <w:rFonts w:ascii=".VnTime" w:hAnsi=".VnTime"/>
      <w:color w:val="000000"/>
      <w:sz w:val="26"/>
      <w:lang w:val="en-US" w:eastAsia="en-US" w:bidi="ar-SA"/>
    </w:rPr>
  </w:style>
  <w:style w:type="character" w:customStyle="1" w:styleId="st">
    <w:name w:val="st"/>
    <w:rsid w:val="0008306D"/>
  </w:style>
  <w:style w:type="paragraph" w:customStyle="1" w:styleId="m-2411125207474703886gmail-normaltimesnewroman">
    <w:name w:val="m_-2411125207474703886gmail-normaltimesnewroman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sz w:val="28"/>
      <w:lang w:eastAsia="ja-JP"/>
    </w:rPr>
  </w:style>
  <w:style w:type="character" w:customStyle="1" w:styleId="m-2411125207474703886gmail-normaltimesnewromanchar">
    <w:name w:val="m_-2411125207474703886gmail-normaltimesnewromanchar"/>
    <w:rsid w:val="0008306D"/>
  </w:style>
  <w:style w:type="character" w:styleId="IntenseReference">
    <w:name w:val="Intense Reference"/>
    <w:uiPriority w:val="32"/>
    <w:qFormat/>
    <w:rsid w:val="0008306D"/>
    <w:rPr>
      <w:b/>
      <w:bCs/>
      <w:smallCaps/>
      <w:color w:val="5B9BD5"/>
      <w:spacing w:val="5"/>
    </w:rPr>
  </w:style>
  <w:style w:type="character" w:customStyle="1" w:styleId="Bodytext4">
    <w:name w:val="Body text (4)_"/>
    <w:link w:val="Bodytext40"/>
    <w:rsid w:val="0008306D"/>
    <w:rPr>
      <w:b/>
      <w:bCs/>
      <w:sz w:val="22"/>
      <w:szCs w:val="22"/>
      <w:shd w:val="clear" w:color="auto" w:fill="FFFFFF"/>
    </w:rPr>
  </w:style>
  <w:style w:type="character" w:customStyle="1" w:styleId="Tablecaption">
    <w:name w:val="Table caption_"/>
    <w:link w:val="Tablecaption0"/>
    <w:rsid w:val="0008306D"/>
    <w:rPr>
      <w:i/>
      <w:iCs/>
      <w:sz w:val="19"/>
      <w:szCs w:val="19"/>
      <w:shd w:val="clear" w:color="auto" w:fill="FFFFFF"/>
    </w:rPr>
  </w:style>
  <w:style w:type="character" w:customStyle="1" w:styleId="Tablecaption105pt">
    <w:name w:val="Table caption + 10.5 p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vi-VN" w:eastAsia="vi-VN" w:bidi="vi-VN"/>
    </w:rPr>
  </w:style>
  <w:style w:type="character" w:customStyle="1" w:styleId="Bodytext275pt">
    <w:name w:val="Body text (2) + 7.5 pt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vi-VN" w:eastAsia="vi-VN" w:bidi="vi-VN"/>
    </w:rPr>
  </w:style>
  <w:style w:type="character" w:customStyle="1" w:styleId="Bodytext2ArialUnicodeMS">
    <w:name w:val="Body text (2) + Arial Unicode MS"/>
    <w:aliases w:val="10 pt"/>
    <w:rsid w:val="0008306D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vi-VN" w:eastAsia="vi-VN" w:bidi="vi-VN"/>
    </w:rPr>
  </w:style>
  <w:style w:type="paragraph" w:customStyle="1" w:styleId="Bodytext40">
    <w:name w:val="Body text (4)"/>
    <w:basedOn w:val="Normal"/>
    <w:link w:val="Bodytext4"/>
    <w:rsid w:val="0008306D"/>
    <w:pPr>
      <w:widowControl w:val="0"/>
      <w:shd w:val="clear" w:color="auto" w:fill="FFFFFF"/>
      <w:spacing w:after="0" w:line="276" w:lineRule="exact"/>
      <w:ind w:hanging="1620"/>
      <w:jc w:val="center"/>
    </w:pPr>
    <w:rPr>
      <w:rFonts w:ascii="Calibri" w:eastAsia="Calibri" w:hAnsi="Calibri"/>
      <w:b/>
      <w:bCs/>
      <w:sz w:val="22"/>
      <w:szCs w:val="22"/>
    </w:rPr>
  </w:style>
  <w:style w:type="paragraph" w:customStyle="1" w:styleId="Tablecaption0">
    <w:name w:val="Table caption"/>
    <w:basedOn w:val="Normal"/>
    <w:link w:val="Tablecaption"/>
    <w:rsid w:val="0008306D"/>
    <w:pPr>
      <w:widowControl w:val="0"/>
      <w:shd w:val="clear" w:color="auto" w:fill="FFFFFF"/>
      <w:spacing w:after="0" w:line="240" w:lineRule="exact"/>
      <w:ind w:firstLine="0"/>
      <w:jc w:val="left"/>
    </w:pPr>
    <w:rPr>
      <w:rFonts w:ascii="Calibri" w:eastAsia="Calibri" w:hAnsi="Calibri"/>
      <w:i/>
      <w:iCs/>
      <w:sz w:val="19"/>
      <w:szCs w:val="19"/>
    </w:rPr>
  </w:style>
  <w:style w:type="paragraph" w:styleId="BodyText30">
    <w:name w:val="Body Text 3"/>
    <w:basedOn w:val="Normal"/>
    <w:link w:val="BodyText3Char"/>
    <w:rsid w:val="0008306D"/>
    <w:pPr>
      <w:spacing w:line="276" w:lineRule="auto"/>
      <w:ind w:firstLine="0"/>
      <w:jc w:val="left"/>
    </w:pPr>
    <w:rPr>
      <w:rFonts w:ascii="Calibri" w:eastAsia="Calibri" w:hAnsi="Calibr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0"/>
    <w:rsid w:val="0008306D"/>
    <w:rPr>
      <w:sz w:val="16"/>
      <w:szCs w:val="16"/>
      <w:lang w:eastAsia="ja-JP"/>
    </w:rPr>
  </w:style>
  <w:style w:type="character" w:customStyle="1" w:styleId="Bodytext31">
    <w:name w:val="Body text (3)_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Bodytext3NotItalic">
    <w:name w:val="Body text (3) + Not Italic"/>
    <w:aliases w:val="Spacing 0 pt Exac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Bodytext32">
    <w:name w:val="Body text (3)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Bodytext2Italic">
    <w:name w:val="Body text (2) + 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Bodytext214pt">
    <w:name w:val="Body text (2) + 14 pt"/>
    <w:aliases w:val="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8"/>
      <w:szCs w:val="28"/>
      <w:u w:val="none"/>
      <w:shd w:val="clear" w:color="auto" w:fill="FFFFFF"/>
      <w:lang w:val="vi-VN" w:eastAsia="vi-VN" w:bidi="vi-VN"/>
    </w:rPr>
  </w:style>
  <w:style w:type="character" w:customStyle="1" w:styleId="Heading20">
    <w:name w:val="Heading #2_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eading21">
    <w:name w:val="Heading #2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Headerorfooter">
    <w:name w:val="Header or footer_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Headerorfooter13pt">
    <w:name w:val="Header or footer + 13 pt"/>
    <w:aliases w:val="Not Bold,Body text (4) + 12 pt,Body text (2) + 12 p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vi-VN" w:eastAsia="vi-VN" w:bidi="vi-VN"/>
    </w:rPr>
  </w:style>
  <w:style w:type="character" w:customStyle="1" w:styleId="Headerorfooter0">
    <w:name w:val="Header or footer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NormalWebChar">
    <w:name w:val="Normal (Web) Char"/>
    <w:aliases w:val=" Char Char Char Char,Normal (Web) Char Char Char, Char Char25 Char,Char Char25 Char,Обычный (веб)1 Char,Обычный (веб) Знак Char,Обычный (веб) Знак1 Char,Обычный (веб) Знак Знак Char,Char Char Char Char1"/>
    <w:link w:val="NormalWeb"/>
    <w:uiPriority w:val="99"/>
    <w:locked/>
    <w:rsid w:val="0008306D"/>
    <w:rPr>
      <w:rFonts w:ascii="Times New Roman" w:eastAsia="Times New Roman" w:hAnsi="Times New Roman"/>
      <w:sz w:val="26"/>
      <w:szCs w:val="24"/>
    </w:rPr>
  </w:style>
  <w:style w:type="character" w:customStyle="1" w:styleId="BodytextItalic">
    <w:name w:val="Body text + 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/>
    </w:rPr>
  </w:style>
  <w:style w:type="character" w:customStyle="1" w:styleId="BodyText3Char1">
    <w:name w:val="Body Text 3 Char1"/>
    <w:uiPriority w:val="99"/>
    <w:semiHidden/>
    <w:rsid w:val="0008306D"/>
    <w:rPr>
      <w:rFonts w:eastAsia="Times New Roman"/>
      <w:sz w:val="16"/>
      <w:szCs w:val="16"/>
      <w:lang w:val="en-US" w:eastAsia="en-US"/>
    </w:rPr>
  </w:style>
  <w:style w:type="paragraph" w:customStyle="1" w:styleId="BodyText22">
    <w:name w:val="Body Text2"/>
    <w:basedOn w:val="Normal"/>
    <w:rsid w:val="0008306D"/>
    <w:pPr>
      <w:widowControl w:val="0"/>
      <w:shd w:val="clear" w:color="auto" w:fill="FFFFFF"/>
      <w:spacing w:before="240" w:after="0" w:line="0" w:lineRule="atLeast"/>
      <w:ind w:firstLine="0"/>
      <w:jc w:val="center"/>
    </w:pPr>
    <w:rPr>
      <w:color w:val="000000"/>
      <w:sz w:val="22"/>
      <w:szCs w:val="22"/>
      <w:lang w:val="vi-VN" w:eastAsia="ja-JP"/>
    </w:rPr>
  </w:style>
  <w:style w:type="paragraph" w:customStyle="1" w:styleId="BodyText1">
    <w:name w:val="Body Text1"/>
    <w:basedOn w:val="Normal"/>
    <w:rsid w:val="0008306D"/>
    <w:pPr>
      <w:widowControl w:val="0"/>
      <w:shd w:val="clear" w:color="auto" w:fill="FFFFFF"/>
      <w:spacing w:after="0" w:line="277" w:lineRule="exact"/>
      <w:ind w:hanging="360"/>
      <w:jc w:val="center"/>
    </w:pPr>
    <w:rPr>
      <w:sz w:val="20"/>
      <w:szCs w:val="20"/>
      <w:lang w:eastAsia="ja-JP"/>
    </w:rPr>
  </w:style>
  <w:style w:type="character" w:customStyle="1" w:styleId="Vnbnnidung2">
    <w:name w:val="Văn bản nội dung (2)_"/>
    <w:link w:val="Vnbnnidung20"/>
    <w:rsid w:val="0008306D"/>
    <w:rPr>
      <w:sz w:val="19"/>
      <w:szCs w:val="19"/>
      <w:shd w:val="clear" w:color="auto" w:fill="FFFFFF"/>
    </w:rPr>
  </w:style>
  <w:style w:type="paragraph" w:customStyle="1" w:styleId="Vnbnnidung20">
    <w:name w:val="Văn bản nội dung (2)"/>
    <w:basedOn w:val="Normal"/>
    <w:link w:val="Vnbnnidung2"/>
    <w:rsid w:val="0008306D"/>
    <w:pPr>
      <w:widowControl w:val="0"/>
      <w:shd w:val="clear" w:color="auto" w:fill="FFFFFF"/>
      <w:spacing w:before="420" w:after="420" w:line="0" w:lineRule="atLeast"/>
      <w:ind w:hanging="300"/>
      <w:jc w:val="center"/>
    </w:pPr>
    <w:rPr>
      <w:rFonts w:ascii="Calibri" w:eastAsia="Calibri" w:hAnsi="Calibri"/>
      <w:sz w:val="19"/>
      <w:szCs w:val="19"/>
    </w:rPr>
  </w:style>
  <w:style w:type="character" w:customStyle="1" w:styleId="Bodytext3Exact">
    <w:name w:val="Body text (3) Exac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6"/>
      <w:sz w:val="20"/>
      <w:szCs w:val="20"/>
      <w:u w:val="none"/>
    </w:rPr>
  </w:style>
  <w:style w:type="character" w:customStyle="1" w:styleId="Bodytext15pt">
    <w:name w:val="Body text + 15 pt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shd w:val="clear" w:color="auto" w:fill="FFFFFF"/>
      <w:lang w:val="vi-VN"/>
    </w:rPr>
  </w:style>
  <w:style w:type="paragraph" w:styleId="EndnoteText">
    <w:name w:val="endnote text"/>
    <w:basedOn w:val="Normal"/>
    <w:link w:val="EndnoteTextChar"/>
    <w:rsid w:val="0008306D"/>
    <w:pPr>
      <w:spacing w:after="200" w:line="276" w:lineRule="auto"/>
      <w:ind w:firstLine="0"/>
      <w:jc w:val="left"/>
    </w:pPr>
    <w:rPr>
      <w:rFonts w:ascii="Calibri" w:eastAsia="Calibri" w:hAnsi="Calibri"/>
      <w:sz w:val="20"/>
      <w:szCs w:val="20"/>
      <w:lang w:eastAsia="ja-JP"/>
    </w:rPr>
  </w:style>
  <w:style w:type="character" w:customStyle="1" w:styleId="EndnoteTextChar">
    <w:name w:val="Endnote Text Char"/>
    <w:basedOn w:val="DefaultParagraphFont"/>
    <w:link w:val="EndnoteText"/>
    <w:rsid w:val="0008306D"/>
    <w:rPr>
      <w:lang w:eastAsia="ja-JP"/>
    </w:rPr>
  </w:style>
  <w:style w:type="character" w:styleId="EndnoteReference">
    <w:name w:val="endnote reference"/>
    <w:rsid w:val="0008306D"/>
    <w:rPr>
      <w:vertAlign w:val="superscript"/>
    </w:rPr>
  </w:style>
  <w:style w:type="paragraph" w:customStyle="1" w:styleId="iu">
    <w:name w:val="Điều"/>
    <w:basedOn w:val="BodyText"/>
    <w:autoRedefine/>
    <w:qFormat/>
    <w:rsid w:val="0008306D"/>
    <w:pPr>
      <w:widowControl w:val="0"/>
      <w:spacing w:before="0" w:line="400" w:lineRule="exact"/>
      <w:ind w:right="57" w:firstLine="720"/>
      <w:jc w:val="left"/>
    </w:pPr>
    <w:rPr>
      <w:b/>
      <w:spacing w:val="-6"/>
      <w:sz w:val="28"/>
      <w:szCs w:val="28"/>
      <w:lang w:val="sv-SE"/>
    </w:rPr>
  </w:style>
  <w:style w:type="character" w:customStyle="1" w:styleId="Flietext2">
    <w:name w:val="Fließtext (2)_"/>
    <w:basedOn w:val="DefaultParagraphFont"/>
    <w:link w:val="Flietext20"/>
    <w:rsid w:val="0008306D"/>
    <w:rPr>
      <w:shd w:val="clear" w:color="auto" w:fill="FFFFFF"/>
    </w:rPr>
  </w:style>
  <w:style w:type="character" w:customStyle="1" w:styleId="Flietext3">
    <w:name w:val="Fließtext (3)_"/>
    <w:basedOn w:val="DefaultParagraphFon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Flietext30">
    <w:name w:val="Fließtext (3)"/>
    <w:basedOn w:val="Flietext3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vi-VN" w:eastAsia="vi-VN" w:bidi="vi-VN"/>
    </w:rPr>
  </w:style>
  <w:style w:type="character" w:customStyle="1" w:styleId="Flietext4">
    <w:name w:val="Fließtext (4)_"/>
    <w:basedOn w:val="DefaultParagraphFont"/>
    <w:link w:val="Flietext40"/>
    <w:rsid w:val="0008306D"/>
    <w:rPr>
      <w:i/>
      <w:iCs/>
      <w:shd w:val="clear" w:color="auto" w:fill="FFFFFF"/>
    </w:rPr>
  </w:style>
  <w:style w:type="character" w:customStyle="1" w:styleId="Flietext2Fett">
    <w:name w:val="Fließtext (2) + Fett"/>
    <w:aliases w:val="Kursiv"/>
    <w:basedOn w:val="Flietext2"/>
    <w:rsid w:val="0008306D"/>
    <w:rPr>
      <w:b/>
      <w:bCs/>
      <w:color w:val="000000"/>
      <w:spacing w:val="0"/>
      <w:w w:val="100"/>
      <w:position w:val="0"/>
      <w:sz w:val="24"/>
      <w:szCs w:val="24"/>
      <w:shd w:val="clear" w:color="auto" w:fill="FFFFFF"/>
      <w:lang w:val="vi-VN" w:eastAsia="vi-VN" w:bidi="vi-VN"/>
    </w:rPr>
  </w:style>
  <w:style w:type="character" w:customStyle="1" w:styleId="Flietext285pt">
    <w:name w:val="Fließtext (2) + 8.5 pt"/>
    <w:aliases w:val="Abstand 0 pt"/>
    <w:basedOn w:val="Flietext2"/>
    <w:rsid w:val="0008306D"/>
    <w:rPr>
      <w:color w:val="000000"/>
      <w:spacing w:val="-10"/>
      <w:w w:val="100"/>
      <w:position w:val="0"/>
      <w:sz w:val="17"/>
      <w:szCs w:val="17"/>
      <w:shd w:val="clear" w:color="auto" w:fill="FFFFFF"/>
      <w:lang w:val="vi-VN" w:eastAsia="vi-VN" w:bidi="vi-VN"/>
    </w:rPr>
  </w:style>
  <w:style w:type="paragraph" w:customStyle="1" w:styleId="Flietext20">
    <w:name w:val="Fließtext (2)"/>
    <w:basedOn w:val="Normal"/>
    <w:link w:val="Flietext2"/>
    <w:rsid w:val="0008306D"/>
    <w:pPr>
      <w:widowControl w:val="0"/>
      <w:shd w:val="clear" w:color="auto" w:fill="FFFFFF"/>
      <w:spacing w:before="0" w:after="0" w:line="270" w:lineRule="exact"/>
      <w:ind w:firstLine="0"/>
      <w:jc w:val="center"/>
    </w:pPr>
    <w:rPr>
      <w:rFonts w:ascii="Calibri" w:eastAsia="Calibri" w:hAnsi="Calibri"/>
      <w:sz w:val="20"/>
      <w:szCs w:val="20"/>
    </w:rPr>
  </w:style>
  <w:style w:type="paragraph" w:customStyle="1" w:styleId="Flietext40">
    <w:name w:val="Fließtext (4)"/>
    <w:basedOn w:val="Normal"/>
    <w:link w:val="Flietext4"/>
    <w:rsid w:val="0008306D"/>
    <w:pPr>
      <w:widowControl w:val="0"/>
      <w:shd w:val="clear" w:color="auto" w:fill="FFFFFF"/>
      <w:spacing w:before="0" w:after="0" w:line="0" w:lineRule="atLeast"/>
      <w:ind w:firstLine="0"/>
      <w:jc w:val="left"/>
    </w:pPr>
    <w:rPr>
      <w:rFonts w:ascii="Calibri" w:eastAsia="Calibri" w:hAnsi="Calibri"/>
      <w:i/>
      <w:iCs/>
      <w:sz w:val="20"/>
      <w:szCs w:val="20"/>
    </w:rPr>
  </w:style>
  <w:style w:type="character" w:customStyle="1" w:styleId="Flietext4Nichtkursiv">
    <w:name w:val="Fließtext (4) + Nicht kursiv"/>
    <w:basedOn w:val="Flietext4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TabellenbeschriftungExact">
    <w:name w:val="Tabellenbeschriftung Exact"/>
    <w:basedOn w:val="DefaultParagraphFont"/>
    <w:link w:val="Tabellenbeschriftung"/>
    <w:rsid w:val="0008306D"/>
    <w:rPr>
      <w:sz w:val="26"/>
      <w:szCs w:val="26"/>
      <w:shd w:val="clear" w:color="auto" w:fill="FFFFFF"/>
    </w:rPr>
  </w:style>
  <w:style w:type="character" w:customStyle="1" w:styleId="Flietext212pt">
    <w:name w:val="Fließtext (2) + 12 pt"/>
    <w:aliases w:val="Fett"/>
    <w:basedOn w:val="Flietext2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Flietext2Kapitlchen">
    <w:name w:val="Fließtext (2) + Kapitälchen"/>
    <w:basedOn w:val="Flietext2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shd w:val="clear" w:color="auto" w:fill="FFFFFF"/>
      <w:lang w:val="vi-VN" w:eastAsia="vi-VN" w:bidi="vi-VN"/>
    </w:rPr>
  </w:style>
  <w:style w:type="paragraph" w:customStyle="1" w:styleId="Tabellenbeschriftung">
    <w:name w:val="Tabellenbeschriftung"/>
    <w:basedOn w:val="Normal"/>
    <w:link w:val="TabellenbeschriftungExact"/>
    <w:rsid w:val="0008306D"/>
    <w:pPr>
      <w:widowControl w:val="0"/>
      <w:shd w:val="clear" w:color="auto" w:fill="FFFFFF"/>
      <w:spacing w:before="0" w:after="0" w:line="0" w:lineRule="atLeast"/>
      <w:ind w:firstLine="0"/>
      <w:jc w:val="left"/>
    </w:pPr>
    <w:rPr>
      <w:rFonts w:ascii="Calibri" w:eastAsia="Calibri" w:hAnsi="Calibri"/>
      <w:szCs w:val="2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paragraph" w:customStyle="1" w:styleId="xl63">
    <w:name w:val="xl63"/>
    <w:basedOn w:val="Normal"/>
    <w:rsid w:val="0008306D"/>
    <w:pPr>
      <w:spacing w:before="100" w:beforeAutospacing="1" w:after="100" w:afterAutospacing="1" w:line="240" w:lineRule="auto"/>
      <w:ind w:firstLine="0"/>
      <w:jc w:val="center"/>
    </w:pPr>
    <w:rPr>
      <w:sz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1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fontTable" Target="fontTable.xm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1B18B-5AFE-4896-AB5F-A8D5C72C0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BND TỈNH AN GIANG</vt:lpstr>
    </vt:vector>
  </TitlesOfParts>
  <Company>Microsoft</Company>
  <LinksUpToDate>false</LinksUpToDate>
  <CharactersWithSpaces>1968</CharactersWithSpaces>
  <SharedDoc>false</SharedDoc>
  <HLinks>
    <vt:vector size="6" baseType="variant">
      <vt:variant>
        <vt:i4>1310789</vt:i4>
      </vt:variant>
      <vt:variant>
        <vt:i4>0</vt:i4>
      </vt:variant>
      <vt:variant>
        <vt:i4>0</vt:i4>
      </vt:variant>
      <vt:variant>
        <vt:i4>5</vt:i4>
      </vt:variant>
      <vt:variant>
        <vt:lpwstr>http://www.agu.edu.vn/tuyen-sinh-2025/nang-khieu-mam-n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ND TỈNH AN GIANG</dc:title>
  <dc:subject/>
  <dc:creator>hnphong</dc:creator>
  <cp:keywords/>
  <cp:lastModifiedBy>Trịnh Thảo</cp:lastModifiedBy>
  <cp:revision>3</cp:revision>
  <cp:lastPrinted>2025-06-12T08:12:00Z</cp:lastPrinted>
  <dcterms:created xsi:type="dcterms:W3CDTF">2026-04-09T03:19:00Z</dcterms:created>
  <dcterms:modified xsi:type="dcterms:W3CDTF">2026-04-09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96e4a-fdf9-4995-a379-59e8e358fa9c</vt:lpwstr>
  </property>
</Properties>
</file>